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9A2570" w:rsidR="001779BF" w:rsidP="004634AC" w:rsidRDefault="00162435" w14:paraId="766E2777" w14:textId="5493FD50">
      <w:pPr>
        <w:tabs>
          <w:tab w:val="center" w:pos="4536"/>
          <w:tab w:val="right" w:pos="9072"/>
        </w:tabs>
        <w:spacing w:line="240" w:lineRule="auto"/>
        <w:jc w:val="center"/>
        <w:rPr>
          <w:rFonts w:eastAsia="Calibri" w:asciiTheme="majorHAnsi" w:hAnsiTheme="majorHAnsi" w:cstheme="majorHAnsi"/>
          <w:b/>
          <w:bCs/>
          <w:sz w:val="24"/>
          <w:szCs w:val="24"/>
        </w:rPr>
      </w:pPr>
      <w:r w:rsidRPr="009A2570">
        <w:rPr>
          <w:rFonts w:asciiTheme="majorHAnsi" w:hAnsiTheme="majorHAnsi" w:cstheme="majorHAnsi"/>
          <w:b/>
          <w:bCs/>
          <w:sz w:val="24"/>
          <w:szCs w:val="24"/>
        </w:rPr>
        <w:t xml:space="preserve">Assignment </w:t>
      </w:r>
      <w:r w:rsidRPr="009A2570" w:rsidR="00FA05E2">
        <w:rPr>
          <w:rFonts w:asciiTheme="majorHAnsi" w:hAnsiTheme="majorHAnsi" w:cstheme="majorHAnsi"/>
          <w:b/>
          <w:bCs/>
          <w:sz w:val="24"/>
          <w:szCs w:val="24"/>
        </w:rPr>
        <w:t>4</w:t>
      </w:r>
      <w:r w:rsidRPr="009A2570">
        <w:rPr>
          <w:rFonts w:asciiTheme="majorHAnsi" w:hAnsiTheme="majorHAnsi" w:cstheme="majorHAnsi"/>
          <w:b/>
          <w:bCs/>
          <w:sz w:val="24"/>
          <w:szCs w:val="24"/>
        </w:rPr>
        <w:t xml:space="preserve">: Software </w:t>
      </w:r>
      <w:r w:rsidRPr="009A2570" w:rsidR="00FA05E2">
        <w:rPr>
          <w:rFonts w:asciiTheme="majorHAnsi" w:hAnsiTheme="majorHAnsi" w:cstheme="majorHAnsi"/>
          <w:b/>
          <w:bCs/>
          <w:sz w:val="24"/>
          <w:szCs w:val="24"/>
        </w:rPr>
        <w:t>Testing</w:t>
      </w:r>
      <w:r w:rsidRPr="009A2570">
        <w:rPr>
          <w:rFonts w:asciiTheme="majorHAnsi" w:hAnsiTheme="majorHAnsi" w:cstheme="majorHAnsi"/>
          <w:b/>
          <w:bCs/>
          <w:sz w:val="24"/>
          <w:szCs w:val="24"/>
        </w:rPr>
        <w:t xml:space="preserve"> Document (S</w:t>
      </w:r>
      <w:r w:rsidRPr="009A2570" w:rsidR="00FA05E2">
        <w:rPr>
          <w:rFonts w:asciiTheme="majorHAnsi" w:hAnsiTheme="majorHAnsi" w:cstheme="majorHAnsi"/>
          <w:b/>
          <w:bCs/>
          <w:sz w:val="24"/>
          <w:szCs w:val="24"/>
        </w:rPr>
        <w:t>T</w:t>
      </w:r>
      <w:r w:rsidRPr="009A2570">
        <w:rPr>
          <w:rFonts w:asciiTheme="majorHAnsi" w:hAnsiTheme="majorHAnsi" w:cstheme="majorHAnsi"/>
          <w:b/>
          <w:bCs/>
          <w:sz w:val="24"/>
          <w:szCs w:val="24"/>
        </w:rPr>
        <w:t>D) with Security by Design (SBD)</w:t>
      </w:r>
    </w:p>
    <w:p w:rsidR="001779BF" w:rsidP="004634AC" w:rsidRDefault="001779BF" w14:paraId="766E2778" w14:textId="4F4C0CB2">
      <w:pPr>
        <w:tabs>
          <w:tab w:val="center" w:pos="4536"/>
          <w:tab w:val="right" w:pos="9072"/>
        </w:tabs>
        <w:spacing w:line="240" w:lineRule="auto"/>
        <w:jc w:val="center"/>
        <w:rPr>
          <w:rFonts w:ascii="Calibri" w:hAnsi="Calibri" w:eastAsia="Calibri" w:cs="Calibri"/>
        </w:rPr>
      </w:pPr>
    </w:p>
    <w:tbl>
      <w:tblPr>
        <w:tblStyle w:val="a"/>
        <w:tblpPr w:leftFromText="141" w:rightFromText="141" w:vertAnchor="text" w:horzAnchor="margin" w:tblpY="129"/>
        <w:tblW w:w="13608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4536"/>
        <w:gridCol w:w="4536"/>
        <w:gridCol w:w="4536"/>
      </w:tblGrid>
      <w:tr w:rsidRPr="00D7168E" w:rsidR="002966FB" w:rsidTr="002966FB" w14:paraId="71706C36" w14:textId="3ECC9946"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D7168E" w:rsidR="002966FB" w:rsidP="004634AC" w:rsidRDefault="002966FB" w14:paraId="19AE3802" w14:textId="77777777">
            <w:pPr>
              <w:widowControl w:val="0"/>
              <w:spacing w:line="240" w:lineRule="auto"/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D7168E">
              <w:rPr>
                <w:rFonts w:ascii="Calibri" w:hAnsi="Calibri" w:eastAsia="Calibri" w:cs="Calibri"/>
                <w:b/>
                <w:sz w:val="18"/>
                <w:szCs w:val="18"/>
              </w:rPr>
              <w:t>Project Name:</w:t>
            </w: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D7168E" w:rsidR="002966FB" w:rsidP="004634AC" w:rsidRDefault="002966FB" w14:paraId="4BA76F94" w14:textId="4C639237">
            <w:pPr>
              <w:widowControl w:val="0"/>
              <w:spacing w:line="240" w:lineRule="auto"/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D7168E">
              <w:rPr>
                <w:rFonts w:ascii="Calibri" w:hAnsi="Calibri" w:eastAsia="Calibri" w:cs="Calibri"/>
                <w:b/>
                <w:sz w:val="18"/>
                <w:szCs w:val="18"/>
              </w:rPr>
              <w:t>Team ID:</w:t>
            </w:r>
          </w:p>
        </w:tc>
        <w:tc>
          <w:tcPr>
            <w:tcW w:w="4536" w:type="dxa"/>
          </w:tcPr>
          <w:p w:rsidRPr="00D7168E" w:rsidR="002966FB" w:rsidP="004634AC" w:rsidRDefault="002966FB" w14:paraId="4A20F70F" w14:textId="7181D69C">
            <w:pPr>
              <w:widowControl w:val="0"/>
              <w:spacing w:line="240" w:lineRule="auto"/>
              <w:rPr>
                <w:rFonts w:ascii="Calibri" w:hAnsi="Calibri" w:eastAsia="Calibri" w:cs="Calibri"/>
                <w:b/>
                <w:sz w:val="18"/>
                <w:szCs w:val="18"/>
              </w:rPr>
            </w:pPr>
            <w:r w:rsidRPr="00D7168E">
              <w:rPr>
                <w:rFonts w:ascii="Calibri" w:hAnsi="Calibri" w:eastAsia="Calibri" w:cs="Calibri"/>
                <w:b/>
                <w:sz w:val="18"/>
                <w:szCs w:val="18"/>
              </w:rPr>
              <w:t>Mentor(s):</w:t>
            </w:r>
          </w:p>
        </w:tc>
      </w:tr>
    </w:tbl>
    <w:p w:rsidR="001779BF" w:rsidP="004634AC" w:rsidRDefault="001779BF" w14:paraId="766E2779" w14:textId="77777777">
      <w:pPr>
        <w:tabs>
          <w:tab w:val="center" w:pos="4536"/>
          <w:tab w:val="right" w:pos="9072"/>
        </w:tabs>
        <w:spacing w:line="240" w:lineRule="auto"/>
        <w:jc w:val="center"/>
        <w:rPr>
          <w:rFonts w:ascii="Calibri" w:hAnsi="Calibri" w:eastAsia="Calibri" w:cs="Calibri"/>
        </w:rPr>
      </w:pPr>
    </w:p>
    <w:p w:rsidR="00282B22" w:rsidP="00282B22" w:rsidRDefault="00282B22" w14:paraId="1608B1C0" w14:textId="77777777">
      <w:pPr>
        <w:spacing w:line="240" w:lineRule="auto"/>
        <w:jc w:val="both"/>
        <w:rPr>
          <w:rFonts w:ascii="Calibri" w:hAnsi="Calibri" w:eastAsia="Calibri" w:cs="Calibri"/>
          <w:b/>
          <w:color w:val="0070C0"/>
        </w:rPr>
      </w:pPr>
    </w:p>
    <w:p w:rsidR="00282B22" w:rsidP="00282B22" w:rsidRDefault="00282B22" w14:paraId="6A6DF047" w14:textId="77777777">
      <w:pPr>
        <w:spacing w:line="240" w:lineRule="auto"/>
        <w:jc w:val="both"/>
        <w:rPr>
          <w:rFonts w:ascii="Calibri" w:hAnsi="Calibri" w:eastAsia="Calibri" w:cs="Calibri"/>
          <w:b/>
          <w:color w:val="0070C0"/>
        </w:rPr>
      </w:pPr>
    </w:p>
    <w:p w:rsidRPr="00D7168E" w:rsidR="00251EC8" w:rsidP="009A2570" w:rsidRDefault="00251EC8" w14:paraId="20E4DEE8" w14:textId="6697D908">
      <w:pPr>
        <w:spacing w:line="240" w:lineRule="auto"/>
        <w:jc w:val="both"/>
        <w:rPr>
          <w:rFonts w:ascii="Calibri" w:hAnsi="Calibri" w:eastAsia="Calibri" w:cs="Calibri"/>
          <w:b/>
          <w:color w:val="0070C0"/>
          <w:sz w:val="20"/>
          <w:szCs w:val="20"/>
        </w:rPr>
      </w:pPr>
      <w:r w:rsidRPr="00D7168E">
        <w:rPr>
          <w:rFonts w:ascii="Calibri" w:hAnsi="Calibri" w:eastAsia="Calibri" w:cs="Calibri"/>
          <w:b/>
          <w:color w:val="0070C0"/>
          <w:sz w:val="20"/>
          <w:szCs w:val="20"/>
        </w:rPr>
        <w:t>Objective:</w:t>
      </w:r>
    </w:p>
    <w:p w:rsidRPr="00D7168E" w:rsidR="00251EC8" w:rsidP="1B31DD5E" w:rsidRDefault="008C73DB" w14:paraId="4865B509" w14:textId="10D0FA91" w14:noSpellErr="1">
      <w:pPr>
        <w:spacing w:line="240" w:lineRule="auto"/>
        <w:jc w:val="both"/>
        <w:rPr>
          <w:rFonts w:ascii="Calibri" w:hAnsi="Calibri" w:eastAsia="Calibri" w:cs="Calibri"/>
          <w:sz w:val="20"/>
          <w:szCs w:val="20"/>
          <w:lang w:val="en-US"/>
        </w:rPr>
      </w:pP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Test your project for </w:t>
      </w: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at least one security vulnerability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by completing</w:t>
      </w: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 Table 1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(Vulnerabilities and Mitigation Summary) and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document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detailed test cases and results in</w:t>
      </w: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 Table 2 (Testing Log)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. </w:t>
      </w:r>
      <w:r w:rsidRPr="1B31DD5E" w:rsidR="00855D01">
        <w:rPr>
          <w:rFonts w:ascii="Calibri" w:hAnsi="Calibri" w:eastAsia="Calibri" w:cs="Calibri"/>
          <w:sz w:val="20"/>
          <w:szCs w:val="20"/>
          <w:lang w:val="en-US"/>
        </w:rPr>
        <w:t xml:space="preserve">Perform </w:t>
      </w:r>
      <w:r w:rsidRPr="1B31DD5E" w:rsidR="00855D01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at least one automated unit test and two manual tests</w:t>
      </w:r>
      <w:r w:rsidRPr="1B31DD5E" w:rsidR="00D7168E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 (Exploratory/User level)</w:t>
      </w:r>
      <w:r w:rsidRPr="1B31DD5E" w:rsidR="00855D01">
        <w:rPr>
          <w:rFonts w:ascii="Calibri" w:hAnsi="Calibri" w:eastAsia="Calibri" w:cs="Calibri"/>
          <w:sz w:val="20"/>
          <w:szCs w:val="20"/>
          <w:lang w:val="en-US"/>
        </w:rPr>
        <w:t xml:space="preserve"> to confirm the vulnerability and its </w:t>
      </w:r>
      <w:r w:rsidRPr="1B31DD5E" w:rsidR="00855D01">
        <w:rPr>
          <w:rFonts w:ascii="Calibri" w:hAnsi="Calibri" w:eastAsia="Calibri" w:cs="Calibri"/>
          <w:sz w:val="20"/>
          <w:szCs w:val="20"/>
          <w:lang w:val="en-US"/>
        </w:rPr>
        <w:t>mitigation.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.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Ensure your team reviews the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work, and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</w:t>
      </w: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report</w:t>
      </w: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 any use of AI tools in Table 3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.</w:t>
      </w:r>
    </w:p>
    <w:p w:rsidRPr="00D7168E" w:rsidR="008C73DB" w:rsidP="009A2570" w:rsidRDefault="008C73DB" w14:paraId="43437530" w14:textId="77777777">
      <w:pPr>
        <w:spacing w:line="240" w:lineRule="auto"/>
        <w:jc w:val="both"/>
        <w:rPr>
          <w:rFonts w:ascii="Calibri" w:hAnsi="Calibri" w:eastAsia="Calibri" w:cs="Calibri"/>
          <w:bCs/>
          <w:sz w:val="20"/>
          <w:szCs w:val="20"/>
        </w:rPr>
      </w:pPr>
    </w:p>
    <w:p w:rsidRPr="00D7168E" w:rsidR="001779BF" w:rsidP="009A2570" w:rsidRDefault="00577E50" w14:paraId="766E2783" w14:textId="40766D5F">
      <w:pPr>
        <w:spacing w:line="240" w:lineRule="auto"/>
        <w:jc w:val="both"/>
        <w:rPr>
          <w:rFonts w:ascii="Calibri" w:hAnsi="Calibri" w:eastAsia="Calibri" w:cs="Calibri"/>
          <w:b/>
          <w:color w:val="0070C0"/>
          <w:sz w:val="20"/>
          <w:szCs w:val="20"/>
        </w:rPr>
      </w:pPr>
      <w:r w:rsidRPr="00D7168E">
        <w:rPr>
          <w:rFonts w:ascii="Calibri" w:hAnsi="Calibri" w:eastAsia="Calibri" w:cs="Calibri"/>
          <w:b/>
          <w:color w:val="0070C0"/>
          <w:sz w:val="20"/>
          <w:szCs w:val="20"/>
        </w:rPr>
        <w:t>Instructions:</w:t>
      </w:r>
    </w:p>
    <w:p w:rsidRPr="00D7168E" w:rsidR="007E5562" w:rsidP="009A2570" w:rsidRDefault="007E5562" w14:paraId="1D1594DB" w14:textId="01FEC01C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Calibri" w:hAnsi="Calibri" w:eastAsia="Calibri" w:cs="Calibri"/>
          <w:bCs/>
          <w:sz w:val="20"/>
        </w:rPr>
      </w:pPr>
      <w:r w:rsidRPr="00D7168E">
        <w:rPr>
          <w:rFonts w:ascii="Calibri" w:hAnsi="Calibri" w:eastAsia="Calibri" w:cs="Calibri"/>
          <w:b/>
          <w:sz w:val="20"/>
        </w:rPr>
        <w:t>Test Authentication</w:t>
      </w:r>
      <w:r w:rsidRPr="00D7168E" w:rsidR="00855D01">
        <w:rPr>
          <w:rFonts w:ascii="Calibri" w:hAnsi="Calibri" w:eastAsia="Calibri" w:cs="Calibri"/>
          <w:b/>
          <w:sz w:val="20"/>
        </w:rPr>
        <w:t xml:space="preserve"> (if applicable)</w:t>
      </w:r>
      <w:r w:rsidRPr="00D7168E">
        <w:rPr>
          <w:rFonts w:ascii="Calibri" w:hAnsi="Calibri" w:eastAsia="Calibri" w:cs="Calibri"/>
          <w:b/>
          <w:sz w:val="20"/>
        </w:rPr>
        <w:t>:</w:t>
      </w:r>
      <w:r w:rsidRPr="00D7168E" w:rsidR="00BA2640">
        <w:rPr>
          <w:rFonts w:ascii="Calibri" w:hAnsi="Calibri" w:eastAsia="Calibri" w:cs="Calibri"/>
          <w:bCs/>
          <w:sz w:val="20"/>
        </w:rPr>
        <w:t xml:space="preserve"> </w:t>
      </w:r>
      <w:r w:rsidRPr="00D7168E">
        <w:rPr>
          <w:rFonts w:ascii="Calibri" w:hAnsi="Calibri" w:eastAsia="Calibri" w:cs="Calibri"/>
          <w:bCs/>
          <w:sz w:val="20"/>
        </w:rPr>
        <w:t xml:space="preserve">Ensure that your login system correctly rejects invalid usernames/passwords. Use </w:t>
      </w:r>
      <w:r w:rsidRPr="00D7168E">
        <w:rPr>
          <w:rFonts w:ascii="Calibri" w:hAnsi="Calibri" w:eastAsia="Calibri" w:cs="Calibri"/>
          <w:b/>
          <w:sz w:val="20"/>
        </w:rPr>
        <w:t>unit tests</w:t>
      </w:r>
      <w:r w:rsidRPr="00D7168E">
        <w:rPr>
          <w:rFonts w:ascii="Calibri" w:hAnsi="Calibri" w:eastAsia="Calibri" w:cs="Calibri"/>
          <w:bCs/>
          <w:sz w:val="20"/>
        </w:rPr>
        <w:t xml:space="preserve"> to verify that only correct credentials grant access.</w:t>
      </w:r>
    </w:p>
    <w:p w:rsidRPr="00D7168E" w:rsidR="00282B22" w:rsidP="009A2570" w:rsidRDefault="00282B22" w14:paraId="54C3FBFB" w14:textId="77777777">
      <w:pPr>
        <w:pStyle w:val="ListParagraph"/>
        <w:spacing w:line="240" w:lineRule="auto"/>
        <w:jc w:val="both"/>
        <w:rPr>
          <w:rFonts w:ascii="Calibri" w:hAnsi="Calibri" w:eastAsia="Calibri" w:cs="Calibri"/>
          <w:bCs/>
          <w:sz w:val="20"/>
        </w:rPr>
      </w:pPr>
    </w:p>
    <w:p w:rsidRPr="00D7168E" w:rsidR="00D7168E" w:rsidP="1B31DD5E" w:rsidRDefault="00BA2640" w14:paraId="2A39EAC2" w14:textId="77777777" w14:noSpellErr="1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Calibri" w:hAnsi="Calibri" w:eastAsia="Calibri" w:cs="Calibri"/>
          <w:sz w:val="20"/>
          <w:szCs w:val="20"/>
          <w:lang w:val="en-US"/>
        </w:rPr>
      </w:pPr>
      <w:r w:rsidRPr="1B31DD5E" w:rsidR="00BA2640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Identify</w:t>
      </w:r>
      <w:r w:rsidRPr="1B31DD5E" w:rsidR="00BA2640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 Vulnerabilities:</w:t>
      </w:r>
      <w:r w:rsidRPr="1B31DD5E" w:rsidR="00BA2640">
        <w:rPr>
          <w:rFonts w:ascii="Calibri" w:hAnsi="Calibri" w:eastAsia="Calibri" w:cs="Calibri"/>
          <w:sz w:val="20"/>
          <w:szCs w:val="20"/>
          <w:lang w:val="en-US"/>
        </w:rPr>
        <w:t xml:space="preserve"> </w:t>
      </w:r>
      <w:r w:rsidRPr="1B31DD5E" w:rsidR="00D7168E">
        <w:rPr>
          <w:rFonts w:ascii="Calibri" w:hAnsi="Calibri" w:eastAsia="Calibri" w:cs="Calibri"/>
          <w:sz w:val="20"/>
          <w:szCs w:val="20"/>
          <w:lang w:val="en-US"/>
        </w:rPr>
        <w:t>Select at least one security vulnerability relevant to your project from the categories in Table 1.</w:t>
      </w:r>
    </w:p>
    <w:p w:rsidRPr="00D7168E" w:rsidR="00D7168E" w:rsidP="00D7168E" w:rsidRDefault="00D7168E" w14:paraId="0AEFCBA1" w14:textId="77777777">
      <w:pPr>
        <w:pStyle w:val="ListParagraph"/>
        <w:rPr>
          <w:rFonts w:ascii="Calibri" w:hAnsi="Calibri" w:eastAsia="Calibri" w:cs="Calibri"/>
          <w:b/>
          <w:sz w:val="20"/>
        </w:rPr>
      </w:pPr>
    </w:p>
    <w:p w:rsidRPr="00D7168E" w:rsidR="004634AC" w:rsidP="00D7168E" w:rsidRDefault="00BA2640" w14:paraId="6FC035A2" w14:textId="5D47E570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Calibri" w:hAnsi="Calibri" w:eastAsia="Calibri" w:cs="Calibri"/>
          <w:bCs/>
          <w:sz w:val="20"/>
        </w:rPr>
      </w:pPr>
      <w:r w:rsidRPr="00D7168E">
        <w:rPr>
          <w:rFonts w:ascii="Calibri" w:hAnsi="Calibri" w:eastAsia="Calibri" w:cs="Calibri"/>
          <w:b/>
          <w:sz w:val="20"/>
        </w:rPr>
        <w:t>Mitigation Plan:</w:t>
      </w:r>
      <w:r w:rsidRPr="00D7168E">
        <w:rPr>
          <w:rFonts w:ascii="Calibri" w:hAnsi="Calibri" w:eastAsia="Calibri" w:cs="Calibri"/>
          <w:bCs/>
          <w:sz w:val="20"/>
        </w:rPr>
        <w:t xml:space="preserve"> </w:t>
      </w:r>
      <w:r w:rsidRPr="00D7168E" w:rsidR="004634AC">
        <w:rPr>
          <w:rFonts w:ascii="Calibri" w:hAnsi="Calibri" w:eastAsia="Calibri" w:cs="Calibri"/>
          <w:bCs/>
          <w:sz w:val="20"/>
        </w:rPr>
        <w:t xml:space="preserve">For each vulnerability, </w:t>
      </w:r>
      <w:r w:rsidRPr="00D7168E" w:rsidR="004634AC">
        <w:rPr>
          <w:rFonts w:ascii="Calibri" w:hAnsi="Calibri" w:eastAsia="Calibri" w:cs="Calibri"/>
          <w:b/>
          <w:sz w:val="20"/>
        </w:rPr>
        <w:t>provide a brief solution</w:t>
      </w:r>
      <w:r w:rsidRPr="00D7168E" w:rsidR="004634AC">
        <w:rPr>
          <w:rFonts w:ascii="Calibri" w:hAnsi="Calibri" w:eastAsia="Calibri" w:cs="Calibri"/>
          <w:bCs/>
          <w:sz w:val="20"/>
        </w:rPr>
        <w:t xml:space="preserve"> describing how you will fix the issue.</w:t>
      </w:r>
    </w:p>
    <w:p w:rsidRPr="00D7168E" w:rsidR="00DE34BE" w:rsidP="009A2570" w:rsidRDefault="00A53C63" w14:paraId="1B99B599" w14:textId="1BE65E66">
      <w:pPr>
        <w:numPr>
          <w:ilvl w:val="1"/>
          <w:numId w:val="2"/>
        </w:numPr>
        <w:spacing w:line="240" w:lineRule="auto"/>
        <w:jc w:val="both"/>
        <w:rPr>
          <w:rFonts w:ascii="Calibri" w:hAnsi="Calibri" w:eastAsia="Calibri" w:cs="Calibri"/>
          <w:bCs/>
          <w:color w:val="0070C0"/>
          <w:sz w:val="20"/>
          <w:szCs w:val="20"/>
        </w:rPr>
      </w:pPr>
      <w:r w:rsidRPr="00D7168E">
        <w:rPr>
          <w:rFonts w:ascii="Calibri" w:hAnsi="Calibri" w:eastAsia="Calibri" w:cs="Calibri"/>
          <w:b/>
          <w:color w:val="0070C0"/>
          <w:sz w:val="20"/>
          <w:szCs w:val="20"/>
        </w:rPr>
        <w:t>Example Mitigation Plans:</w:t>
      </w:r>
    </w:p>
    <w:p w:rsidRPr="00D7168E" w:rsidR="00A53C63" w:rsidP="1B31DD5E" w:rsidRDefault="00A53C63" w14:paraId="02F87F71" w14:textId="77777777">
      <w:pPr>
        <w:numPr>
          <w:ilvl w:val="2"/>
          <w:numId w:val="2"/>
        </w:numPr>
        <w:spacing w:line="240" w:lineRule="auto"/>
        <w:jc w:val="both"/>
        <w:rPr>
          <w:rFonts w:ascii="Calibri" w:hAnsi="Calibri" w:eastAsia="Calibri" w:cs="Calibri"/>
          <w:sz w:val="18"/>
          <w:szCs w:val="18"/>
          <w:lang w:val="en-US"/>
        </w:rPr>
      </w:pPr>
      <w:r w:rsidRPr="1B31DD5E" w:rsidR="00A53C63">
        <w:rPr>
          <w:rFonts w:ascii="Calibri" w:hAnsi="Calibri" w:eastAsia="Calibri" w:cs="Calibri"/>
          <w:b w:val="1"/>
          <w:bCs w:val="1"/>
          <w:sz w:val="18"/>
          <w:szCs w:val="18"/>
          <w:lang w:val="en-US"/>
        </w:rPr>
        <w:t>Weak password</w:t>
      </w:r>
      <w:r w:rsidRPr="1B31DD5E" w:rsidR="00A53C63">
        <w:rPr>
          <w:rFonts w:ascii="Calibri" w:hAnsi="Calibri" w:eastAsia="Calibri" w:cs="Calibri"/>
          <w:sz w:val="18"/>
          <w:szCs w:val="18"/>
          <w:lang w:val="en-US"/>
        </w:rPr>
        <w:t xml:space="preserve">: Use strong passwords and </w:t>
      </w:r>
      <w:r w:rsidRPr="1B31DD5E" w:rsidR="00A53C63">
        <w:rPr>
          <w:rFonts w:ascii="Calibri" w:hAnsi="Calibri" w:eastAsia="Calibri" w:cs="Calibri"/>
          <w:sz w:val="18"/>
          <w:szCs w:val="18"/>
          <w:lang w:val="en-US"/>
        </w:rPr>
        <w:t>password hashing</w:t>
      </w:r>
      <w:r w:rsidRPr="1B31DD5E" w:rsidR="00A53C63">
        <w:rPr>
          <w:rFonts w:ascii="Calibri" w:hAnsi="Calibri" w:eastAsia="Calibri" w:cs="Calibri"/>
          <w:sz w:val="18"/>
          <w:szCs w:val="18"/>
          <w:lang w:val="en-US"/>
        </w:rPr>
        <w:t xml:space="preserve"> (like </w:t>
      </w:r>
      <w:r w:rsidRPr="1B31DD5E" w:rsidR="00A53C63">
        <w:rPr>
          <w:rFonts w:ascii="Calibri" w:hAnsi="Calibri" w:eastAsia="Calibri" w:cs="Calibri"/>
          <w:sz w:val="18"/>
          <w:szCs w:val="18"/>
          <w:lang w:val="en-US"/>
        </w:rPr>
        <w:t>bcrypt</w:t>
      </w:r>
      <w:r w:rsidRPr="1B31DD5E" w:rsidR="00A53C63">
        <w:rPr>
          <w:rFonts w:ascii="Calibri" w:hAnsi="Calibri" w:eastAsia="Calibri" w:cs="Calibri"/>
          <w:sz w:val="18"/>
          <w:szCs w:val="18"/>
          <w:lang w:val="en-US"/>
        </w:rPr>
        <w:t>).</w:t>
      </w:r>
    </w:p>
    <w:p w:rsidRPr="00D7168E" w:rsidR="00A53C63" w:rsidP="009A2570" w:rsidRDefault="00A53C63" w14:paraId="695F003B" w14:textId="77777777">
      <w:pPr>
        <w:numPr>
          <w:ilvl w:val="2"/>
          <w:numId w:val="2"/>
        </w:numPr>
        <w:spacing w:line="240" w:lineRule="auto"/>
        <w:jc w:val="both"/>
        <w:rPr>
          <w:rFonts w:ascii="Calibri" w:hAnsi="Calibri" w:eastAsia="Calibri" w:cs="Calibri"/>
          <w:bCs/>
          <w:sz w:val="18"/>
          <w:szCs w:val="18"/>
        </w:rPr>
      </w:pPr>
      <w:r w:rsidRPr="00D7168E">
        <w:rPr>
          <w:rFonts w:ascii="Calibri" w:hAnsi="Calibri" w:eastAsia="Calibri" w:cs="Calibri"/>
          <w:b/>
          <w:sz w:val="18"/>
          <w:szCs w:val="18"/>
        </w:rPr>
        <w:t>Sensitive data storage</w:t>
      </w:r>
      <w:r w:rsidRPr="00D7168E">
        <w:rPr>
          <w:rFonts w:ascii="Calibri" w:hAnsi="Calibri" w:eastAsia="Calibri" w:cs="Calibri"/>
          <w:bCs/>
          <w:sz w:val="18"/>
          <w:szCs w:val="18"/>
        </w:rPr>
        <w:t>: Encrypt sensitive information (like passwords) before saving.</w:t>
      </w:r>
    </w:p>
    <w:p w:rsidRPr="00D7168E" w:rsidR="00A53C63" w:rsidP="009A2570" w:rsidRDefault="00A53C63" w14:paraId="6CCCDA98" w14:textId="096275C5">
      <w:pPr>
        <w:numPr>
          <w:ilvl w:val="2"/>
          <w:numId w:val="2"/>
        </w:numPr>
        <w:spacing w:line="240" w:lineRule="auto"/>
        <w:jc w:val="both"/>
        <w:rPr>
          <w:rFonts w:ascii="Calibri" w:hAnsi="Calibri" w:eastAsia="Calibri" w:cs="Calibri"/>
          <w:bCs/>
          <w:sz w:val="18"/>
          <w:szCs w:val="18"/>
        </w:rPr>
      </w:pPr>
      <w:r w:rsidRPr="00D7168E">
        <w:rPr>
          <w:rFonts w:ascii="Calibri" w:hAnsi="Calibri" w:eastAsia="Calibri" w:cs="Calibri"/>
          <w:b/>
          <w:sz w:val="18"/>
          <w:szCs w:val="18"/>
        </w:rPr>
        <w:t>No input validation:</w:t>
      </w:r>
      <w:r w:rsidRPr="00D7168E">
        <w:rPr>
          <w:rFonts w:ascii="Calibri" w:hAnsi="Calibri" w:eastAsia="Calibri" w:cs="Calibri"/>
          <w:bCs/>
          <w:sz w:val="18"/>
          <w:szCs w:val="18"/>
        </w:rPr>
        <w:t xml:space="preserve"> Make sure inputs are checked before being used in your system.</w:t>
      </w:r>
    </w:p>
    <w:p w:rsidRPr="00D7168E" w:rsidR="00D7168E" w:rsidP="1B31DD5E" w:rsidRDefault="00D7168E" w14:paraId="53CA63F4" w14:textId="2A47ABFB" w14:noSpellErr="1">
      <w:pPr>
        <w:numPr>
          <w:ilvl w:val="2"/>
          <w:numId w:val="2"/>
        </w:numPr>
        <w:spacing w:line="240" w:lineRule="auto"/>
        <w:jc w:val="both"/>
        <w:rPr>
          <w:rFonts w:ascii="Calibri" w:hAnsi="Calibri" w:eastAsia="Calibri" w:cs="Calibri"/>
          <w:sz w:val="18"/>
          <w:szCs w:val="18"/>
          <w:lang w:val="en-US"/>
        </w:rPr>
      </w:pPr>
      <w:r w:rsidRPr="1B31DD5E" w:rsidR="00D7168E">
        <w:rPr>
          <w:rFonts w:ascii="Calibri" w:hAnsi="Calibri" w:eastAsia="Calibri" w:cs="Calibri"/>
          <w:b w:val="1"/>
          <w:bCs w:val="1"/>
          <w:sz w:val="18"/>
          <w:szCs w:val="18"/>
          <w:lang w:val="en-US"/>
        </w:rPr>
        <w:t>Buffer Overflow:</w:t>
      </w:r>
      <w:r w:rsidRPr="1B31DD5E" w:rsidR="00D7168E">
        <w:rPr>
          <w:rFonts w:ascii="Calibri" w:hAnsi="Calibri" w:eastAsia="Calibri" w:cs="Calibri"/>
          <w:sz w:val="18"/>
          <w:szCs w:val="18"/>
          <w:lang w:val="en-US"/>
        </w:rPr>
        <w:t xml:space="preserve"> </w:t>
      </w:r>
      <w:r w:rsidRPr="1B31DD5E" w:rsidR="00D7168E">
        <w:rPr>
          <w:rFonts w:ascii="Calibri" w:hAnsi="Calibri" w:eastAsia="Calibri" w:cs="Calibri"/>
          <w:sz w:val="18"/>
          <w:szCs w:val="18"/>
          <w:lang w:val="en-US"/>
        </w:rPr>
        <w:t>Validate</w:t>
      </w:r>
      <w:r w:rsidRPr="1B31DD5E" w:rsidR="00D7168E">
        <w:rPr>
          <w:rFonts w:ascii="Calibri" w:hAnsi="Calibri" w:eastAsia="Calibri" w:cs="Calibri"/>
          <w:sz w:val="18"/>
          <w:szCs w:val="18"/>
          <w:lang w:val="en-US"/>
        </w:rPr>
        <w:t xml:space="preserve"> all input lengths and use safe functions that limit buffer sizes to avoid </w:t>
      </w:r>
      <w:r w:rsidRPr="1B31DD5E" w:rsidR="00D7168E">
        <w:rPr>
          <w:rFonts w:ascii="Calibri" w:hAnsi="Calibri" w:eastAsia="Calibri" w:cs="Calibri"/>
          <w:sz w:val="18"/>
          <w:szCs w:val="18"/>
          <w:lang w:val="en-US"/>
        </w:rPr>
        <w:t>overflows</w:t>
      </w:r>
      <w:r w:rsidRPr="1B31DD5E" w:rsidR="00D7168E">
        <w:rPr>
          <w:rFonts w:ascii="Calibri" w:hAnsi="Calibri" w:eastAsia="Calibri" w:cs="Calibri"/>
          <w:sz w:val="18"/>
          <w:szCs w:val="18"/>
          <w:lang w:val="en-US"/>
        </w:rPr>
        <w:t>.</w:t>
      </w:r>
    </w:p>
    <w:p w:rsidRPr="00D7168E" w:rsidR="00D7168E" w:rsidP="009A2570" w:rsidRDefault="00D7168E" w14:paraId="28E20941" w14:textId="24A7BCEA">
      <w:pPr>
        <w:numPr>
          <w:ilvl w:val="2"/>
          <w:numId w:val="2"/>
        </w:numPr>
        <w:spacing w:line="240" w:lineRule="auto"/>
        <w:jc w:val="both"/>
        <w:rPr>
          <w:rFonts w:ascii="Calibri" w:hAnsi="Calibri" w:eastAsia="Calibri" w:cs="Calibri"/>
          <w:bCs/>
          <w:sz w:val="18"/>
          <w:szCs w:val="18"/>
        </w:rPr>
      </w:pPr>
      <w:r w:rsidRPr="00D7168E">
        <w:rPr>
          <w:rFonts w:ascii="Calibri" w:hAnsi="Calibri" w:eastAsia="Calibri" w:cs="Calibri"/>
          <w:b/>
          <w:sz w:val="18"/>
          <w:szCs w:val="18"/>
        </w:rPr>
        <w:t>Insecure API Endpoints:</w:t>
      </w:r>
      <w:r w:rsidRPr="00D7168E">
        <w:rPr>
          <w:rFonts w:ascii="Calibri" w:hAnsi="Calibri" w:eastAsia="Calibri" w:cs="Calibri"/>
          <w:bCs/>
          <w:sz w:val="18"/>
          <w:szCs w:val="18"/>
        </w:rPr>
        <w:t xml:space="preserve"> Implement authentication and authorization checks on all API endpoints; use tokens or OAuth for access control.</w:t>
      </w:r>
    </w:p>
    <w:p w:rsidRPr="00D7168E" w:rsidR="00D7168E" w:rsidP="00D7168E" w:rsidRDefault="00D7168E" w14:paraId="428C403C" w14:textId="77777777">
      <w:pPr>
        <w:spacing w:line="240" w:lineRule="auto"/>
        <w:ind w:left="2160"/>
        <w:jc w:val="both"/>
        <w:rPr>
          <w:rFonts w:ascii="Calibri" w:hAnsi="Calibri" w:eastAsia="Calibri" w:cs="Calibri"/>
          <w:bCs/>
          <w:sz w:val="20"/>
          <w:szCs w:val="20"/>
        </w:rPr>
      </w:pPr>
    </w:p>
    <w:p w:rsidRPr="00D7168E" w:rsidR="00F0249C" w:rsidP="1B31DD5E" w:rsidRDefault="00D54741" w14:paraId="73F0116C" w14:textId="103D5959" w14:noSpellErr="1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Calibri" w:hAnsi="Calibri" w:eastAsia="Calibri" w:cs="Calibri"/>
          <w:b w:val="1"/>
          <w:bCs w:val="1"/>
          <w:color w:val="0070C0"/>
          <w:sz w:val="20"/>
          <w:szCs w:val="20"/>
          <w:lang w:val="en-US"/>
        </w:rPr>
      </w:pPr>
      <w:r w:rsidRPr="1B31DD5E" w:rsidR="00D54741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Manual Testing: </w:t>
      </w:r>
      <w:r w:rsidRPr="1B31DD5E" w:rsidR="00F0249C">
        <w:rPr>
          <w:rFonts w:ascii="Calibri" w:hAnsi="Calibri" w:eastAsia="Calibri" w:cs="Calibri"/>
          <w:sz w:val="20"/>
          <w:szCs w:val="20"/>
          <w:lang w:val="en-US"/>
        </w:rPr>
        <w:t xml:space="preserve">Perform </w:t>
      </w:r>
      <w:r w:rsidRPr="1B31DD5E" w:rsidR="00F0249C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at least </w:t>
      </w:r>
      <w:r w:rsidRPr="1B31DD5E" w:rsidR="005F5893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two</w:t>
      </w:r>
      <w:r w:rsidRPr="1B31DD5E" w:rsidR="00F0249C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 manual tests</w:t>
      </w:r>
      <w:r w:rsidRPr="1B31DD5E" w:rsidR="00F0249C">
        <w:rPr>
          <w:rFonts w:ascii="Calibri" w:hAnsi="Calibri" w:eastAsia="Calibri" w:cs="Calibri"/>
          <w:sz w:val="20"/>
          <w:szCs w:val="20"/>
          <w:lang w:val="en-US"/>
        </w:rPr>
        <w:t xml:space="preserve"> to confirm that the </w:t>
      </w:r>
      <w:r w:rsidRPr="1B31DD5E" w:rsidR="00F0249C">
        <w:rPr>
          <w:rFonts w:ascii="Calibri" w:hAnsi="Calibri" w:eastAsia="Calibri" w:cs="Calibri"/>
          <w:sz w:val="20"/>
          <w:szCs w:val="20"/>
          <w:lang w:val="en-US"/>
        </w:rPr>
        <w:t>vulnerability</w:t>
      </w:r>
      <w:r w:rsidRPr="1B31DD5E" w:rsidR="00F0249C">
        <w:rPr>
          <w:rFonts w:ascii="Calibri" w:hAnsi="Calibri" w:eastAsia="Calibri" w:cs="Calibri"/>
          <w:sz w:val="20"/>
          <w:szCs w:val="20"/>
          <w:lang w:val="en-US"/>
        </w:rPr>
        <w:t xml:space="preserve"> </w:t>
      </w:r>
      <w:r w:rsidRPr="1B31DD5E" w:rsidR="004634AC">
        <w:rPr>
          <w:rFonts w:ascii="Calibri" w:hAnsi="Calibri" w:eastAsia="Calibri" w:cs="Calibri"/>
          <w:sz w:val="20"/>
          <w:szCs w:val="20"/>
          <w:lang w:val="en-US"/>
        </w:rPr>
        <w:t>are</w:t>
      </w:r>
      <w:r w:rsidRPr="1B31DD5E" w:rsidR="00F0249C">
        <w:rPr>
          <w:rFonts w:ascii="Calibri" w:hAnsi="Calibri" w:eastAsia="Calibri" w:cs="Calibri"/>
          <w:sz w:val="20"/>
          <w:szCs w:val="20"/>
          <w:lang w:val="en-US"/>
        </w:rPr>
        <w:t xml:space="preserve"> addressed. </w:t>
      </w:r>
      <w:r w:rsidRPr="1B31DD5E" w:rsidR="00F0249C">
        <w:rPr>
          <w:rFonts w:ascii="Calibri" w:hAnsi="Calibri" w:eastAsia="Calibri" w:cs="Calibri"/>
          <w:b w:val="1"/>
          <w:bCs w:val="1"/>
          <w:color w:val="0070C0"/>
          <w:sz w:val="20"/>
          <w:szCs w:val="20"/>
          <w:lang w:val="en-US"/>
        </w:rPr>
        <w:t>For instance:</w:t>
      </w:r>
    </w:p>
    <w:p w:rsidRPr="00D7168E" w:rsidR="005F5893" w:rsidP="009A2570" w:rsidRDefault="004634AC" w14:paraId="4BB51CD7" w14:textId="3E29EB95">
      <w:pPr>
        <w:pStyle w:val="ListParagraph"/>
        <w:numPr>
          <w:ilvl w:val="2"/>
          <w:numId w:val="2"/>
        </w:numPr>
        <w:spacing w:line="240" w:lineRule="auto"/>
        <w:jc w:val="both"/>
        <w:rPr>
          <w:rFonts w:ascii="Calibri" w:hAnsi="Calibri" w:eastAsia="Calibri" w:cs="Calibri"/>
          <w:bCs/>
          <w:sz w:val="18"/>
          <w:szCs w:val="18"/>
        </w:rPr>
      </w:pPr>
      <w:proofErr w:type="gramStart"/>
      <w:r w:rsidRPr="00D7168E">
        <w:rPr>
          <w:rFonts w:ascii="Calibri" w:hAnsi="Calibri" w:eastAsia="Calibri" w:cs="Calibri"/>
          <w:bCs/>
          <w:sz w:val="18"/>
          <w:szCs w:val="18"/>
        </w:rPr>
        <w:t>Test</w:t>
      </w:r>
      <w:proofErr w:type="gramEnd"/>
      <w:r w:rsidRPr="00D7168E">
        <w:rPr>
          <w:rFonts w:ascii="Calibri" w:hAnsi="Calibri" w:eastAsia="Calibri" w:cs="Calibri"/>
          <w:bCs/>
          <w:sz w:val="18"/>
          <w:szCs w:val="18"/>
        </w:rPr>
        <w:t xml:space="preserve"> that invalid login attempts are rejected.</w:t>
      </w:r>
    </w:p>
    <w:p w:rsidRPr="00D7168E" w:rsidR="005F5893" w:rsidP="1B31DD5E" w:rsidRDefault="004634AC" w14:paraId="7AA3AB9B" w14:textId="2129A6A3" w14:noSpellErr="1">
      <w:pPr>
        <w:pStyle w:val="ListParagraph"/>
        <w:numPr>
          <w:ilvl w:val="2"/>
          <w:numId w:val="2"/>
        </w:numPr>
        <w:spacing w:line="240" w:lineRule="auto"/>
        <w:jc w:val="both"/>
        <w:rPr>
          <w:rFonts w:ascii="Calibri" w:hAnsi="Calibri" w:eastAsia="Calibri" w:cs="Calibri"/>
          <w:sz w:val="18"/>
          <w:szCs w:val="18"/>
          <w:lang w:val="en-US"/>
        </w:rPr>
      </w:pPr>
      <w:r w:rsidRPr="1B31DD5E" w:rsidR="004634AC">
        <w:rPr>
          <w:rFonts w:ascii="Calibri" w:hAnsi="Calibri" w:eastAsia="Calibri" w:cs="Calibri"/>
          <w:sz w:val="18"/>
          <w:szCs w:val="18"/>
          <w:lang w:val="en-US"/>
        </w:rPr>
        <w:t xml:space="preserve">Check that inputs are </w:t>
      </w:r>
      <w:r w:rsidRPr="1B31DD5E" w:rsidR="004634AC">
        <w:rPr>
          <w:rFonts w:ascii="Calibri" w:hAnsi="Calibri" w:eastAsia="Calibri" w:cs="Calibri"/>
          <w:sz w:val="18"/>
          <w:szCs w:val="18"/>
          <w:lang w:val="en-US"/>
        </w:rPr>
        <w:t>validated</w:t>
      </w:r>
      <w:r w:rsidRPr="1B31DD5E" w:rsidR="004634AC">
        <w:rPr>
          <w:rFonts w:ascii="Calibri" w:hAnsi="Calibri" w:eastAsia="Calibri" w:cs="Calibri"/>
          <w:sz w:val="18"/>
          <w:szCs w:val="18"/>
          <w:lang w:val="en-US"/>
        </w:rPr>
        <w:t xml:space="preserve"> to prevent issues like SQL </w:t>
      </w:r>
      <w:r w:rsidRPr="1B31DD5E" w:rsidR="004634AC">
        <w:rPr>
          <w:rFonts w:ascii="Calibri" w:hAnsi="Calibri" w:eastAsia="Calibri" w:cs="Calibri"/>
          <w:sz w:val="18"/>
          <w:szCs w:val="18"/>
          <w:lang w:val="en-US"/>
        </w:rPr>
        <w:t>injection</w:t>
      </w:r>
      <w:r w:rsidRPr="1B31DD5E" w:rsidR="004634AC">
        <w:rPr>
          <w:rFonts w:ascii="Calibri" w:hAnsi="Calibri" w:eastAsia="Calibri" w:cs="Calibri"/>
          <w:sz w:val="18"/>
          <w:szCs w:val="18"/>
          <w:lang w:val="en-US"/>
        </w:rPr>
        <w:t>.</w:t>
      </w:r>
    </w:p>
    <w:p w:rsidRPr="00D7168E" w:rsidR="00D54741" w:rsidP="009A2570" w:rsidRDefault="004634AC" w14:paraId="2B6E0374" w14:textId="43CA8011">
      <w:pPr>
        <w:pStyle w:val="ListParagraph"/>
        <w:numPr>
          <w:ilvl w:val="2"/>
          <w:numId w:val="2"/>
        </w:numPr>
        <w:spacing w:line="240" w:lineRule="auto"/>
        <w:jc w:val="both"/>
        <w:rPr>
          <w:rFonts w:ascii="Calibri" w:hAnsi="Calibri" w:eastAsia="Calibri" w:cs="Calibri"/>
          <w:bCs/>
          <w:sz w:val="18"/>
          <w:szCs w:val="18"/>
        </w:rPr>
      </w:pPr>
      <w:r w:rsidRPr="00D7168E">
        <w:rPr>
          <w:rFonts w:ascii="Calibri" w:hAnsi="Calibri" w:eastAsia="Calibri" w:cs="Calibri"/>
          <w:bCs/>
          <w:sz w:val="18"/>
          <w:szCs w:val="18"/>
        </w:rPr>
        <w:t>Test any security measures (e.g., encryption) to ensure they function correctly.</w:t>
      </w:r>
    </w:p>
    <w:p w:rsidRPr="00D7168E" w:rsidR="00282B22" w:rsidP="009A2570" w:rsidRDefault="00282B22" w14:paraId="39B96A40" w14:textId="77777777">
      <w:pPr>
        <w:pStyle w:val="ListParagraph"/>
        <w:spacing w:line="240" w:lineRule="auto"/>
        <w:ind w:left="2160"/>
        <w:jc w:val="both"/>
        <w:rPr>
          <w:rFonts w:ascii="Calibri" w:hAnsi="Calibri" w:eastAsia="Calibri" w:cs="Calibri"/>
          <w:bCs/>
          <w:sz w:val="20"/>
        </w:rPr>
      </w:pPr>
    </w:p>
    <w:p w:rsidRPr="00D7168E" w:rsidR="004634AC" w:rsidP="009A2570" w:rsidRDefault="00814825" w14:paraId="6785987F" w14:textId="74A0D92A">
      <w:pPr>
        <w:numPr>
          <w:ilvl w:val="0"/>
          <w:numId w:val="2"/>
        </w:numPr>
        <w:spacing w:line="240" w:lineRule="auto"/>
        <w:jc w:val="both"/>
        <w:rPr>
          <w:rFonts w:ascii="Calibri" w:hAnsi="Calibri" w:eastAsia="Calibri" w:cs="Calibri"/>
          <w:b/>
          <w:sz w:val="20"/>
          <w:szCs w:val="20"/>
        </w:rPr>
      </w:pPr>
      <w:r w:rsidRPr="00D7168E">
        <w:rPr>
          <w:rFonts w:ascii="Calibri" w:hAnsi="Calibri" w:eastAsia="Calibri" w:cs="Calibri"/>
          <w:b/>
          <w:sz w:val="20"/>
          <w:szCs w:val="20"/>
        </w:rPr>
        <w:t>Testing Your Project:</w:t>
      </w:r>
      <w:r w:rsidRPr="00D7168E" w:rsidR="004634AC">
        <w:rPr>
          <w:rFonts w:ascii="Calibri" w:hAnsi="Calibri" w:eastAsia="Calibri" w:cs="Calibri"/>
          <w:b/>
          <w:sz w:val="20"/>
          <w:szCs w:val="20"/>
        </w:rPr>
        <w:t xml:space="preserve"> </w:t>
      </w:r>
      <w:r w:rsidRPr="00D7168E" w:rsidR="004634AC">
        <w:rPr>
          <w:rFonts w:ascii="Calibri" w:hAnsi="Calibri" w:eastAsia="Calibri" w:cs="Calibri"/>
          <w:bCs/>
          <w:sz w:val="20"/>
          <w:szCs w:val="20"/>
        </w:rPr>
        <w:t xml:space="preserve">Focus on simple </w:t>
      </w:r>
      <w:r w:rsidRPr="00D7168E" w:rsidR="004634AC">
        <w:rPr>
          <w:rFonts w:ascii="Calibri" w:hAnsi="Calibri" w:eastAsia="Calibri" w:cs="Calibri"/>
          <w:b/>
          <w:sz w:val="20"/>
          <w:szCs w:val="20"/>
        </w:rPr>
        <w:t>unit tests</w:t>
      </w:r>
      <w:r w:rsidRPr="00D7168E" w:rsidR="004634AC">
        <w:rPr>
          <w:rFonts w:ascii="Calibri" w:hAnsi="Calibri" w:eastAsia="Calibri" w:cs="Calibri"/>
          <w:bCs/>
          <w:sz w:val="20"/>
          <w:szCs w:val="20"/>
        </w:rPr>
        <w:t xml:space="preserve"> to check that authentication works and that functions run as expected.</w:t>
      </w:r>
    </w:p>
    <w:p w:rsidR="004634AC" w:rsidP="1B31DD5E" w:rsidRDefault="004634AC" w14:paraId="04D3E272" w14:textId="6EF83B0E" w14:noSpellErr="1">
      <w:pPr>
        <w:numPr>
          <w:ilvl w:val="1"/>
          <w:numId w:val="2"/>
        </w:numPr>
        <w:spacing w:line="240" w:lineRule="auto"/>
        <w:jc w:val="both"/>
        <w:rPr>
          <w:rFonts w:ascii="Calibri" w:hAnsi="Calibri" w:eastAsia="Calibri" w:cs="Calibri"/>
          <w:sz w:val="18"/>
          <w:szCs w:val="18"/>
          <w:lang w:val="en-US"/>
        </w:rPr>
      </w:pPr>
      <w:r w:rsidRPr="1B31DD5E" w:rsidR="004634AC">
        <w:rPr>
          <w:rFonts w:ascii="Calibri" w:hAnsi="Calibri" w:eastAsia="Calibri" w:cs="Calibri"/>
          <w:b w:val="1"/>
          <w:bCs w:val="1"/>
          <w:color w:val="0070C0"/>
          <w:sz w:val="18"/>
          <w:szCs w:val="18"/>
          <w:lang w:val="en-US"/>
        </w:rPr>
        <w:t xml:space="preserve">Optional: </w:t>
      </w:r>
      <w:r w:rsidRPr="1B31DD5E" w:rsidR="004634AC">
        <w:rPr>
          <w:rFonts w:ascii="Calibri" w:hAnsi="Calibri" w:eastAsia="Calibri" w:cs="Calibri"/>
          <w:sz w:val="18"/>
          <w:szCs w:val="18"/>
          <w:lang w:val="en-US"/>
        </w:rPr>
        <w:t>If your project includes</w:t>
      </w:r>
      <w:r w:rsidRPr="1B31DD5E" w:rsidR="004634AC">
        <w:rPr>
          <w:rFonts w:ascii="Calibri" w:hAnsi="Calibri" w:eastAsia="Calibri" w:cs="Calibri"/>
          <w:b w:val="1"/>
          <w:bCs w:val="1"/>
          <w:sz w:val="18"/>
          <w:szCs w:val="18"/>
          <w:lang w:val="en-US"/>
        </w:rPr>
        <w:t xml:space="preserve"> a front-end, you may choose </w:t>
      </w:r>
      <w:r w:rsidRPr="1B31DD5E" w:rsidR="004634AC">
        <w:rPr>
          <w:rFonts w:ascii="Calibri" w:hAnsi="Calibri" w:eastAsia="Calibri" w:cs="Calibri"/>
          <w:sz w:val="18"/>
          <w:szCs w:val="18"/>
          <w:lang w:val="en-US"/>
        </w:rPr>
        <w:t xml:space="preserve">to perform front-end testing (e.g., checking if user interactions are properly handled), </w:t>
      </w:r>
      <w:r w:rsidRPr="1B31DD5E" w:rsidR="004634AC">
        <w:rPr>
          <w:rFonts w:ascii="Calibri" w:hAnsi="Calibri" w:eastAsia="Calibri" w:cs="Calibri"/>
          <w:b w:val="1"/>
          <w:bCs w:val="1"/>
          <w:sz w:val="18"/>
          <w:szCs w:val="18"/>
          <w:lang w:val="en-US"/>
        </w:rPr>
        <w:t xml:space="preserve">but this is not </w:t>
      </w:r>
      <w:r w:rsidRPr="1B31DD5E" w:rsidR="004634AC">
        <w:rPr>
          <w:rFonts w:ascii="Calibri" w:hAnsi="Calibri" w:eastAsia="Calibri" w:cs="Calibri"/>
          <w:b w:val="1"/>
          <w:bCs w:val="1"/>
          <w:sz w:val="18"/>
          <w:szCs w:val="18"/>
          <w:lang w:val="en-US"/>
        </w:rPr>
        <w:t>required</w:t>
      </w:r>
      <w:r w:rsidRPr="1B31DD5E" w:rsidR="004634AC">
        <w:rPr>
          <w:rFonts w:ascii="Calibri" w:hAnsi="Calibri" w:eastAsia="Calibri" w:cs="Calibri"/>
          <w:sz w:val="18"/>
          <w:szCs w:val="18"/>
          <w:lang w:val="en-US"/>
        </w:rPr>
        <w:t>.</w:t>
      </w:r>
    </w:p>
    <w:p w:rsidRPr="00D7168E" w:rsidR="00DA1C68" w:rsidP="00DA1C68" w:rsidRDefault="00DA1C68" w14:paraId="607E3B38" w14:textId="77777777">
      <w:pPr>
        <w:spacing w:line="240" w:lineRule="auto"/>
        <w:ind w:left="1440"/>
        <w:jc w:val="both"/>
        <w:rPr>
          <w:rFonts w:ascii="Calibri" w:hAnsi="Calibri" w:eastAsia="Calibri" w:cs="Calibri"/>
          <w:bCs/>
          <w:sz w:val="18"/>
          <w:szCs w:val="18"/>
        </w:rPr>
      </w:pPr>
    </w:p>
    <w:p w:rsidRPr="00D7168E" w:rsidR="00D7168E" w:rsidP="1B31DD5E" w:rsidRDefault="00BA2640" w14:paraId="5F148D70" w14:textId="77777777" w14:noSpellErr="1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</w:pPr>
      <w:r w:rsidRPr="1B31DD5E" w:rsidR="00BA2640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Team Review</w:t>
      </w:r>
      <w:r w:rsidRPr="1B31DD5E" w:rsidR="00D7168E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 and AI Tools Usage</w:t>
      </w:r>
      <w:r w:rsidRPr="1B31DD5E" w:rsidR="00BA2640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:</w:t>
      </w:r>
      <w:r w:rsidRPr="1B31DD5E" w:rsidR="00BA2640">
        <w:rPr>
          <w:rFonts w:ascii="Calibri" w:hAnsi="Calibri" w:eastAsia="Calibri" w:cs="Calibri"/>
          <w:sz w:val="20"/>
          <w:szCs w:val="20"/>
          <w:lang w:val="en-US"/>
        </w:rPr>
        <w:t xml:space="preserve"> Before </w:t>
      </w:r>
      <w:r w:rsidRPr="1B31DD5E" w:rsidR="00BA2640">
        <w:rPr>
          <w:rFonts w:ascii="Calibri" w:hAnsi="Calibri" w:eastAsia="Calibri" w:cs="Calibri"/>
          <w:sz w:val="20"/>
          <w:szCs w:val="20"/>
          <w:lang w:val="en-US"/>
        </w:rPr>
        <w:t>submitting</w:t>
      </w:r>
      <w:r w:rsidRPr="1B31DD5E" w:rsidR="00BA2640">
        <w:rPr>
          <w:rFonts w:ascii="Calibri" w:hAnsi="Calibri" w:eastAsia="Calibri" w:cs="Calibri"/>
          <w:sz w:val="20"/>
          <w:szCs w:val="20"/>
          <w:lang w:val="en-US"/>
        </w:rPr>
        <w:t>, make sure your team reviews the document to ensure everything is clear and correct.</w:t>
      </w:r>
      <w:r w:rsidRPr="1B31DD5E" w:rsidR="00D7168E">
        <w:rPr>
          <w:rFonts w:ascii="Calibri" w:hAnsi="Calibri" w:eastAsia="Calibri" w:cs="Calibri"/>
          <w:sz w:val="20"/>
          <w:szCs w:val="20"/>
          <w:lang w:val="en-US"/>
        </w:rPr>
        <w:t xml:space="preserve"> State whether AI tools were used; if yes, specify how.</w:t>
      </w:r>
    </w:p>
    <w:p w:rsidRPr="00D7168E" w:rsidR="00D7168E" w:rsidP="00D7168E" w:rsidRDefault="00D7168E" w14:paraId="3A1AA85F" w14:textId="77777777">
      <w:pPr>
        <w:spacing w:line="240" w:lineRule="auto"/>
        <w:jc w:val="both"/>
        <w:rPr>
          <w:rFonts w:ascii="Calibri" w:hAnsi="Calibri" w:eastAsia="Calibri" w:cs="Calibri"/>
          <w:bCs/>
          <w:sz w:val="20"/>
          <w:szCs w:val="20"/>
        </w:rPr>
      </w:pPr>
    </w:p>
    <w:p w:rsidRPr="00D7168E" w:rsidR="004634AC" w:rsidP="1B31DD5E" w:rsidRDefault="004634AC" w14:paraId="224CE71B" w14:textId="00AD083A" w14:noSpellErr="1">
      <w:pPr>
        <w:numPr>
          <w:ilvl w:val="0"/>
          <w:numId w:val="2"/>
        </w:numPr>
        <w:spacing w:line="240" w:lineRule="auto"/>
        <w:jc w:val="both"/>
        <w:rPr>
          <w:rFonts w:ascii="Calibri" w:hAnsi="Calibri" w:eastAsia="Calibri" w:cs="Calibri"/>
          <w:sz w:val="20"/>
          <w:szCs w:val="20"/>
          <w:lang w:val="en-US"/>
        </w:rPr>
      </w:pPr>
      <w:r w:rsidRPr="1B31DD5E" w:rsidR="004634AC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Grading and </w:t>
      </w:r>
      <w:r w:rsidRPr="1B31DD5E" w:rsidR="004634AC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Resit</w:t>
      </w:r>
      <w:r w:rsidRPr="1B31DD5E" w:rsidR="004634AC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:</w:t>
      </w:r>
      <w:r w:rsidRPr="1B31DD5E" w:rsidR="004634AC">
        <w:rPr>
          <w:rFonts w:ascii="Calibri" w:hAnsi="Calibri" w:eastAsia="Calibri" w:cs="Calibri"/>
          <w:sz w:val="20"/>
          <w:szCs w:val="20"/>
          <w:lang w:val="en-US"/>
        </w:rPr>
        <w:t xml:space="preserve"> </w:t>
      </w:r>
    </w:p>
    <w:p w:rsidRPr="00D7168E" w:rsidR="00ED41C5" w:rsidP="1B31DD5E" w:rsidRDefault="003C76B4" w14:paraId="759F9B81" w14:textId="6155593A" w14:noSpellErr="1">
      <w:pPr>
        <w:numPr>
          <w:ilvl w:val="1"/>
          <w:numId w:val="2"/>
        </w:numPr>
        <w:spacing w:line="240" w:lineRule="auto"/>
        <w:jc w:val="both"/>
        <w:rPr>
          <w:rFonts w:ascii="Calibri" w:hAnsi="Calibri" w:eastAsia="Calibri" w:cs="Calibri"/>
          <w:sz w:val="20"/>
          <w:szCs w:val="20"/>
          <w:lang w:val="en-US"/>
        </w:rPr>
      </w:pPr>
      <w:r w:rsidRPr="1B31DD5E" w:rsidR="003C76B4">
        <w:rPr>
          <w:rFonts w:ascii="Calibri" w:hAnsi="Calibri" w:eastAsia="Calibri" w:cs="Calibri"/>
          <w:sz w:val="20"/>
          <w:szCs w:val="20"/>
          <w:lang w:val="en-US"/>
        </w:rPr>
        <w:t xml:space="preserve">This is a </w:t>
      </w:r>
      <w:r w:rsidRPr="1B31DD5E" w:rsidR="003C76B4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pass/</w:t>
      </w:r>
      <w:r w:rsidRPr="1B31DD5E" w:rsidR="003C76B4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fail assignment</w:t>
      </w:r>
      <w:r w:rsidRPr="1B31DD5E" w:rsidR="003C76B4">
        <w:rPr>
          <w:rFonts w:ascii="Calibri" w:hAnsi="Calibri" w:eastAsia="Calibri" w:cs="Calibri"/>
          <w:sz w:val="20"/>
          <w:szCs w:val="20"/>
          <w:lang w:val="en-US"/>
        </w:rPr>
        <w:t xml:space="preserve">. If you fail the assignment, you may only </w:t>
      </w:r>
      <w:r w:rsidRPr="1B31DD5E" w:rsidR="003C76B4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resubmit during the </w:t>
      </w:r>
      <w:r w:rsidRPr="1B31DD5E" w:rsidR="003C76B4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resit</w:t>
      </w:r>
      <w:r w:rsidRPr="1B31DD5E" w:rsidR="003C76B4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 period</w:t>
      </w:r>
      <w:r w:rsidRPr="1B31DD5E" w:rsidR="003C76B4">
        <w:rPr>
          <w:rFonts w:ascii="Calibri" w:hAnsi="Calibri" w:eastAsia="Calibri" w:cs="Calibri"/>
          <w:sz w:val="20"/>
          <w:szCs w:val="20"/>
          <w:lang w:val="en-US"/>
        </w:rPr>
        <w:t>.</w:t>
      </w:r>
    </w:p>
    <w:p w:rsidRPr="00D7168E" w:rsidR="005F1978" w:rsidP="009A2570" w:rsidRDefault="005F1978" w14:paraId="2409FCC2" w14:textId="622F4125">
      <w:pPr>
        <w:numPr>
          <w:ilvl w:val="1"/>
          <w:numId w:val="2"/>
        </w:numPr>
        <w:spacing w:line="240" w:lineRule="auto"/>
        <w:jc w:val="both"/>
        <w:rPr>
          <w:rFonts w:ascii="Calibri" w:hAnsi="Calibri" w:eastAsia="Calibri" w:cs="Calibri"/>
          <w:bCs/>
          <w:sz w:val="20"/>
          <w:szCs w:val="20"/>
        </w:rPr>
      </w:pPr>
      <w:r w:rsidRPr="00D7168E">
        <w:rPr>
          <w:rFonts w:ascii="Calibri" w:hAnsi="Calibri" w:eastAsia="Calibri" w:cs="Calibri"/>
          <w:bCs/>
          <w:sz w:val="20"/>
          <w:szCs w:val="20"/>
        </w:rPr>
        <w:t xml:space="preserve">You need a score of </w:t>
      </w:r>
      <w:r w:rsidRPr="00D7168E">
        <w:rPr>
          <w:rFonts w:ascii="Calibri" w:hAnsi="Calibri" w:eastAsia="Calibri" w:cs="Calibri"/>
          <w:b/>
          <w:sz w:val="20"/>
          <w:szCs w:val="20"/>
        </w:rPr>
        <w:t>7/10 or higher</w:t>
      </w:r>
      <w:r w:rsidRPr="00D7168E">
        <w:rPr>
          <w:rFonts w:ascii="Calibri" w:hAnsi="Calibri" w:eastAsia="Calibri" w:cs="Calibri"/>
          <w:bCs/>
          <w:sz w:val="20"/>
          <w:szCs w:val="20"/>
        </w:rPr>
        <w:t xml:space="preserve"> to pass.</w:t>
      </w:r>
    </w:p>
    <w:p w:rsidRPr="00D7168E" w:rsidR="003C76B4" w:rsidP="009A2570" w:rsidRDefault="003C76B4" w14:paraId="3D8DAF83" w14:textId="6C29B362">
      <w:pPr>
        <w:numPr>
          <w:ilvl w:val="1"/>
          <w:numId w:val="2"/>
        </w:numPr>
        <w:spacing w:line="240" w:lineRule="auto"/>
        <w:jc w:val="both"/>
        <w:rPr>
          <w:rFonts w:ascii="Calibri" w:hAnsi="Calibri" w:eastAsia="Calibri" w:cs="Calibri"/>
          <w:bCs/>
          <w:sz w:val="20"/>
          <w:szCs w:val="20"/>
        </w:rPr>
      </w:pPr>
      <w:r w:rsidRPr="00D7168E">
        <w:rPr>
          <w:rFonts w:ascii="Calibri" w:hAnsi="Calibri" w:eastAsia="Calibri" w:cs="Calibri"/>
          <w:bCs/>
          <w:sz w:val="20"/>
          <w:szCs w:val="20"/>
        </w:rPr>
        <w:t xml:space="preserve">Follow the </w:t>
      </w:r>
      <w:r w:rsidRPr="00D7168E">
        <w:rPr>
          <w:rFonts w:ascii="Calibri" w:hAnsi="Calibri" w:eastAsia="Calibri" w:cs="Calibri"/>
          <w:b/>
          <w:sz w:val="20"/>
          <w:szCs w:val="20"/>
        </w:rPr>
        <w:t>rubric carefully</w:t>
      </w:r>
      <w:r w:rsidRPr="00D7168E">
        <w:rPr>
          <w:rFonts w:ascii="Calibri" w:hAnsi="Calibri" w:eastAsia="Calibri" w:cs="Calibri"/>
          <w:bCs/>
          <w:sz w:val="20"/>
          <w:szCs w:val="20"/>
        </w:rPr>
        <w:t xml:space="preserve"> to ensure your submission is complete and meets the required standards.</w:t>
      </w:r>
    </w:p>
    <w:p w:rsidRPr="00D7168E" w:rsidR="005F1978" w:rsidP="009A2570" w:rsidRDefault="005F1978" w14:paraId="28538DDE" w14:textId="2CD1AC6B">
      <w:pPr>
        <w:numPr>
          <w:ilvl w:val="1"/>
          <w:numId w:val="2"/>
        </w:numPr>
        <w:spacing w:line="240" w:lineRule="auto"/>
        <w:jc w:val="both"/>
        <w:rPr>
          <w:rFonts w:ascii="Calibri" w:hAnsi="Calibri" w:eastAsia="Calibri" w:cs="Calibri"/>
          <w:bCs/>
          <w:sz w:val="20"/>
          <w:szCs w:val="20"/>
        </w:rPr>
      </w:pPr>
      <w:r w:rsidRPr="00D7168E">
        <w:rPr>
          <w:rFonts w:ascii="Calibri" w:hAnsi="Calibri" w:eastAsia="Calibri" w:cs="Calibri"/>
          <w:bCs/>
          <w:sz w:val="20"/>
          <w:szCs w:val="20"/>
        </w:rPr>
        <w:t xml:space="preserve">If you </w:t>
      </w:r>
      <w:r w:rsidRPr="00D7168E">
        <w:rPr>
          <w:rFonts w:ascii="Calibri" w:hAnsi="Calibri" w:eastAsia="Calibri" w:cs="Calibri"/>
          <w:b/>
          <w:sz w:val="20"/>
          <w:szCs w:val="20"/>
        </w:rPr>
        <w:t>fail both attempts</w:t>
      </w:r>
      <w:r w:rsidRPr="00D7168E">
        <w:rPr>
          <w:rFonts w:ascii="Calibri" w:hAnsi="Calibri" w:eastAsia="Calibri" w:cs="Calibri"/>
          <w:bCs/>
          <w:sz w:val="20"/>
          <w:szCs w:val="20"/>
        </w:rPr>
        <w:t xml:space="preserve">, it will result </w:t>
      </w:r>
      <w:r w:rsidRPr="00D7168E">
        <w:rPr>
          <w:rFonts w:ascii="Calibri" w:hAnsi="Calibri" w:eastAsia="Calibri" w:cs="Calibri"/>
          <w:b/>
          <w:sz w:val="20"/>
          <w:szCs w:val="20"/>
        </w:rPr>
        <w:t>in failing the entire project</w:t>
      </w:r>
      <w:r w:rsidRPr="00D7168E">
        <w:rPr>
          <w:rFonts w:ascii="Calibri" w:hAnsi="Calibri" w:eastAsia="Calibri" w:cs="Calibri"/>
          <w:bCs/>
          <w:sz w:val="20"/>
          <w:szCs w:val="20"/>
        </w:rPr>
        <w:t>.</w:t>
      </w:r>
    </w:p>
    <w:p w:rsidRPr="00282B22" w:rsidR="00282B22" w:rsidP="00282B22" w:rsidRDefault="00282B22" w14:paraId="3AC6B37B" w14:textId="77777777">
      <w:pPr>
        <w:spacing w:line="240" w:lineRule="auto"/>
        <w:ind w:left="1440"/>
        <w:jc w:val="both"/>
        <w:rPr>
          <w:rFonts w:ascii="Calibri" w:hAnsi="Calibri" w:eastAsia="Calibri" w:cs="Calibri"/>
          <w:bCs/>
          <w:sz w:val="20"/>
          <w:szCs w:val="20"/>
        </w:rPr>
      </w:pPr>
    </w:p>
    <w:p w:rsidR="0011356A" w:rsidP="004634AC" w:rsidRDefault="009A2570" w14:paraId="6E661CE8" w14:textId="32CC2F13">
      <w:pPr>
        <w:spacing w:line="240" w:lineRule="auto"/>
        <w:rPr>
          <w:rFonts w:ascii="Calibri" w:hAnsi="Calibri" w:eastAsia="Calibri" w:cs="Calibri"/>
          <w:b/>
          <w:bCs/>
          <w:color w:val="0070C0"/>
        </w:rPr>
      </w:pPr>
      <w:r w:rsidRPr="009A2570">
        <w:rPr>
          <w:rFonts w:ascii="Calibri" w:hAnsi="Calibri" w:eastAsia="Calibri" w:cs="Calibri"/>
          <w:b/>
          <w:bCs/>
          <w:color w:val="0070C0"/>
        </w:rPr>
        <w:t>Table 1: Vulnerabilities and Mitigation Summary</w:t>
      </w:r>
    </w:p>
    <w:p w:rsidR="009A2570" w:rsidP="004634AC" w:rsidRDefault="009A2570" w14:paraId="73E5B75E" w14:textId="77777777">
      <w:pPr>
        <w:spacing w:line="240" w:lineRule="auto"/>
        <w:rPr>
          <w:rFonts w:ascii="Calibri" w:hAnsi="Calibri" w:eastAsia="Calibri" w:cs="Calibri"/>
          <w:bCs/>
        </w:rPr>
      </w:pPr>
    </w:p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3114"/>
        <w:gridCol w:w="3261"/>
        <w:gridCol w:w="3543"/>
        <w:gridCol w:w="1125"/>
        <w:gridCol w:w="3411"/>
      </w:tblGrid>
      <w:tr w:rsidRPr="009A2570" w:rsidR="009A2570" w:rsidTr="009A2570" w14:paraId="04427A29" w14:textId="77777777">
        <w:tc>
          <w:tcPr>
            <w:tcW w:w="3114" w:type="dxa"/>
            <w:hideMark/>
          </w:tcPr>
          <w:p w:rsidRPr="009A2570" w:rsidR="00F15190" w:rsidP="004634AC" w:rsidRDefault="00F15190" w14:paraId="5D839D6B" w14:textId="645D86AA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Points</w:t>
            </w:r>
            <w:r w:rsidRPr="009A2570" w:rsidR="002D314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(Manual and Automated Testing)</w:t>
            </w:r>
          </w:p>
        </w:tc>
        <w:tc>
          <w:tcPr>
            <w:tcW w:w="3261" w:type="dxa"/>
            <w:hideMark/>
          </w:tcPr>
          <w:p w:rsidRPr="009A2570" w:rsidR="00F15190" w:rsidP="004634AC" w:rsidRDefault="00F15190" w14:paraId="1D3AE8A4" w14:textId="7DAC8602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Vulnerabilities Identified (name them)</w:t>
            </w:r>
          </w:p>
        </w:tc>
        <w:tc>
          <w:tcPr>
            <w:tcW w:w="3543" w:type="dxa"/>
            <w:hideMark/>
          </w:tcPr>
          <w:p w:rsidRPr="009A2570" w:rsidR="00F15190" w:rsidP="004634AC" w:rsidRDefault="00F15190" w14:paraId="77FB9C17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</w:pPr>
            <w:proofErr w:type="spellStart"/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Mitigation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 xml:space="preserve"> Plan</w:t>
            </w:r>
          </w:p>
        </w:tc>
        <w:tc>
          <w:tcPr>
            <w:tcW w:w="1125" w:type="dxa"/>
            <w:hideMark/>
          </w:tcPr>
          <w:p w:rsidRPr="009A2570" w:rsidR="00F15190" w:rsidP="004634AC" w:rsidRDefault="00F15190" w14:paraId="0AA00742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Tick </w:t>
            </w:r>
            <w:r w:rsidRPr="009A2570">
              <w:rPr>
                <w:rFonts w:ascii="Segoe UI Symbol" w:hAnsi="Segoe UI Symbol" w:eastAsia="Times New Roman" w:cs="Segoe UI Symbol"/>
                <w:b/>
                <w:bCs/>
                <w:sz w:val="18"/>
                <w:szCs w:val="18"/>
                <w:lang w:val="en-GB"/>
              </w:rPr>
              <w:t>✔</w:t>
            </w: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(if completed all points)</w:t>
            </w:r>
          </w:p>
        </w:tc>
        <w:tc>
          <w:tcPr>
            <w:tcW w:w="3411" w:type="dxa"/>
            <w:hideMark/>
          </w:tcPr>
          <w:p w:rsidRPr="009A2570" w:rsidR="00F15190" w:rsidP="004634AC" w:rsidRDefault="00F15190" w14:paraId="38432DD8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</w:pPr>
            <w:proofErr w:type="spellStart"/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Remarks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 xml:space="preserve"> (if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any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)</w:t>
            </w:r>
          </w:p>
        </w:tc>
      </w:tr>
      <w:tr w:rsidRPr="009A2570" w:rsidR="009A2570" w:rsidTr="009A2570" w14:paraId="0E62793D" w14:textId="77777777">
        <w:tc>
          <w:tcPr>
            <w:tcW w:w="3114" w:type="dxa"/>
            <w:hideMark/>
          </w:tcPr>
          <w:p w:rsidRPr="00855D01" w:rsidR="001D35B0" w:rsidP="004634AC" w:rsidRDefault="00847F6A" w14:paraId="05551D56" w14:textId="6357F1BC">
            <w:pPr>
              <w:pStyle w:val="ListParagraph"/>
              <w:numPr>
                <w:ilvl w:val="0"/>
                <w:numId w:val="7"/>
              </w:num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847F6A">
              <w:rPr>
                <w:rFonts w:eastAsia="Times New Roman" w:asciiTheme="majorHAnsi" w:hAnsiTheme="majorHAnsi" w:cstheme="majorHAnsi"/>
                <w:b/>
                <w:bCs/>
                <w:color w:val="0070C0"/>
                <w:sz w:val="18"/>
                <w:szCs w:val="18"/>
                <w:lang w:val="en-GB"/>
              </w:rPr>
              <w:t xml:space="preserve">Example- </w:t>
            </w:r>
            <w:r w:rsidRPr="00855D01" w:rsidR="00855D01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Unit Test 1: </w:t>
            </w:r>
            <w:r w:rsidRPr="00855D01" w:rsidR="002D3143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Access Control &amp; Authentication Issues</w:t>
            </w:r>
          </w:p>
        </w:tc>
        <w:tc>
          <w:tcPr>
            <w:tcW w:w="3261" w:type="dxa"/>
          </w:tcPr>
          <w:p w:rsidRPr="009A2570" w:rsidR="001D35B0" w:rsidP="004634AC" w:rsidRDefault="00855D01" w14:paraId="2D5326B0" w14:textId="231BEEB8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855D01">
              <w:rPr>
                <w:rFonts w:eastAsia="Times New Roman" w:asciiTheme="majorHAnsi" w:hAnsiTheme="majorHAnsi" w:cstheme="majorHAnsi"/>
                <w:b/>
                <w:bCs/>
                <w:color w:val="0070C0"/>
                <w:sz w:val="18"/>
                <w:szCs w:val="18"/>
                <w:lang w:val="en-GB"/>
              </w:rPr>
              <w:t>Example-</w:t>
            </w:r>
            <w:r>
              <w:rPr>
                <w:rFonts w:eastAsia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9A2570" w:rsidR="00683F87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Authentication Flaw:</w:t>
            </w:r>
            <w:r w:rsidRPr="009A2570" w:rsidR="00683F87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 xml:space="preserve"> </w:t>
            </w:r>
            <w:r w:rsidRPr="009A2570" w:rsidR="002D3143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System accepts invalid username/password or lacks authentication</w:t>
            </w:r>
          </w:p>
        </w:tc>
        <w:tc>
          <w:tcPr>
            <w:tcW w:w="3543" w:type="dxa"/>
            <w:hideMark/>
          </w:tcPr>
          <w:p w:rsidRPr="009A2570" w:rsidR="001D35B0" w:rsidP="004634AC" w:rsidRDefault="00505CD3" w14:paraId="69FFFB7C" w14:textId="0CB6F964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Use a simple unit test to check login functionality (correct/incorrect username &amp; password)</w:t>
            </w:r>
          </w:p>
        </w:tc>
        <w:tc>
          <w:tcPr>
            <w:tcW w:w="1125" w:type="dxa"/>
            <w:hideMark/>
          </w:tcPr>
          <w:p w:rsidRPr="009A2570" w:rsidR="001D35B0" w:rsidP="004634AC" w:rsidRDefault="00270F60" w14:paraId="1C5FC42D" w14:textId="2603E649">
            <w:pPr>
              <w:jc w:val="center"/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ascii="Segoe UI Symbol" w:hAnsi="Segoe UI Symbol" w:cs="Segoe UI Symbol"/>
                <w:sz w:val="18"/>
                <w:szCs w:val="18"/>
              </w:rPr>
              <w:t>✔</w:t>
            </w:r>
            <w:r w:rsidRPr="009A2570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  <w:tc>
          <w:tcPr>
            <w:tcW w:w="3411" w:type="dxa"/>
          </w:tcPr>
          <w:p w:rsidRPr="009A2570" w:rsidR="001D35B0" w:rsidP="004634AC" w:rsidRDefault="00253418" w14:paraId="20F5BD0E" w14:textId="36665548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color w:val="0070C0"/>
                <w:sz w:val="18"/>
                <w:szCs w:val="18"/>
                <w:lang w:val="en-GB"/>
              </w:rPr>
              <w:t xml:space="preserve">Example: </w:t>
            </w:r>
            <w:r w:rsidRPr="009A2570" w:rsidR="002D3143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Tested login or restricted access with invalid credentials; access denied as expected. If no login, mark N/A.</w:t>
            </w:r>
          </w:p>
        </w:tc>
      </w:tr>
      <w:tr w:rsidRPr="009A2570" w:rsidR="009A2570" w:rsidTr="009A2570" w14:paraId="6A9D552C" w14:textId="77777777">
        <w:trPr>
          <w:trHeight w:val="665"/>
        </w:trPr>
        <w:tc>
          <w:tcPr>
            <w:tcW w:w="3114" w:type="dxa"/>
            <w:hideMark/>
          </w:tcPr>
          <w:p w:rsidRPr="00855D01" w:rsidR="001D35B0" w:rsidP="004634AC" w:rsidRDefault="00847F6A" w14:paraId="72D1C0A5" w14:textId="50B15441">
            <w:pPr>
              <w:pStyle w:val="ListParagraph"/>
              <w:numPr>
                <w:ilvl w:val="0"/>
                <w:numId w:val="7"/>
              </w:num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847F6A">
              <w:rPr>
                <w:rFonts w:eastAsia="Times New Roman" w:asciiTheme="majorHAnsi" w:hAnsiTheme="majorHAnsi" w:cstheme="majorHAnsi"/>
                <w:b/>
                <w:bCs/>
                <w:color w:val="0070C0"/>
                <w:sz w:val="18"/>
                <w:szCs w:val="18"/>
                <w:lang w:val="en-GB"/>
              </w:rPr>
              <w:t xml:space="preserve">Example - </w:t>
            </w:r>
            <w:r w:rsidRPr="00855D01" w:rsidR="00855D01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Unit Test 2: </w:t>
            </w:r>
            <w:r w:rsidRPr="00855D01" w:rsidR="00C131C3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Weak Security in Functions (e.g., weak password hashing)</w:t>
            </w:r>
          </w:p>
        </w:tc>
        <w:tc>
          <w:tcPr>
            <w:tcW w:w="3261" w:type="dxa"/>
            <w:hideMark/>
          </w:tcPr>
          <w:p w:rsidRPr="009A2570" w:rsidR="001D35B0" w:rsidP="004634AC" w:rsidRDefault="00855D01" w14:paraId="73D86F93" w14:textId="47D53AB3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855D01">
              <w:rPr>
                <w:rFonts w:eastAsia="Times New Roman" w:asciiTheme="majorHAnsi" w:hAnsiTheme="majorHAnsi" w:cstheme="majorHAnsi"/>
                <w:b/>
                <w:bCs/>
                <w:color w:val="0070C0"/>
                <w:sz w:val="18"/>
                <w:szCs w:val="18"/>
                <w:lang w:val="en-GB"/>
              </w:rPr>
              <w:t>Example-</w:t>
            </w:r>
            <w:r>
              <w:rPr>
                <w:rFonts w:eastAsia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9A2570" w:rsidR="00991A76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Weak Password Hashing: </w:t>
            </w:r>
            <w:r w:rsidRPr="009A2570" w:rsidR="00991A76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Using MD5 for passwords</w:t>
            </w:r>
            <w:r w:rsidRPr="009A2570" w:rsidR="002D3143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 xml:space="preserve"> or no encryption for sensitive data</w:t>
            </w:r>
          </w:p>
        </w:tc>
        <w:tc>
          <w:tcPr>
            <w:tcW w:w="3543" w:type="dxa"/>
            <w:hideMark/>
          </w:tcPr>
          <w:p w:rsidRPr="009A2570" w:rsidR="001D35B0" w:rsidP="004634AC" w:rsidRDefault="002D3143" w14:paraId="513D617F" w14:textId="071544F5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 xml:space="preserve">Replace weak encryption/hashing with strong algorithms like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bcrypt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 xml:space="preserve"> or AES</w:t>
            </w:r>
          </w:p>
        </w:tc>
        <w:tc>
          <w:tcPr>
            <w:tcW w:w="1125" w:type="dxa"/>
            <w:hideMark/>
          </w:tcPr>
          <w:p w:rsidRPr="009A2570" w:rsidR="001D35B0" w:rsidP="004634AC" w:rsidRDefault="0066314C" w14:paraId="3AD23228" w14:textId="7E546732">
            <w:pPr>
              <w:jc w:val="center"/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ascii="Segoe UI Symbol" w:hAnsi="Segoe UI Symbol" w:eastAsia="Times New Roman" w:cs="Segoe UI Symbol"/>
                <w:b/>
                <w:bCs/>
                <w:sz w:val="18"/>
                <w:szCs w:val="18"/>
                <w:lang w:val="en-GB"/>
              </w:rPr>
              <w:t>✔</w:t>
            </w:r>
          </w:p>
        </w:tc>
        <w:tc>
          <w:tcPr>
            <w:tcW w:w="3411" w:type="dxa"/>
          </w:tcPr>
          <w:p w:rsidRPr="009A2570" w:rsidR="001D35B0" w:rsidP="004634AC" w:rsidRDefault="00253418" w14:paraId="2CDB0D63" w14:textId="55D118C1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color w:val="0070C0"/>
                <w:sz w:val="18"/>
                <w:szCs w:val="18"/>
                <w:lang w:val="en-GB"/>
              </w:rPr>
              <w:t xml:space="preserve">Example: </w:t>
            </w:r>
            <w:r w:rsidRPr="009A2570" w:rsidR="002D3143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 xml:space="preserve">Updated password hashing from MD5 to </w:t>
            </w:r>
            <w:proofErr w:type="spellStart"/>
            <w:r w:rsidRPr="009A2570" w:rsidR="002D3143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bcrypt</w:t>
            </w:r>
            <w:proofErr w:type="spellEnd"/>
            <w:r w:rsidRPr="009A2570" w:rsidR="002D3143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 xml:space="preserve"> or encrypted sensor data before storage.</w:t>
            </w:r>
          </w:p>
        </w:tc>
      </w:tr>
      <w:tr w:rsidRPr="009A2570" w:rsidR="009A2570" w:rsidTr="009A2570" w14:paraId="75A26EF8" w14:textId="77777777">
        <w:tc>
          <w:tcPr>
            <w:tcW w:w="3114" w:type="dxa"/>
          </w:tcPr>
          <w:p w:rsidRPr="009A2570" w:rsidR="00F02B1D" w:rsidP="004634AC" w:rsidRDefault="00847F6A" w14:paraId="48F0FE4A" w14:textId="34A27417">
            <w:pPr>
              <w:pStyle w:val="ListParagraph"/>
              <w:numPr>
                <w:ilvl w:val="0"/>
                <w:numId w:val="7"/>
              </w:numPr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847F6A">
              <w:rPr>
                <w:rFonts w:eastAsia="Times New Roman" w:asciiTheme="majorHAnsi" w:hAnsiTheme="majorHAnsi" w:cstheme="majorHAnsi"/>
                <w:b/>
                <w:bCs/>
                <w:color w:val="0070C0"/>
                <w:sz w:val="18"/>
                <w:szCs w:val="18"/>
                <w:lang w:val="en-GB"/>
              </w:rPr>
              <w:t xml:space="preserve">Example - </w:t>
            </w:r>
            <w:r w:rsidRPr="009A2570" w:rsidR="00282B22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Manual </w:t>
            </w:r>
            <w:r w:rsid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Security </w:t>
            </w:r>
            <w:r w:rsidRPr="009A2570" w:rsidR="00282B22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Test 1</w:t>
            </w:r>
            <w:r w:rsidRPr="009A2570" w:rsidR="00E664F2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: </w:t>
            </w:r>
            <w:r w:rsidRPr="009A2570" w:rsidR="00E664F2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Access Control Check</w:t>
            </w:r>
          </w:p>
        </w:tc>
        <w:tc>
          <w:tcPr>
            <w:tcW w:w="3261" w:type="dxa"/>
          </w:tcPr>
          <w:p w:rsidRPr="009A2570" w:rsidR="009D7DCD" w:rsidP="004634AC" w:rsidRDefault="00855D01" w14:paraId="60583A04" w14:textId="5A39CFA6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855D01">
              <w:rPr>
                <w:rFonts w:eastAsia="Times New Roman" w:asciiTheme="majorHAnsi" w:hAnsiTheme="majorHAnsi" w:cstheme="majorHAnsi"/>
                <w:b/>
                <w:bCs/>
                <w:color w:val="0070C0"/>
                <w:sz w:val="18"/>
                <w:szCs w:val="18"/>
                <w:lang w:val="en-GB"/>
              </w:rPr>
              <w:t>Example-</w:t>
            </w:r>
            <w:r>
              <w:rPr>
                <w:rFonts w:eastAsia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9A2570" w:rsidR="00B37E12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Unauthorized access to restricted features</w:t>
            </w:r>
          </w:p>
        </w:tc>
        <w:tc>
          <w:tcPr>
            <w:tcW w:w="3543" w:type="dxa"/>
          </w:tcPr>
          <w:p w:rsidRPr="009A2570" w:rsidR="00B37E12" w:rsidP="004634AC" w:rsidRDefault="002D3143" w14:paraId="33B6A331" w14:textId="35053FAB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Manually test restricted areas or commands to confirm only authorized access is allowed.</w:t>
            </w:r>
          </w:p>
        </w:tc>
        <w:tc>
          <w:tcPr>
            <w:tcW w:w="1125" w:type="dxa"/>
          </w:tcPr>
          <w:p w:rsidRPr="009A2570" w:rsidR="00F02B1D" w:rsidP="004634AC" w:rsidRDefault="0082693E" w14:paraId="009F4C52" w14:textId="1E0846F6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ascii="Segoe UI Symbol" w:hAnsi="Segoe UI Symbol" w:eastAsia="Times New Roman" w:cs="Segoe UI Symbol"/>
                <w:b/>
                <w:bCs/>
                <w:sz w:val="18"/>
                <w:szCs w:val="18"/>
                <w:lang w:val="en-GB"/>
              </w:rPr>
              <w:t>✔</w:t>
            </w:r>
          </w:p>
        </w:tc>
        <w:tc>
          <w:tcPr>
            <w:tcW w:w="3411" w:type="dxa"/>
          </w:tcPr>
          <w:p w:rsidRPr="009A2570" w:rsidR="00D60545" w:rsidP="004634AC" w:rsidRDefault="0082693E" w14:paraId="7A3F9E22" w14:textId="60529E2A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color w:val="0070C0"/>
                <w:sz w:val="18"/>
                <w:szCs w:val="18"/>
                <w:lang w:val="en-GB"/>
              </w:rPr>
              <w:t xml:space="preserve">Example: </w:t>
            </w:r>
            <w:r w:rsidRPr="009A2570" w:rsid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Tried accessing admin menu without proper auth; access blocked.</w:t>
            </w:r>
          </w:p>
        </w:tc>
      </w:tr>
      <w:tr w:rsidRPr="009A2570" w:rsidR="00282B22" w:rsidTr="009A2570" w14:paraId="330B39DC" w14:textId="77777777">
        <w:tc>
          <w:tcPr>
            <w:tcW w:w="3114" w:type="dxa"/>
          </w:tcPr>
          <w:p w:rsidRPr="009A2570" w:rsidR="00282B22" w:rsidP="004634AC" w:rsidRDefault="00847F6A" w14:paraId="3C5ABCDF" w14:textId="3DB2BE9F">
            <w:pPr>
              <w:pStyle w:val="ListParagraph"/>
              <w:numPr>
                <w:ilvl w:val="0"/>
                <w:numId w:val="7"/>
              </w:numPr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847F6A">
              <w:rPr>
                <w:rFonts w:eastAsia="Times New Roman" w:asciiTheme="majorHAnsi" w:hAnsiTheme="majorHAnsi" w:cstheme="majorHAnsi"/>
                <w:b/>
                <w:bCs/>
                <w:color w:val="0070C0"/>
                <w:sz w:val="18"/>
                <w:szCs w:val="18"/>
                <w:lang w:val="en-GB"/>
              </w:rPr>
              <w:t xml:space="preserve">Example </w:t>
            </w:r>
            <w:r w:rsidR="00C37BD3">
              <w:rPr>
                <w:rFonts w:eastAsia="Times New Roman" w:asciiTheme="majorHAnsi" w:hAnsiTheme="majorHAnsi" w:cstheme="majorHAnsi"/>
                <w:b/>
                <w:bCs/>
                <w:color w:val="0070C0"/>
                <w:sz w:val="18"/>
                <w:szCs w:val="18"/>
                <w:lang w:val="en-GB"/>
              </w:rPr>
              <w:t>–</w:t>
            </w:r>
            <w:r w:rsidRPr="00847F6A">
              <w:rPr>
                <w:rFonts w:eastAsia="Times New Roman" w:asciiTheme="majorHAnsi" w:hAnsiTheme="majorHAnsi" w:cstheme="majorHAnsi"/>
                <w:b/>
                <w:bCs/>
                <w:color w:val="0070C0"/>
                <w:sz w:val="18"/>
                <w:szCs w:val="18"/>
                <w:lang w:val="en-GB"/>
              </w:rPr>
              <w:t xml:space="preserve"> </w:t>
            </w:r>
            <w:r w:rsidRPr="009A2570" w:rsidR="00282B22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Manual</w:t>
            </w:r>
            <w:r w:rsid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Security</w:t>
            </w:r>
            <w:r w:rsidRPr="009A2570" w:rsidR="00282B22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Test 2</w:t>
            </w:r>
            <w:r w:rsidRPr="009A2570" w:rsidR="00B37E12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: </w:t>
            </w:r>
            <w:r w:rsidRPr="009A2570" w:rsidR="00B37E12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Input Validation Test</w:t>
            </w:r>
          </w:p>
        </w:tc>
        <w:tc>
          <w:tcPr>
            <w:tcW w:w="3261" w:type="dxa"/>
          </w:tcPr>
          <w:p w:rsidRPr="009A2570" w:rsidR="00282B22" w:rsidP="004634AC" w:rsidRDefault="00855D01" w14:paraId="000C79B4" w14:textId="76DFFF59">
            <w:pPr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855D01">
              <w:rPr>
                <w:rFonts w:eastAsia="Times New Roman" w:asciiTheme="majorHAnsi" w:hAnsiTheme="majorHAnsi" w:cstheme="majorHAnsi"/>
                <w:b/>
                <w:bCs/>
                <w:color w:val="0070C0"/>
                <w:sz w:val="18"/>
                <w:szCs w:val="18"/>
                <w:lang w:val="en-GB"/>
              </w:rPr>
              <w:t>Example-</w:t>
            </w:r>
            <w:r>
              <w:rPr>
                <w:rFonts w:eastAsia="Times New Roman"/>
                <w:b/>
                <w:bCs/>
                <w:sz w:val="18"/>
                <w:szCs w:val="18"/>
                <w:lang w:val="en-GB"/>
              </w:rPr>
              <w:t xml:space="preserve"> </w:t>
            </w:r>
            <w:r w:rsidRPr="009A2570" w:rsidR="00E664F2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Improper input handling</w:t>
            </w:r>
            <w:r w:rsidRPr="009A2570" w:rsidR="00E664F2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(e.g., no validation or sanitization)</w:t>
            </w:r>
          </w:p>
        </w:tc>
        <w:tc>
          <w:tcPr>
            <w:tcW w:w="3543" w:type="dxa"/>
          </w:tcPr>
          <w:p w:rsidRPr="009A2570" w:rsidR="00282B22" w:rsidP="004634AC" w:rsidRDefault="002D3143" w14:paraId="79A594D3" w14:textId="029A515C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 xml:space="preserve">Validate and sanitize all inputs (user, sensor, config) </w:t>
            </w:r>
          </w:p>
        </w:tc>
        <w:tc>
          <w:tcPr>
            <w:tcW w:w="1125" w:type="dxa"/>
          </w:tcPr>
          <w:p w:rsidRPr="009A2570" w:rsidR="00282B22" w:rsidP="004634AC" w:rsidRDefault="00282B22" w14:paraId="604B69D3" w14:textId="1CEF3A9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ascii="Segoe UI Symbol" w:hAnsi="Segoe UI Symbol" w:eastAsia="Times New Roman" w:cs="Segoe UI Symbol"/>
                <w:b/>
                <w:bCs/>
                <w:sz w:val="18"/>
                <w:szCs w:val="18"/>
                <w:lang w:val="en-GB"/>
              </w:rPr>
              <w:t>✔</w:t>
            </w:r>
          </w:p>
        </w:tc>
        <w:tc>
          <w:tcPr>
            <w:tcW w:w="3411" w:type="dxa"/>
          </w:tcPr>
          <w:p w:rsidRPr="009A2570" w:rsidR="00282B22" w:rsidP="004634AC" w:rsidRDefault="00E664F2" w14:paraId="48279EFD" w14:textId="3631B637">
            <w:pPr>
              <w:rPr>
                <w:rFonts w:eastAsia="Times New Roman" w:asciiTheme="majorHAnsi" w:hAnsiTheme="majorHAnsi" w:cstheme="majorHAnsi"/>
                <w:color w:val="0070C0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color w:val="0070C0"/>
                <w:sz w:val="18"/>
                <w:szCs w:val="18"/>
                <w:lang w:val="en-GB"/>
              </w:rPr>
              <w:t xml:space="preserve">Example: </w:t>
            </w:r>
            <w:r w:rsidRPr="009A2570" w:rsid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Entered empty/special chars; system handled safely without error.</w:t>
            </w:r>
          </w:p>
        </w:tc>
      </w:tr>
    </w:tbl>
    <w:p w:rsidR="00F15190" w:rsidP="004634AC" w:rsidRDefault="00F15190" w14:paraId="5FB59463" w14:textId="77777777">
      <w:pPr>
        <w:spacing w:line="240" w:lineRule="auto"/>
        <w:rPr>
          <w:rFonts w:ascii="Calibri" w:hAnsi="Calibri" w:eastAsia="Calibri" w:cs="Calibri"/>
          <w:bCs/>
        </w:rPr>
      </w:pPr>
    </w:p>
    <w:p w:rsidR="00D7168E" w:rsidP="004634AC" w:rsidRDefault="00D7168E" w14:paraId="2E2CA55B" w14:textId="77777777">
      <w:pPr>
        <w:spacing w:line="240" w:lineRule="auto"/>
        <w:rPr>
          <w:rFonts w:ascii="Calibri" w:hAnsi="Calibri" w:eastAsia="Calibri" w:cs="Calibri"/>
          <w:b/>
          <w:color w:val="0070C0"/>
          <w:sz w:val="20"/>
        </w:rPr>
      </w:pPr>
    </w:p>
    <w:p w:rsidR="003058B5" w:rsidP="004634AC" w:rsidRDefault="009A2570" w14:paraId="029551FE" w14:textId="38B2607E">
      <w:pPr>
        <w:spacing w:line="240" w:lineRule="auto"/>
        <w:rPr>
          <w:rFonts w:ascii="Calibri" w:hAnsi="Calibri" w:eastAsia="Calibri" w:cs="Calibri"/>
          <w:b/>
          <w:color w:val="0070C0"/>
          <w:sz w:val="20"/>
        </w:rPr>
      </w:pPr>
      <w:r w:rsidRPr="009A2570">
        <w:rPr>
          <w:rFonts w:ascii="Calibri" w:hAnsi="Calibri" w:eastAsia="Calibri" w:cs="Calibri"/>
          <w:b/>
          <w:color w:val="0070C0"/>
          <w:sz w:val="20"/>
        </w:rPr>
        <w:t>Table 2: Testing Log (Unit and Manual Tests)</w:t>
      </w:r>
      <w:r w:rsidRPr="00B37E12" w:rsidR="003058B5">
        <w:rPr>
          <w:rFonts w:ascii="Calibri" w:hAnsi="Calibri" w:eastAsia="Calibri" w:cs="Calibri"/>
          <w:b/>
          <w:color w:val="0070C0"/>
          <w:sz w:val="20"/>
        </w:rPr>
        <w:t>:</w:t>
      </w:r>
    </w:p>
    <w:p w:rsidR="009A2570" w:rsidP="004634AC" w:rsidRDefault="009A2570" w14:paraId="06468105" w14:textId="77777777">
      <w:pPr>
        <w:spacing w:line="240" w:lineRule="auto"/>
        <w:rPr>
          <w:rFonts w:ascii="Calibri" w:hAnsi="Calibri" w:eastAsia="Calibri" w:cs="Calibri"/>
          <w:b/>
          <w:color w:val="0070C0"/>
          <w:sz w:val="20"/>
        </w:rPr>
      </w:pPr>
    </w:p>
    <w:p w:rsidR="008C73DB" w:rsidP="008C73DB" w:rsidRDefault="008C73DB" w14:paraId="30F0D694" w14:textId="29875BC3">
      <w:pPr>
        <w:pStyle w:val="ListParagraph"/>
        <w:numPr>
          <w:ilvl w:val="1"/>
          <w:numId w:val="7"/>
        </w:numPr>
        <w:spacing w:line="240" w:lineRule="auto"/>
        <w:rPr>
          <w:rFonts w:ascii="Calibri" w:hAnsi="Calibri" w:eastAsia="Calibri" w:cs="Calibri"/>
          <w:bCs/>
          <w:sz w:val="20"/>
        </w:rPr>
      </w:pPr>
      <w:r w:rsidRPr="008C73DB">
        <w:rPr>
          <w:rFonts w:ascii="Calibri" w:hAnsi="Calibri" w:eastAsia="Calibri" w:cs="Calibri"/>
          <w:b/>
          <w:sz w:val="20"/>
        </w:rPr>
        <w:t>Test Strategy</w:t>
      </w:r>
      <w:r w:rsidRPr="008C73DB">
        <w:rPr>
          <w:rFonts w:ascii="Calibri" w:hAnsi="Calibri" w:eastAsia="Calibri" w:cs="Calibri"/>
          <w:bCs/>
          <w:sz w:val="20"/>
        </w:rPr>
        <w:t xml:space="preserve"> - Unit Test or Manual Testing as applicable.</w:t>
      </w:r>
    </w:p>
    <w:p w:rsidR="008C73DB" w:rsidP="008C73DB" w:rsidRDefault="008C73DB" w14:paraId="6C811016" w14:textId="7E2FFB35">
      <w:pPr>
        <w:pStyle w:val="ListParagraph"/>
        <w:numPr>
          <w:ilvl w:val="1"/>
          <w:numId w:val="7"/>
        </w:numPr>
        <w:spacing w:line="240" w:lineRule="auto"/>
        <w:rPr>
          <w:rFonts w:ascii="Calibri" w:hAnsi="Calibri" w:eastAsia="Calibri" w:cs="Calibri"/>
          <w:bCs/>
          <w:sz w:val="20"/>
        </w:rPr>
      </w:pPr>
      <w:r w:rsidRPr="008C73DB">
        <w:rPr>
          <w:rFonts w:ascii="Calibri" w:hAnsi="Calibri" w:eastAsia="Calibri" w:cs="Calibri"/>
          <w:b/>
          <w:sz w:val="20"/>
        </w:rPr>
        <w:t>Date</w:t>
      </w:r>
      <w:r>
        <w:rPr>
          <w:rFonts w:ascii="Calibri" w:hAnsi="Calibri" w:eastAsia="Calibri" w:cs="Calibri"/>
          <w:bCs/>
          <w:sz w:val="20"/>
        </w:rPr>
        <w:t xml:space="preserve"> - </w:t>
      </w:r>
      <w:r w:rsidRPr="008C73DB">
        <w:rPr>
          <w:rFonts w:ascii="Calibri" w:hAnsi="Calibri" w:eastAsia="Calibri" w:cs="Calibri"/>
          <w:bCs/>
          <w:sz w:val="20"/>
        </w:rPr>
        <w:t>When did you perform the testing?</w:t>
      </w:r>
    </w:p>
    <w:p w:rsidR="008C73DB" w:rsidP="1B31DD5E" w:rsidRDefault="008C73DB" w14:paraId="34F4008B" w14:textId="36CAAFE9" w14:noSpellErr="1">
      <w:pPr>
        <w:pStyle w:val="ListParagraph"/>
        <w:numPr>
          <w:ilvl w:val="1"/>
          <w:numId w:val="7"/>
        </w:numPr>
        <w:spacing w:line="240" w:lineRule="auto"/>
        <w:rPr>
          <w:rFonts w:ascii="Calibri" w:hAnsi="Calibri" w:eastAsia="Calibri" w:cs="Calibri"/>
          <w:sz w:val="20"/>
          <w:szCs w:val="20"/>
          <w:lang w:val="en-US"/>
        </w:rPr>
      </w:pP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Process/Function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-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What part of your system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you are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testing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?</w:t>
      </w:r>
    </w:p>
    <w:p w:rsidR="008C73DB" w:rsidP="1B31DD5E" w:rsidRDefault="008C73DB" w14:paraId="4CDC56BA" w14:textId="7AD03CD4" w14:noSpellErr="1">
      <w:pPr>
        <w:pStyle w:val="ListParagraph"/>
        <w:numPr>
          <w:ilvl w:val="1"/>
          <w:numId w:val="7"/>
        </w:numPr>
        <w:spacing w:line="240" w:lineRule="auto"/>
        <w:rPr>
          <w:rFonts w:ascii="Calibri" w:hAnsi="Calibri" w:eastAsia="Calibri" w:cs="Calibri"/>
          <w:sz w:val="20"/>
          <w:szCs w:val="20"/>
          <w:lang w:val="en-US"/>
        </w:rPr>
      </w:pP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Test Case Step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-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Specific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step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or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scenario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you tested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.</w:t>
      </w:r>
    </w:p>
    <w:p w:rsidR="008C73DB" w:rsidP="008C73DB" w:rsidRDefault="008C73DB" w14:paraId="0B4B3B26" w14:textId="35CFD182">
      <w:pPr>
        <w:pStyle w:val="ListParagraph"/>
        <w:numPr>
          <w:ilvl w:val="1"/>
          <w:numId w:val="7"/>
        </w:numPr>
        <w:spacing w:line="240" w:lineRule="auto"/>
        <w:rPr>
          <w:rFonts w:ascii="Calibri" w:hAnsi="Calibri" w:eastAsia="Calibri" w:cs="Calibri"/>
          <w:bCs/>
          <w:sz w:val="20"/>
        </w:rPr>
      </w:pPr>
      <w:r w:rsidRPr="009A2570">
        <w:rPr>
          <w:rFonts w:ascii="Calibri" w:hAnsi="Calibri" w:eastAsia="Calibri" w:cs="Calibri"/>
          <w:b/>
          <w:sz w:val="20"/>
        </w:rPr>
        <w:t xml:space="preserve">Description </w:t>
      </w:r>
      <w:r>
        <w:rPr>
          <w:rFonts w:ascii="Calibri" w:hAnsi="Calibri" w:eastAsia="Calibri" w:cs="Calibri"/>
          <w:bCs/>
          <w:sz w:val="20"/>
        </w:rPr>
        <w:t xml:space="preserve">- </w:t>
      </w:r>
      <w:r w:rsidRPr="008C73DB">
        <w:rPr>
          <w:rFonts w:ascii="Calibri" w:hAnsi="Calibri" w:eastAsia="Calibri" w:cs="Calibri"/>
          <w:bCs/>
          <w:sz w:val="20"/>
        </w:rPr>
        <w:t>What you did and why.</w:t>
      </w:r>
    </w:p>
    <w:p w:rsidR="008C73DB" w:rsidP="008C73DB" w:rsidRDefault="008C73DB" w14:paraId="5DEA4319" w14:textId="418D0E42">
      <w:pPr>
        <w:pStyle w:val="ListParagraph"/>
        <w:numPr>
          <w:ilvl w:val="1"/>
          <w:numId w:val="7"/>
        </w:numPr>
        <w:spacing w:line="240" w:lineRule="auto"/>
        <w:rPr>
          <w:rFonts w:ascii="Calibri" w:hAnsi="Calibri" w:eastAsia="Calibri" w:cs="Calibri"/>
          <w:bCs/>
          <w:sz w:val="20"/>
        </w:rPr>
      </w:pPr>
      <w:r w:rsidRPr="009A2570">
        <w:rPr>
          <w:rFonts w:ascii="Calibri" w:hAnsi="Calibri" w:eastAsia="Calibri" w:cs="Calibri"/>
          <w:b/>
          <w:sz w:val="20"/>
        </w:rPr>
        <w:t>Status (Passed/Failed/Open)</w:t>
      </w:r>
      <w:r w:rsidRPr="008C73DB">
        <w:rPr>
          <w:rFonts w:ascii="Calibri" w:hAnsi="Calibri" w:eastAsia="Calibri" w:cs="Calibri"/>
          <w:bCs/>
          <w:sz w:val="20"/>
        </w:rPr>
        <w:t xml:space="preserve"> </w:t>
      </w:r>
      <w:r>
        <w:rPr>
          <w:rFonts w:ascii="Calibri" w:hAnsi="Calibri" w:eastAsia="Calibri" w:cs="Calibri"/>
          <w:bCs/>
          <w:sz w:val="20"/>
        </w:rPr>
        <w:t xml:space="preserve">- </w:t>
      </w:r>
      <w:r w:rsidRPr="008C73DB">
        <w:rPr>
          <w:rFonts w:ascii="Calibri" w:hAnsi="Calibri" w:eastAsia="Calibri" w:cs="Calibri"/>
          <w:bCs/>
          <w:sz w:val="20"/>
        </w:rPr>
        <w:t>Whether the test</w:t>
      </w:r>
      <w:r>
        <w:rPr>
          <w:rFonts w:ascii="Calibri" w:hAnsi="Calibri" w:eastAsia="Calibri" w:cs="Calibri"/>
          <w:bCs/>
          <w:sz w:val="20"/>
        </w:rPr>
        <w:t xml:space="preserve"> </w:t>
      </w:r>
      <w:r w:rsidRPr="008C73DB">
        <w:rPr>
          <w:rFonts w:ascii="Calibri" w:hAnsi="Calibri" w:eastAsia="Calibri" w:cs="Calibri"/>
          <w:bCs/>
          <w:sz w:val="20"/>
        </w:rPr>
        <w:t>passed, failed, or is still open</w:t>
      </w:r>
      <w:r>
        <w:rPr>
          <w:rFonts w:ascii="Calibri" w:hAnsi="Calibri" w:eastAsia="Calibri" w:cs="Calibri"/>
          <w:bCs/>
          <w:sz w:val="20"/>
        </w:rPr>
        <w:t xml:space="preserve">. </w:t>
      </w:r>
    </w:p>
    <w:p w:rsidR="008C73DB" w:rsidP="1B31DD5E" w:rsidRDefault="008C73DB" w14:paraId="213F4D89" w14:textId="43177B39" w14:noSpellErr="1">
      <w:pPr>
        <w:pStyle w:val="ListParagraph"/>
        <w:numPr>
          <w:ilvl w:val="1"/>
          <w:numId w:val="7"/>
        </w:numPr>
        <w:spacing w:line="240" w:lineRule="auto"/>
        <w:rPr>
          <w:rFonts w:ascii="Calibri" w:hAnsi="Calibri" w:eastAsia="Calibri" w:cs="Calibri"/>
          <w:sz w:val="20"/>
          <w:szCs w:val="20"/>
          <w:lang w:val="en-US"/>
        </w:rPr>
      </w:pP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Expected Results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-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What should happen if the system works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correctly.</w:t>
      </w:r>
    </w:p>
    <w:p w:rsidR="008C73DB" w:rsidP="1B31DD5E" w:rsidRDefault="008C73DB" w14:paraId="674E2FE8" w14:textId="16E51D12" w14:noSpellErr="1">
      <w:pPr>
        <w:pStyle w:val="ListParagraph"/>
        <w:numPr>
          <w:ilvl w:val="1"/>
          <w:numId w:val="7"/>
        </w:numPr>
        <w:spacing w:line="240" w:lineRule="auto"/>
        <w:rPr>
          <w:rFonts w:ascii="Calibri" w:hAnsi="Calibri" w:eastAsia="Calibri" w:cs="Calibri"/>
          <w:sz w:val="20"/>
          <w:szCs w:val="20"/>
          <w:lang w:val="en-US"/>
        </w:rPr>
      </w:pP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Actual Result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-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What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actually happened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during your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test.</w:t>
      </w:r>
    </w:p>
    <w:p w:rsidR="008C73DB" w:rsidP="1B31DD5E" w:rsidRDefault="008C73DB" w14:paraId="7C66BA80" w14:textId="75651E25" w14:noSpellErr="1">
      <w:pPr>
        <w:pStyle w:val="ListParagraph"/>
        <w:numPr>
          <w:ilvl w:val="1"/>
          <w:numId w:val="7"/>
        </w:numPr>
        <w:spacing w:line="240" w:lineRule="auto"/>
        <w:rPr>
          <w:rFonts w:ascii="Calibri" w:hAnsi="Calibri" w:eastAsia="Calibri" w:cs="Calibri"/>
          <w:sz w:val="20"/>
          <w:szCs w:val="20"/>
          <w:lang w:val="en-US"/>
        </w:rPr>
      </w:pP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Mitigation Plan/Solutions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-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How you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fixed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or plan to fix issues.</w:t>
      </w:r>
    </w:p>
    <w:p w:rsidR="008C73DB" w:rsidP="1B31DD5E" w:rsidRDefault="008C73DB" w14:paraId="6484F5EA" w14:textId="2696594B" w14:noSpellErr="1">
      <w:pPr>
        <w:pStyle w:val="ListParagraph"/>
        <w:numPr>
          <w:ilvl w:val="1"/>
          <w:numId w:val="7"/>
        </w:numPr>
        <w:spacing w:line="240" w:lineRule="auto"/>
        <w:rPr>
          <w:rFonts w:ascii="Calibri" w:hAnsi="Calibri" w:eastAsia="Calibri" w:cs="Calibri"/>
          <w:sz w:val="20"/>
          <w:szCs w:val="20"/>
          <w:lang w:val="en-US"/>
        </w:rPr>
      </w:pP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Review </w:t>
      </w: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on</w:t>
      </w: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 Mitigation Plan (Passed/Failed)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-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Team review pass/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fail on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mitigation.</w:t>
      </w:r>
    </w:p>
    <w:p w:rsidR="008C73DB" w:rsidP="1B31DD5E" w:rsidRDefault="008C73DB" w14:paraId="33F3939A" w14:textId="31C2E8C8" w14:noSpellErr="1">
      <w:pPr>
        <w:pStyle w:val="ListParagraph"/>
        <w:numPr>
          <w:ilvl w:val="1"/>
          <w:numId w:val="7"/>
        </w:numPr>
        <w:spacing w:line="240" w:lineRule="auto"/>
        <w:rPr>
          <w:rFonts w:ascii="Calibri" w:hAnsi="Calibri" w:eastAsia="Calibri" w:cs="Calibri"/>
          <w:sz w:val="20"/>
          <w:szCs w:val="20"/>
          <w:lang w:val="en-US"/>
        </w:rPr>
      </w:pPr>
      <w:r w:rsidRPr="1B31DD5E" w:rsidR="008C73D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Remarks on the Failed Mitigation Plan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</w:t>
      </w:r>
      <w:r w:rsidRPr="1B31DD5E" w:rsidR="009A2570">
        <w:rPr>
          <w:rFonts w:ascii="Calibri" w:hAnsi="Calibri" w:eastAsia="Calibri" w:cs="Calibri"/>
          <w:sz w:val="20"/>
          <w:szCs w:val="20"/>
          <w:lang w:val="en-US"/>
        </w:rPr>
        <w:t xml:space="preserve">-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Any 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>additional</w:t>
      </w:r>
      <w:r w:rsidRPr="1B31DD5E" w:rsidR="008C73DB">
        <w:rPr>
          <w:rFonts w:ascii="Calibri" w:hAnsi="Calibri" w:eastAsia="Calibri" w:cs="Calibri"/>
          <w:sz w:val="20"/>
          <w:szCs w:val="20"/>
          <w:lang w:val="en-US"/>
        </w:rPr>
        <w:t xml:space="preserve"> notes or explanations.</w:t>
      </w:r>
    </w:p>
    <w:p w:rsidRPr="008C73DB" w:rsidR="009A2570" w:rsidP="009A2570" w:rsidRDefault="009A2570" w14:paraId="27ADBE88" w14:textId="77777777">
      <w:pPr>
        <w:pStyle w:val="ListParagraph"/>
        <w:spacing w:line="240" w:lineRule="auto"/>
        <w:ind w:left="1080"/>
        <w:rPr>
          <w:rFonts w:ascii="Calibri" w:hAnsi="Calibri" w:eastAsia="Calibri" w:cs="Calibri"/>
          <w:bCs/>
          <w:sz w:val="20"/>
        </w:rPr>
      </w:pPr>
    </w:p>
    <w:p w:rsidRPr="00B37E12" w:rsidR="008C73DB" w:rsidP="004634AC" w:rsidRDefault="008C73DB" w14:paraId="0FC3F40F" w14:textId="77777777">
      <w:pPr>
        <w:spacing w:line="240" w:lineRule="auto"/>
        <w:rPr>
          <w:rFonts w:ascii="Calibri" w:hAnsi="Calibri" w:eastAsia="Calibri" w:cs="Calibri"/>
          <w:b/>
          <w:color w:val="0070C0"/>
          <w:sz w:val="20"/>
        </w:rPr>
      </w:pPr>
    </w:p>
    <w:tbl>
      <w:tblPr>
        <w:tblStyle w:val="TableGrid"/>
        <w:tblW w:w="15168" w:type="dxa"/>
        <w:tblInd w:w="-289" w:type="dxa"/>
        <w:tblLook w:val="04A0" w:firstRow="1" w:lastRow="0" w:firstColumn="1" w:lastColumn="0" w:noHBand="0" w:noVBand="1"/>
      </w:tblPr>
      <w:tblGrid>
        <w:gridCol w:w="887"/>
        <w:gridCol w:w="667"/>
        <w:gridCol w:w="1770"/>
        <w:gridCol w:w="1596"/>
        <w:gridCol w:w="1815"/>
        <w:gridCol w:w="1851"/>
        <w:gridCol w:w="1462"/>
        <w:gridCol w:w="693"/>
        <w:gridCol w:w="1542"/>
        <w:gridCol w:w="1468"/>
        <w:gridCol w:w="1417"/>
      </w:tblGrid>
      <w:tr w:rsidRPr="008C73DB" w:rsidR="009A2570" w:rsidTr="009A2570" w14:paraId="121DEB29" w14:textId="77777777">
        <w:tc>
          <w:tcPr>
            <w:tcW w:w="887" w:type="dxa"/>
            <w:hideMark/>
          </w:tcPr>
          <w:p w:rsidRPr="009A2570" w:rsidR="00C95DA4" w:rsidP="004634AC" w:rsidRDefault="00C95DA4" w14:paraId="031FF532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 xml:space="preserve">Test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Strategy</w:t>
            </w:r>
            <w:proofErr w:type="spellEnd"/>
          </w:p>
          <w:p w:rsidRPr="009A2570" w:rsidR="002D3143" w:rsidP="004634AC" w:rsidRDefault="002D3143" w14:paraId="367A2465" w14:textId="2F71214C">
            <w:pPr>
              <w:jc w:val="center"/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</w:p>
        </w:tc>
        <w:tc>
          <w:tcPr>
            <w:tcW w:w="667" w:type="dxa"/>
            <w:hideMark/>
          </w:tcPr>
          <w:p w:rsidRPr="009A2570" w:rsidR="00C95DA4" w:rsidP="004634AC" w:rsidRDefault="00C95DA4" w14:paraId="06D31435" w14:textId="221739DA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Date </w:t>
            </w:r>
          </w:p>
        </w:tc>
        <w:tc>
          <w:tcPr>
            <w:tcW w:w="1770" w:type="dxa"/>
            <w:hideMark/>
          </w:tcPr>
          <w:p w:rsidRPr="009A2570" w:rsidR="00C95DA4" w:rsidP="004634AC" w:rsidRDefault="00C95DA4" w14:paraId="6ABADCBD" w14:textId="68AB7080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Process/Function</w:t>
            </w:r>
          </w:p>
        </w:tc>
        <w:tc>
          <w:tcPr>
            <w:tcW w:w="1596" w:type="dxa"/>
            <w:hideMark/>
          </w:tcPr>
          <w:p w:rsidRPr="009A2570" w:rsidR="00C95DA4" w:rsidP="004634AC" w:rsidRDefault="00C95DA4" w14:paraId="1DB3344D" w14:textId="410FFC8B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Test Case Step</w:t>
            </w:r>
          </w:p>
        </w:tc>
        <w:tc>
          <w:tcPr>
            <w:tcW w:w="1815" w:type="dxa"/>
            <w:hideMark/>
          </w:tcPr>
          <w:p w:rsidRPr="009A2570" w:rsidR="00C95DA4" w:rsidP="004634AC" w:rsidRDefault="00C95DA4" w14:paraId="71AF18AC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Description</w:t>
            </w:r>
          </w:p>
          <w:p w:rsidRPr="009A2570" w:rsidR="002D3143" w:rsidP="008C73DB" w:rsidRDefault="002D3143" w14:paraId="7EEA2830" w14:textId="77032F28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</w:p>
        </w:tc>
        <w:tc>
          <w:tcPr>
            <w:tcW w:w="1851" w:type="dxa"/>
            <w:hideMark/>
          </w:tcPr>
          <w:p w:rsidRPr="009A2570" w:rsidR="00C95DA4" w:rsidP="004634AC" w:rsidRDefault="00C95DA4" w14:paraId="7814BECF" w14:textId="0C208399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Status (Passed/Failed/Open)</w:t>
            </w:r>
            <w:r w:rsidRPr="009A2570" w:rsidR="002D314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462" w:type="dxa"/>
            <w:hideMark/>
          </w:tcPr>
          <w:p w:rsidRPr="009A2570" w:rsidR="00C95DA4" w:rsidP="004634AC" w:rsidRDefault="00C95DA4" w14:paraId="4EE8F153" w14:textId="3D90D6E2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Expected Results</w:t>
            </w:r>
            <w:r w:rsidRPr="009A2570" w:rsidR="002D314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0" w:type="auto"/>
            <w:hideMark/>
          </w:tcPr>
          <w:p w:rsidRPr="009A2570" w:rsidR="00C95DA4" w:rsidP="004634AC" w:rsidRDefault="00C95DA4" w14:paraId="597EED2B" w14:textId="0C0DC01B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Actual Result</w:t>
            </w:r>
            <w:r w:rsidRPr="009A2570" w:rsidR="002D314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542" w:type="dxa"/>
            <w:hideMark/>
          </w:tcPr>
          <w:p w:rsidRPr="009A2570" w:rsidR="00C95DA4" w:rsidP="004634AC" w:rsidRDefault="00C95DA4" w14:paraId="755D79A9" w14:textId="5BDAFD01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Mitigation Plan/Solutions</w:t>
            </w:r>
            <w:r w:rsidRPr="009A2570" w:rsidR="002D314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468" w:type="dxa"/>
            <w:hideMark/>
          </w:tcPr>
          <w:p w:rsidRPr="009A2570" w:rsidR="00C95DA4" w:rsidP="004634AC" w:rsidRDefault="00C95DA4" w14:paraId="1E114FF1" w14:textId="22725948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Review on Mitigation Plan (Passed/Failed)</w:t>
            </w:r>
            <w:r w:rsidRPr="009A2570" w:rsidR="002D314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417" w:type="dxa"/>
            <w:hideMark/>
          </w:tcPr>
          <w:p w:rsidRPr="009A2570" w:rsidR="00C95DA4" w:rsidP="004634AC" w:rsidRDefault="00C95DA4" w14:paraId="19349AA8" w14:textId="1D68FD4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Remarks on the Failed Mitigation Plan</w:t>
            </w:r>
            <w:r w:rsidRPr="009A2570" w:rsidR="002D314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 </w:t>
            </w:r>
          </w:p>
        </w:tc>
      </w:tr>
      <w:tr w:rsidRPr="008C73DB" w:rsidR="009A2570" w:rsidTr="009A2570" w14:paraId="240CE1EB" w14:textId="77777777">
        <w:tc>
          <w:tcPr>
            <w:tcW w:w="887" w:type="dxa"/>
            <w:hideMark/>
          </w:tcPr>
          <w:p w:rsidRPr="009A2570" w:rsidR="00C95DA4" w:rsidP="004634AC" w:rsidRDefault="00C95DA4" w14:paraId="20D34C5A" w14:textId="30F7F5FD">
            <w:pPr>
              <w:jc w:val="both"/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Unit Test</w:t>
            </w:r>
          </w:p>
        </w:tc>
        <w:tc>
          <w:tcPr>
            <w:tcW w:w="667" w:type="dxa"/>
            <w:hideMark/>
          </w:tcPr>
          <w:p w:rsidRPr="009A2570" w:rsidR="00C95DA4" w:rsidP="004634AC" w:rsidRDefault="00B37E12" w14:paraId="6524E4F8" w14:textId="5414069F">
            <w:pPr>
              <w:jc w:val="both"/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[Enter Date]</w:t>
            </w:r>
          </w:p>
        </w:tc>
        <w:tc>
          <w:tcPr>
            <w:tcW w:w="1770" w:type="dxa"/>
            <w:hideMark/>
          </w:tcPr>
          <w:p w:rsidRPr="009A2570" w:rsidR="00C95DA4" w:rsidP="004634AC" w:rsidRDefault="00C95DA4" w14:paraId="5370FAD9" w14:textId="4E4F36F7">
            <w:pPr>
              <w:jc w:val="both"/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Authentication</w:t>
            </w:r>
            <w:r w:rsidRPr="009A2570" w:rsidR="00B37E12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/Login</w:t>
            </w:r>
          </w:p>
        </w:tc>
        <w:tc>
          <w:tcPr>
            <w:tcW w:w="1596" w:type="dxa"/>
            <w:hideMark/>
          </w:tcPr>
          <w:p w:rsidRPr="009A2570" w:rsidR="00C95DA4" w:rsidP="004634AC" w:rsidRDefault="00B37E12" w14:paraId="3054413B" w14:textId="1D1959C8">
            <w:pPr>
              <w:jc w:val="both"/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Step 1: Test user login with valid credentials</w:t>
            </w:r>
          </w:p>
        </w:tc>
        <w:tc>
          <w:tcPr>
            <w:tcW w:w="1815" w:type="dxa"/>
            <w:hideMark/>
          </w:tcPr>
          <w:p w:rsidRPr="009A2570" w:rsidR="00C95DA4" w:rsidP="004634AC" w:rsidRDefault="00B37E12" w14:paraId="2B574B94" w14:textId="621BB3EA">
            <w:pPr>
              <w:jc w:val="both"/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Verify user can log in successfully</w:t>
            </w:r>
          </w:p>
        </w:tc>
        <w:tc>
          <w:tcPr>
            <w:tcW w:w="1851" w:type="dxa"/>
            <w:hideMark/>
          </w:tcPr>
          <w:p w:rsidRPr="009A2570" w:rsidR="00C95DA4" w:rsidP="004634AC" w:rsidRDefault="00106EB8" w14:paraId="4EFB29C2" w14:textId="43198222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Passed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/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Failed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/Open</w:t>
            </w:r>
          </w:p>
        </w:tc>
        <w:tc>
          <w:tcPr>
            <w:tcW w:w="1462" w:type="dxa"/>
            <w:hideMark/>
          </w:tcPr>
          <w:p w:rsidRPr="009A2570" w:rsidR="00C95DA4" w:rsidP="004634AC" w:rsidRDefault="00C95DA4" w14:paraId="147DCBC6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User is logged in successfully</w:t>
            </w:r>
          </w:p>
        </w:tc>
        <w:tc>
          <w:tcPr>
            <w:tcW w:w="0" w:type="auto"/>
            <w:hideMark/>
          </w:tcPr>
          <w:p w:rsidRPr="009A2570" w:rsidR="00C95DA4" w:rsidP="004634AC" w:rsidRDefault="00B37E12" w14:paraId="38FF2BAB" w14:textId="026EF2E6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[Your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result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]</w:t>
            </w:r>
          </w:p>
        </w:tc>
        <w:tc>
          <w:tcPr>
            <w:tcW w:w="1542" w:type="dxa"/>
            <w:hideMark/>
          </w:tcPr>
          <w:p w:rsidRPr="009A2570" w:rsidR="00C95DA4" w:rsidP="004634AC" w:rsidRDefault="00B37E12" w14:paraId="303B1690" w14:textId="48099D76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Correct login validation logic implemented</w:t>
            </w:r>
          </w:p>
        </w:tc>
        <w:tc>
          <w:tcPr>
            <w:tcW w:w="1468" w:type="dxa"/>
            <w:hideMark/>
          </w:tcPr>
          <w:p w:rsidRPr="009A2570" w:rsidR="00C95DA4" w:rsidP="004634AC" w:rsidRDefault="00B37E12" w14:paraId="65DD6B2D" w14:textId="5AB9920E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spellStart"/>
            <w:proofErr w:type="gram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Passed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/</w:t>
            </w:r>
            <w:proofErr w:type="gram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Failed</w:t>
            </w:r>
            <w:proofErr w:type="spellEnd"/>
          </w:p>
        </w:tc>
        <w:tc>
          <w:tcPr>
            <w:tcW w:w="1417" w:type="dxa"/>
            <w:hideMark/>
          </w:tcPr>
          <w:p w:rsidRPr="009A2570" w:rsidR="00C95DA4" w:rsidP="004634AC" w:rsidRDefault="00B37E12" w14:paraId="7A658785" w14:textId="1C2512BB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-</w:t>
            </w:r>
          </w:p>
        </w:tc>
      </w:tr>
      <w:tr w:rsidRPr="008C73DB" w:rsidR="009A2570" w:rsidTr="009A2570" w14:paraId="36CDAA76" w14:textId="77777777">
        <w:tc>
          <w:tcPr>
            <w:tcW w:w="887" w:type="dxa"/>
          </w:tcPr>
          <w:p w:rsidRPr="009A2570" w:rsidR="00681DA7" w:rsidP="004634AC" w:rsidRDefault="002D3143" w14:paraId="6505B7FE" w14:textId="6ED2FA6A">
            <w:pPr>
              <w:jc w:val="both"/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Unit Test</w:t>
            </w:r>
          </w:p>
        </w:tc>
        <w:tc>
          <w:tcPr>
            <w:tcW w:w="667" w:type="dxa"/>
          </w:tcPr>
          <w:p w:rsidRPr="009A2570" w:rsidR="00681DA7" w:rsidP="004634AC" w:rsidRDefault="00B37E12" w14:paraId="27706E08" w14:textId="3311AB53">
            <w:pPr>
              <w:jc w:val="both"/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[Enter Date]</w:t>
            </w:r>
          </w:p>
        </w:tc>
        <w:tc>
          <w:tcPr>
            <w:tcW w:w="1770" w:type="dxa"/>
          </w:tcPr>
          <w:p w:rsidRPr="009A2570" w:rsidR="00681DA7" w:rsidP="004634AC" w:rsidRDefault="00B37E12" w14:paraId="1F39EBD2" w14:textId="2DBFF0D2">
            <w:pPr>
              <w:jc w:val="both"/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Authentication/ Login</w:t>
            </w:r>
          </w:p>
        </w:tc>
        <w:tc>
          <w:tcPr>
            <w:tcW w:w="1596" w:type="dxa"/>
          </w:tcPr>
          <w:p w:rsidRPr="009A2570" w:rsidR="00681DA7" w:rsidP="004634AC" w:rsidRDefault="00B37E12" w14:paraId="0C1892A3" w14:textId="34B83E5E">
            <w:pPr>
              <w:jc w:val="both"/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Step 2: Test user login with invalid credentials</w:t>
            </w:r>
          </w:p>
        </w:tc>
        <w:tc>
          <w:tcPr>
            <w:tcW w:w="1815" w:type="dxa"/>
          </w:tcPr>
          <w:p w:rsidRPr="009A2570" w:rsidR="00681DA7" w:rsidP="004634AC" w:rsidRDefault="00B37E12" w14:paraId="25BE254C" w14:textId="36CFF050">
            <w:pPr>
              <w:jc w:val="both"/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Verify invalid login attempts are rejected</w:t>
            </w:r>
          </w:p>
        </w:tc>
        <w:tc>
          <w:tcPr>
            <w:tcW w:w="1851" w:type="dxa"/>
          </w:tcPr>
          <w:p w:rsidRPr="009A2570" w:rsidR="00681DA7" w:rsidP="004634AC" w:rsidRDefault="00106EB8" w14:paraId="0AA9A34A" w14:textId="4CF2DF09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Passed/Failed/Open</w:t>
            </w:r>
          </w:p>
        </w:tc>
        <w:tc>
          <w:tcPr>
            <w:tcW w:w="1462" w:type="dxa"/>
          </w:tcPr>
          <w:p w:rsidRPr="009A2570" w:rsidR="00681DA7" w:rsidP="004634AC" w:rsidRDefault="00B37E12" w14:paraId="28E9F6B8" w14:textId="7ACFAE58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Login is denied with invalid input</w:t>
            </w:r>
          </w:p>
        </w:tc>
        <w:tc>
          <w:tcPr>
            <w:tcW w:w="0" w:type="auto"/>
          </w:tcPr>
          <w:p w:rsidRPr="009A2570" w:rsidR="00681DA7" w:rsidP="004634AC" w:rsidRDefault="00B37E12" w14:paraId="32AACA76" w14:textId="0CC6BA2B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[Your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result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]</w:t>
            </w:r>
          </w:p>
        </w:tc>
        <w:tc>
          <w:tcPr>
            <w:tcW w:w="1542" w:type="dxa"/>
          </w:tcPr>
          <w:p w:rsidRPr="009A2570" w:rsidR="00681DA7" w:rsidP="004634AC" w:rsidRDefault="00B37E12" w14:paraId="5D25CDA2" w14:textId="37A5800C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Proper error handling for invalid credentials</w:t>
            </w:r>
          </w:p>
        </w:tc>
        <w:tc>
          <w:tcPr>
            <w:tcW w:w="1468" w:type="dxa"/>
          </w:tcPr>
          <w:p w:rsidRPr="009A2570" w:rsidR="00681DA7" w:rsidP="004634AC" w:rsidRDefault="00B37E12" w14:paraId="0E4EA59C" w14:textId="295B3C31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Passed / Failed</w:t>
            </w:r>
          </w:p>
        </w:tc>
        <w:tc>
          <w:tcPr>
            <w:tcW w:w="1417" w:type="dxa"/>
          </w:tcPr>
          <w:p w:rsidRPr="009A2570" w:rsidR="00681DA7" w:rsidP="004634AC" w:rsidRDefault="00B37E12" w14:paraId="7A33F868" w14:textId="43DDB3D8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-</w:t>
            </w:r>
          </w:p>
        </w:tc>
      </w:tr>
      <w:tr w:rsidRPr="008C73DB" w:rsidR="009A2570" w:rsidTr="009A2570" w14:paraId="482953AD" w14:textId="77777777">
        <w:tc>
          <w:tcPr>
            <w:tcW w:w="887" w:type="dxa"/>
            <w:hideMark/>
          </w:tcPr>
          <w:p w:rsidRPr="009A2570" w:rsidR="00B37E12" w:rsidP="00B37E12" w:rsidRDefault="002D3143" w14:paraId="1D43BDBA" w14:textId="58548EED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Manual Testing</w:t>
            </w:r>
          </w:p>
        </w:tc>
        <w:tc>
          <w:tcPr>
            <w:tcW w:w="667" w:type="dxa"/>
            <w:hideMark/>
          </w:tcPr>
          <w:p w:rsidRPr="009A2570" w:rsidR="00B37E12" w:rsidP="00B37E12" w:rsidRDefault="00B37E12" w14:paraId="4AD25BBE" w14:textId="68D31DEF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[Enter Date]</w:t>
            </w:r>
          </w:p>
        </w:tc>
        <w:tc>
          <w:tcPr>
            <w:tcW w:w="1770" w:type="dxa"/>
            <w:hideMark/>
          </w:tcPr>
          <w:p w:rsidRPr="009A2570" w:rsidR="00B37E12" w:rsidP="00B37E12" w:rsidRDefault="00B37E12" w14:paraId="03165355" w14:textId="285A60CB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Access Control (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Restricted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features)</w:t>
            </w:r>
          </w:p>
        </w:tc>
        <w:tc>
          <w:tcPr>
            <w:tcW w:w="1596" w:type="dxa"/>
            <w:hideMark/>
          </w:tcPr>
          <w:p w:rsidRPr="009A2570" w:rsidR="00B37E12" w:rsidP="00B37E12" w:rsidRDefault="00B37E12" w14:paraId="0A87860D" w14:textId="38F09788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Step 1: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Attempt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unauthorized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access</w:t>
            </w:r>
          </w:p>
        </w:tc>
        <w:tc>
          <w:tcPr>
            <w:tcW w:w="1815" w:type="dxa"/>
            <w:hideMark/>
          </w:tcPr>
          <w:p w:rsidRPr="009A2570" w:rsidR="00B37E12" w:rsidP="00B37E12" w:rsidRDefault="00B37E12" w14:paraId="0C2E4D9C" w14:textId="1D0F3C70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Try to access restricted features without valid input</w:t>
            </w:r>
          </w:p>
        </w:tc>
        <w:tc>
          <w:tcPr>
            <w:tcW w:w="1851" w:type="dxa"/>
            <w:hideMark/>
          </w:tcPr>
          <w:p w:rsidRPr="009A2570" w:rsidR="00B37E12" w:rsidP="00B37E12" w:rsidRDefault="00B37E12" w14:paraId="67641C92" w14:textId="0868C951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Passed/Failed/Open</w:t>
            </w:r>
          </w:p>
        </w:tc>
        <w:tc>
          <w:tcPr>
            <w:tcW w:w="1462" w:type="dxa"/>
            <w:hideMark/>
          </w:tcPr>
          <w:p w:rsidRPr="009A2570" w:rsidR="00B37E12" w:rsidP="00B37E12" w:rsidRDefault="00B37E12" w14:paraId="06A905DB" w14:textId="7F9BFB3A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Access denied to unauthorized users</w:t>
            </w:r>
          </w:p>
        </w:tc>
        <w:tc>
          <w:tcPr>
            <w:tcW w:w="0" w:type="auto"/>
            <w:hideMark/>
          </w:tcPr>
          <w:p w:rsidRPr="009A2570" w:rsidR="00B37E12" w:rsidP="00B37E12" w:rsidRDefault="00B37E12" w14:paraId="1D5255F6" w14:textId="0533027C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[Your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result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]</w:t>
            </w:r>
          </w:p>
        </w:tc>
        <w:tc>
          <w:tcPr>
            <w:tcW w:w="1542" w:type="dxa"/>
            <w:hideMark/>
          </w:tcPr>
          <w:p w:rsidRPr="009A2570" w:rsidR="00B37E12" w:rsidP="00B37E12" w:rsidRDefault="00B37E12" w14:paraId="7AB88911" w14:textId="43A45B3A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Implement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access control checks</w:t>
            </w:r>
          </w:p>
        </w:tc>
        <w:tc>
          <w:tcPr>
            <w:tcW w:w="1468" w:type="dxa"/>
            <w:hideMark/>
          </w:tcPr>
          <w:p w:rsidRPr="009A2570" w:rsidR="00B37E12" w:rsidP="00B37E12" w:rsidRDefault="00B37E12" w14:paraId="146F550D" w14:textId="2851FCB5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spellStart"/>
            <w:proofErr w:type="gram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Passed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/</w:t>
            </w:r>
            <w:proofErr w:type="gram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Failed</w:t>
            </w:r>
            <w:proofErr w:type="spellEnd"/>
          </w:p>
        </w:tc>
        <w:tc>
          <w:tcPr>
            <w:tcW w:w="1417" w:type="dxa"/>
            <w:hideMark/>
          </w:tcPr>
          <w:p w:rsidRPr="009A2570" w:rsidR="00B37E12" w:rsidP="00B37E12" w:rsidRDefault="00B37E12" w14:paraId="0E1EA194" w14:textId="2B492DED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-</w:t>
            </w:r>
          </w:p>
        </w:tc>
      </w:tr>
      <w:tr w:rsidRPr="008C73DB" w:rsidR="009A2570" w:rsidTr="009A2570" w14:paraId="2D9E1267" w14:textId="77777777">
        <w:tc>
          <w:tcPr>
            <w:tcW w:w="887" w:type="dxa"/>
          </w:tcPr>
          <w:p w:rsidRPr="009A2570" w:rsidR="00B37E12" w:rsidP="00B37E12" w:rsidRDefault="002D3143" w14:paraId="28971671" w14:textId="56DE88A5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Manual Testing</w:t>
            </w:r>
          </w:p>
        </w:tc>
        <w:tc>
          <w:tcPr>
            <w:tcW w:w="667" w:type="dxa"/>
          </w:tcPr>
          <w:p w:rsidRPr="009A2570" w:rsidR="00B37E12" w:rsidP="00B37E12" w:rsidRDefault="00B37E12" w14:paraId="4744C77D" w14:textId="06303A43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[Enter Date]</w:t>
            </w:r>
          </w:p>
        </w:tc>
        <w:tc>
          <w:tcPr>
            <w:tcW w:w="1770" w:type="dxa"/>
          </w:tcPr>
          <w:p w:rsidRPr="009A2570" w:rsidR="00B37E12" w:rsidP="00B37E12" w:rsidRDefault="00B37E12" w14:paraId="34A5E977" w14:textId="5D609DE3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Input Validation (User input from any interface)</w:t>
            </w:r>
          </w:p>
        </w:tc>
        <w:tc>
          <w:tcPr>
            <w:tcW w:w="1596" w:type="dxa"/>
          </w:tcPr>
          <w:p w:rsidRPr="009A2570" w:rsidR="00B37E12" w:rsidP="00B37E12" w:rsidRDefault="00B37E12" w14:paraId="5BFA5903" w14:textId="7A21BA58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Step 1: Enter invalid inputs (e.g., empty, special chars)</w:t>
            </w:r>
          </w:p>
        </w:tc>
        <w:tc>
          <w:tcPr>
            <w:tcW w:w="1815" w:type="dxa"/>
          </w:tcPr>
          <w:p w:rsidRPr="009A2570" w:rsidR="00B37E12" w:rsidP="00B37E12" w:rsidRDefault="00B37E12" w14:paraId="2E35BFAD" w14:textId="1DE08728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Ensure system safely handles unexpected or malicious inputs</w:t>
            </w:r>
          </w:p>
        </w:tc>
        <w:tc>
          <w:tcPr>
            <w:tcW w:w="1851" w:type="dxa"/>
          </w:tcPr>
          <w:p w:rsidRPr="009A2570" w:rsidR="00B37E12" w:rsidP="00B37E12" w:rsidRDefault="00B37E12" w14:paraId="5F0725CA" w14:textId="2ED31F6A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Passed/Failed/Open</w:t>
            </w:r>
          </w:p>
        </w:tc>
        <w:tc>
          <w:tcPr>
            <w:tcW w:w="1462" w:type="dxa"/>
          </w:tcPr>
          <w:p w:rsidRPr="009A2570" w:rsidR="00B37E12" w:rsidP="00B37E12" w:rsidRDefault="00B37E12" w14:paraId="30419D56" w14:textId="7F4A4653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System safely rejects or sanitizes invalid inputs</w:t>
            </w:r>
          </w:p>
        </w:tc>
        <w:tc>
          <w:tcPr>
            <w:tcW w:w="0" w:type="auto"/>
          </w:tcPr>
          <w:p w:rsidRPr="009A2570" w:rsidR="00B37E12" w:rsidP="00B37E12" w:rsidRDefault="00B37E12" w14:paraId="603DB5BF" w14:textId="26C4C524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[Your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result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]</w:t>
            </w:r>
          </w:p>
        </w:tc>
        <w:tc>
          <w:tcPr>
            <w:tcW w:w="1542" w:type="dxa"/>
          </w:tcPr>
          <w:p w:rsidRPr="009A2570" w:rsidR="00B37E12" w:rsidP="00B37E12" w:rsidRDefault="00B37E12" w14:paraId="3A72417F" w14:textId="66B9CF71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Input validation and sanitization implemented</w:t>
            </w:r>
          </w:p>
        </w:tc>
        <w:tc>
          <w:tcPr>
            <w:tcW w:w="1468" w:type="dxa"/>
          </w:tcPr>
          <w:p w:rsidRPr="009A2570" w:rsidR="00B37E12" w:rsidP="00B37E12" w:rsidRDefault="00B37E12" w14:paraId="4C476832" w14:textId="7B048B08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spellStart"/>
            <w:proofErr w:type="gram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Passed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/</w:t>
            </w:r>
            <w:proofErr w:type="gram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Failed</w:t>
            </w:r>
            <w:proofErr w:type="spellEnd"/>
          </w:p>
        </w:tc>
        <w:tc>
          <w:tcPr>
            <w:tcW w:w="1417" w:type="dxa"/>
          </w:tcPr>
          <w:p w:rsidRPr="009A2570" w:rsidR="00B37E12" w:rsidP="00B37E12" w:rsidRDefault="00B37E12" w14:paraId="6A7535CE" w14:textId="3173A960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-</w:t>
            </w:r>
          </w:p>
        </w:tc>
      </w:tr>
    </w:tbl>
    <w:p w:rsidR="0010362E" w:rsidP="004634AC" w:rsidRDefault="0010362E" w14:paraId="1CF2B3D6" w14:textId="77777777">
      <w:pPr>
        <w:spacing w:line="240" w:lineRule="auto"/>
        <w:rPr>
          <w:rFonts w:ascii="Calibri" w:hAnsi="Calibri" w:eastAsia="Calibri" w:cs="Calibri"/>
          <w:b/>
          <w:sz w:val="20"/>
        </w:rPr>
      </w:pPr>
    </w:p>
    <w:p w:rsidRPr="009A2570" w:rsidR="009A2570" w:rsidP="004634AC" w:rsidRDefault="009A2570" w14:paraId="34E81C73" w14:textId="73383B5E">
      <w:pPr>
        <w:spacing w:line="240" w:lineRule="auto"/>
        <w:rPr>
          <w:rFonts w:ascii="Calibri" w:hAnsi="Calibri" w:eastAsia="Calibri" w:cs="Calibri"/>
          <w:b/>
          <w:color w:val="0070C0"/>
          <w:sz w:val="20"/>
        </w:rPr>
      </w:pPr>
      <w:r w:rsidRPr="009A2570">
        <w:rPr>
          <w:rFonts w:ascii="Calibri" w:hAnsi="Calibri" w:eastAsia="Calibri" w:cs="Calibri"/>
          <w:b/>
          <w:color w:val="0070C0"/>
          <w:sz w:val="20"/>
        </w:rPr>
        <w:t>Table 3: Usage of AI Tools and Team Review</w:t>
      </w:r>
      <w:r>
        <w:rPr>
          <w:rFonts w:ascii="Calibri" w:hAnsi="Calibri" w:eastAsia="Calibri" w:cs="Calibri"/>
          <w:b/>
          <w:color w:val="0070C0"/>
          <w:sz w:val="20"/>
        </w:rPr>
        <w:t xml:space="preserve">: </w:t>
      </w:r>
    </w:p>
    <w:p w:rsidR="009A2570" w:rsidP="004634AC" w:rsidRDefault="009A2570" w14:paraId="0FFD31B1" w14:textId="77777777">
      <w:pPr>
        <w:spacing w:line="240" w:lineRule="auto"/>
        <w:rPr>
          <w:rFonts w:ascii="Calibri" w:hAnsi="Calibri" w:eastAsia="Calibri" w:cs="Calibri"/>
          <w:b/>
          <w:sz w:val="20"/>
        </w:rPr>
      </w:pPr>
    </w:p>
    <w:tbl>
      <w:tblPr>
        <w:tblStyle w:val="TableGrid"/>
        <w:tblW w:w="15168" w:type="dxa"/>
        <w:tblInd w:w="-289" w:type="dxa"/>
        <w:tblLook w:val="04A0" w:firstRow="1" w:lastRow="0" w:firstColumn="1" w:lastColumn="0" w:noHBand="0" w:noVBand="1"/>
      </w:tblPr>
      <w:tblGrid>
        <w:gridCol w:w="1844"/>
        <w:gridCol w:w="1842"/>
        <w:gridCol w:w="1620"/>
        <w:gridCol w:w="1491"/>
        <w:gridCol w:w="8371"/>
      </w:tblGrid>
      <w:tr w:rsidRPr="009A2570" w:rsidR="00E06A0D" w:rsidTr="005A4ACB" w14:paraId="4217A856" w14:textId="77777777">
        <w:tc>
          <w:tcPr>
            <w:tcW w:w="1844" w:type="dxa"/>
            <w:hideMark/>
          </w:tcPr>
          <w:p w:rsidRPr="009A2570" w:rsidR="009A2570" w:rsidP="009A2570" w:rsidRDefault="009A2570" w14:paraId="718F8A27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Team Member Name</w:t>
            </w:r>
          </w:p>
        </w:tc>
        <w:tc>
          <w:tcPr>
            <w:tcW w:w="1842" w:type="dxa"/>
            <w:hideMark/>
          </w:tcPr>
          <w:p w:rsidRPr="009A2570" w:rsidR="009A2570" w:rsidP="009A2570" w:rsidRDefault="009A2570" w14:paraId="2AB3FFFE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</w:pPr>
            <w:proofErr w:type="spellStart"/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Reviewed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 xml:space="preserve"> Document (</w:t>
            </w:r>
            <w:r w:rsidRPr="009A2570">
              <w:rPr>
                <w:rFonts w:ascii="Segoe UI Symbol" w:hAnsi="Segoe UI Symbol" w:eastAsia="Times New Roman" w:cs="Segoe UI Symbol"/>
                <w:b/>
                <w:bCs/>
                <w:sz w:val="18"/>
                <w:szCs w:val="18"/>
                <w:lang w:val="nl-NL"/>
              </w:rPr>
              <w:t>✔</w:t>
            </w: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)</w:t>
            </w:r>
          </w:p>
        </w:tc>
        <w:tc>
          <w:tcPr>
            <w:tcW w:w="1620" w:type="dxa"/>
            <w:hideMark/>
          </w:tcPr>
          <w:p w:rsidRPr="009A2570" w:rsidR="009A2570" w:rsidP="009A2570" w:rsidRDefault="009A2570" w14:paraId="567076A2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 xml:space="preserve">Date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Reviewed</w:t>
            </w:r>
            <w:proofErr w:type="spellEnd"/>
          </w:p>
        </w:tc>
        <w:tc>
          <w:tcPr>
            <w:tcW w:w="0" w:type="auto"/>
            <w:hideMark/>
          </w:tcPr>
          <w:p w:rsidRPr="009A2570" w:rsidR="009A2570" w:rsidP="009A2570" w:rsidRDefault="009A2570" w14:paraId="33840A01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AI Tools Used (Yes/No)</w:t>
            </w:r>
          </w:p>
        </w:tc>
        <w:tc>
          <w:tcPr>
            <w:tcW w:w="8371" w:type="dxa"/>
            <w:hideMark/>
          </w:tcPr>
          <w:p w:rsidRPr="009A2570" w:rsidR="009A2570" w:rsidP="009A2570" w:rsidRDefault="009A2570" w14:paraId="6B80AA71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If Yes, Specify How Used</w:t>
            </w:r>
          </w:p>
        </w:tc>
      </w:tr>
      <w:tr w:rsidRPr="009A2570" w:rsidR="00E06A0D" w:rsidTr="005A4ACB" w14:paraId="7A8E3F1A" w14:textId="77777777">
        <w:tc>
          <w:tcPr>
            <w:tcW w:w="1844" w:type="dxa"/>
            <w:hideMark/>
          </w:tcPr>
          <w:p w:rsidRPr="009A2570" w:rsidR="009A2570" w:rsidP="009A2570" w:rsidRDefault="009A2570" w14:paraId="20A1CBAD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Member 1</w:t>
            </w:r>
          </w:p>
        </w:tc>
        <w:tc>
          <w:tcPr>
            <w:tcW w:w="1842" w:type="dxa"/>
            <w:hideMark/>
          </w:tcPr>
          <w:p w:rsidRPr="009A2570" w:rsidR="009A2570" w:rsidP="00171AD6" w:rsidRDefault="009A2570" w14:paraId="7A0F7CEB" w14:textId="77777777">
            <w:pPr>
              <w:jc w:val="center"/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ascii="Segoe UI Symbol" w:hAnsi="Segoe UI Symbol" w:eastAsia="Times New Roman" w:cs="Segoe UI Symbol"/>
                <w:sz w:val="18"/>
                <w:szCs w:val="18"/>
                <w:lang w:val="nl-NL"/>
              </w:rPr>
              <w:t>✔</w:t>
            </w:r>
          </w:p>
        </w:tc>
        <w:tc>
          <w:tcPr>
            <w:tcW w:w="1620" w:type="dxa"/>
            <w:hideMark/>
          </w:tcPr>
          <w:p w:rsidRPr="009A2570" w:rsidR="009A2570" w:rsidP="009A2570" w:rsidRDefault="009A2570" w14:paraId="3F3831BE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[Date]</w:t>
            </w:r>
          </w:p>
        </w:tc>
        <w:tc>
          <w:tcPr>
            <w:tcW w:w="0" w:type="auto"/>
            <w:hideMark/>
          </w:tcPr>
          <w:p w:rsidRPr="009A2570" w:rsidR="009A2570" w:rsidP="009A2570" w:rsidRDefault="009A2570" w14:paraId="69D90EED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gram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Yes /</w:t>
            </w:r>
            <w:proofErr w:type="gram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No</w:t>
            </w:r>
          </w:p>
        </w:tc>
        <w:tc>
          <w:tcPr>
            <w:tcW w:w="8371" w:type="dxa"/>
            <w:hideMark/>
          </w:tcPr>
          <w:p w:rsidRPr="009A2570" w:rsidR="009A2570" w:rsidP="00E06A0D" w:rsidRDefault="009A2570" w14:paraId="471E902F" w14:textId="77777777">
            <w:pPr>
              <w:jc w:val="both"/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Example:</w:t>
            </w: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 xml:space="preserve"> Used ChatGPT to refine draft wording, clarify concepts. </w:t>
            </w: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No direct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copying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of code or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text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</w:t>
            </w:r>
            <w:proofErr w:type="spell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blocks</w:t>
            </w:r>
            <w:proofErr w:type="spell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.</w:t>
            </w:r>
          </w:p>
        </w:tc>
      </w:tr>
      <w:tr w:rsidRPr="00E06A0D" w:rsidR="00E06A0D" w:rsidTr="005A4ACB" w14:paraId="148E16D8" w14:textId="77777777">
        <w:tc>
          <w:tcPr>
            <w:tcW w:w="1844" w:type="dxa"/>
            <w:hideMark/>
          </w:tcPr>
          <w:p w:rsidRPr="009A2570" w:rsidR="009A2570" w:rsidP="009A2570" w:rsidRDefault="009A2570" w14:paraId="3E17B517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Member 2</w:t>
            </w:r>
          </w:p>
        </w:tc>
        <w:tc>
          <w:tcPr>
            <w:tcW w:w="1842" w:type="dxa"/>
            <w:hideMark/>
          </w:tcPr>
          <w:p w:rsidRPr="009A2570" w:rsidR="009A2570" w:rsidP="00171AD6" w:rsidRDefault="009A2570" w14:paraId="2E8B1BE2" w14:textId="77777777">
            <w:pPr>
              <w:jc w:val="center"/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ascii="Segoe UI Symbol" w:hAnsi="Segoe UI Symbol" w:eastAsia="Times New Roman" w:cs="Segoe UI Symbol"/>
                <w:sz w:val="18"/>
                <w:szCs w:val="18"/>
                <w:lang w:val="nl-NL"/>
              </w:rPr>
              <w:t>✔</w:t>
            </w:r>
          </w:p>
        </w:tc>
        <w:tc>
          <w:tcPr>
            <w:tcW w:w="1620" w:type="dxa"/>
            <w:hideMark/>
          </w:tcPr>
          <w:p w:rsidRPr="009A2570" w:rsidR="009A2570" w:rsidP="009A2570" w:rsidRDefault="009A2570" w14:paraId="29B96F7D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[Date]</w:t>
            </w:r>
          </w:p>
        </w:tc>
        <w:tc>
          <w:tcPr>
            <w:tcW w:w="0" w:type="auto"/>
            <w:hideMark/>
          </w:tcPr>
          <w:p w:rsidRPr="009A2570" w:rsidR="009A2570" w:rsidP="009A2570" w:rsidRDefault="009A2570" w14:paraId="49F6E5B4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gram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Yes /</w:t>
            </w:r>
            <w:proofErr w:type="gram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No</w:t>
            </w:r>
          </w:p>
        </w:tc>
        <w:tc>
          <w:tcPr>
            <w:tcW w:w="8371" w:type="dxa"/>
            <w:hideMark/>
          </w:tcPr>
          <w:p w:rsidRPr="009A2570" w:rsidR="009A2570" w:rsidP="009A2570" w:rsidRDefault="00E06A0D" w14:paraId="1FD6F552" w14:textId="512B4268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E06A0D">
              <w:rPr>
                <w:rFonts w:eastAsia="Times New Roman" w:asciiTheme="majorHAnsi" w:hAnsiTheme="majorHAnsi" w:cstheme="majorHAnsi"/>
                <w:b/>
                <w:bCs/>
                <w:color w:val="FF0000"/>
                <w:sz w:val="18"/>
                <w:szCs w:val="18"/>
                <w:lang w:val="en-GB"/>
              </w:rPr>
              <w:t>U</w:t>
            </w:r>
            <w:r>
              <w:rPr>
                <w:rFonts w:eastAsia="Times New Roman" w:asciiTheme="majorHAnsi" w:hAnsiTheme="majorHAnsi" w:cstheme="majorHAnsi"/>
                <w:b/>
                <w:bCs/>
                <w:color w:val="FF0000"/>
                <w:sz w:val="18"/>
                <w:szCs w:val="18"/>
                <w:lang w:val="en-GB"/>
              </w:rPr>
              <w:t>NETHICAL</w:t>
            </w:r>
            <w:r w:rsidRPr="00E06A0D">
              <w:rPr>
                <w:rFonts w:eastAsia="Times New Roman" w:asciiTheme="majorHAnsi" w:hAnsiTheme="majorHAnsi" w:cstheme="majorHAnsi"/>
                <w:b/>
                <w:bCs/>
                <w:color w:val="FF0000"/>
                <w:sz w:val="18"/>
                <w:szCs w:val="18"/>
                <w:lang w:val="en-GB"/>
              </w:rPr>
              <w:t xml:space="preserve"> Example:</w:t>
            </w:r>
            <w:r w:rsidRPr="00E06A0D">
              <w:rPr>
                <w:rFonts w:eastAsia="Times New Roman" w:asciiTheme="majorHAnsi" w:hAnsiTheme="majorHAnsi" w:cstheme="majorHAnsi"/>
                <w:color w:val="FF0000"/>
                <w:sz w:val="18"/>
                <w:szCs w:val="18"/>
                <w:lang w:val="en-GB"/>
              </w:rPr>
              <w:t xml:space="preserve"> Using AI to write the entire project or assignment with minimal personal input or learning.</w:t>
            </w:r>
          </w:p>
        </w:tc>
      </w:tr>
      <w:tr w:rsidRPr="009A2570" w:rsidR="00E06A0D" w:rsidTr="005A4ACB" w14:paraId="08324F8D" w14:textId="77777777">
        <w:tc>
          <w:tcPr>
            <w:tcW w:w="1844" w:type="dxa"/>
            <w:hideMark/>
          </w:tcPr>
          <w:p w:rsidRPr="009A2570" w:rsidR="009A2570" w:rsidP="009A2570" w:rsidRDefault="009A2570" w14:paraId="2A0F1DF5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Member 3</w:t>
            </w:r>
          </w:p>
        </w:tc>
        <w:tc>
          <w:tcPr>
            <w:tcW w:w="1842" w:type="dxa"/>
            <w:hideMark/>
          </w:tcPr>
          <w:p w:rsidRPr="009A2570" w:rsidR="009A2570" w:rsidP="00171AD6" w:rsidRDefault="009A2570" w14:paraId="20FD1067" w14:textId="77777777">
            <w:pPr>
              <w:jc w:val="center"/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ascii="Segoe UI Symbol" w:hAnsi="Segoe UI Symbol" w:eastAsia="Times New Roman" w:cs="Segoe UI Symbol"/>
                <w:sz w:val="18"/>
                <w:szCs w:val="18"/>
                <w:lang w:val="nl-NL"/>
              </w:rPr>
              <w:t>✔</w:t>
            </w:r>
          </w:p>
        </w:tc>
        <w:tc>
          <w:tcPr>
            <w:tcW w:w="1620" w:type="dxa"/>
            <w:hideMark/>
          </w:tcPr>
          <w:p w:rsidRPr="009A2570" w:rsidR="009A2570" w:rsidP="009A2570" w:rsidRDefault="009A2570" w14:paraId="276B1570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[Date]</w:t>
            </w:r>
          </w:p>
        </w:tc>
        <w:tc>
          <w:tcPr>
            <w:tcW w:w="0" w:type="auto"/>
            <w:hideMark/>
          </w:tcPr>
          <w:p w:rsidRPr="009A2570" w:rsidR="009A2570" w:rsidP="009A2570" w:rsidRDefault="009A2570" w14:paraId="5222313E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gram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Yes /</w:t>
            </w:r>
            <w:proofErr w:type="gram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No</w:t>
            </w:r>
          </w:p>
        </w:tc>
        <w:tc>
          <w:tcPr>
            <w:tcW w:w="8371" w:type="dxa"/>
            <w:hideMark/>
          </w:tcPr>
          <w:p w:rsidRPr="009A2570" w:rsidR="009A2570" w:rsidP="00E06A0D" w:rsidRDefault="00E06A0D" w14:paraId="04C80346" w14:textId="2E8D70F5">
            <w:pPr>
              <w:jc w:val="both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</w:pPr>
            <w:r w:rsidRPr="00E06A0D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 xml:space="preserve">Example: </w:t>
            </w:r>
            <w:r w:rsidRPr="00E06A0D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>GitHub Copilot was used to suggest code snippets during development. We carefully reviewed and tested all code before including it in the project.</w:t>
            </w:r>
          </w:p>
        </w:tc>
      </w:tr>
      <w:tr w:rsidRPr="009A2570" w:rsidR="00E06A0D" w:rsidTr="005A4ACB" w14:paraId="6BD5FAE7" w14:textId="77777777">
        <w:tc>
          <w:tcPr>
            <w:tcW w:w="1844" w:type="dxa"/>
          </w:tcPr>
          <w:p w:rsidRPr="009A2570" w:rsidR="00E06A0D" w:rsidP="00E06A0D" w:rsidRDefault="00E06A0D" w14:paraId="383DA49B" w14:textId="2F48EFBF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Member </w:t>
            </w:r>
            <w: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4</w:t>
            </w:r>
          </w:p>
        </w:tc>
        <w:tc>
          <w:tcPr>
            <w:tcW w:w="1842" w:type="dxa"/>
          </w:tcPr>
          <w:p w:rsidRPr="009A2570" w:rsidR="00E06A0D" w:rsidP="00171AD6" w:rsidRDefault="00E06A0D" w14:paraId="2FE09006" w14:textId="2554C195">
            <w:pPr>
              <w:jc w:val="center"/>
              <w:rPr>
                <w:rFonts w:ascii="Segoe UI Symbol" w:hAnsi="Segoe UI Symbol" w:eastAsia="Times New Roman" w:cs="Segoe UI Symbol"/>
                <w:sz w:val="18"/>
                <w:szCs w:val="18"/>
                <w:lang w:val="nl-NL"/>
              </w:rPr>
            </w:pPr>
            <w:r w:rsidRPr="009A2570">
              <w:rPr>
                <w:rFonts w:ascii="Segoe UI Symbol" w:hAnsi="Segoe UI Symbol" w:eastAsia="Times New Roman" w:cs="Segoe UI Symbol"/>
                <w:sz w:val="18"/>
                <w:szCs w:val="18"/>
                <w:lang w:val="nl-NL"/>
              </w:rPr>
              <w:t>✔</w:t>
            </w:r>
          </w:p>
        </w:tc>
        <w:tc>
          <w:tcPr>
            <w:tcW w:w="1620" w:type="dxa"/>
          </w:tcPr>
          <w:p w:rsidRPr="009A2570" w:rsidR="00E06A0D" w:rsidP="00E06A0D" w:rsidRDefault="00E06A0D" w14:paraId="5501F51E" w14:textId="20AF7934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[Date]</w:t>
            </w:r>
          </w:p>
        </w:tc>
        <w:tc>
          <w:tcPr>
            <w:tcW w:w="0" w:type="auto"/>
          </w:tcPr>
          <w:p w:rsidRPr="009A2570" w:rsidR="00E06A0D" w:rsidP="00E06A0D" w:rsidRDefault="00E06A0D" w14:paraId="47256FEB" w14:textId="46968EFA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gram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Yes /</w:t>
            </w:r>
            <w:proofErr w:type="gram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No</w:t>
            </w:r>
          </w:p>
        </w:tc>
        <w:tc>
          <w:tcPr>
            <w:tcW w:w="8371" w:type="dxa"/>
          </w:tcPr>
          <w:p w:rsidRPr="009A2570" w:rsidR="00E06A0D" w:rsidP="00E06A0D" w:rsidRDefault="00E06A0D" w14:paraId="0243530E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</w:p>
        </w:tc>
      </w:tr>
      <w:tr w:rsidRPr="00E06A0D" w:rsidR="00E06A0D" w:rsidTr="005A4ACB" w14:paraId="079FB382" w14:textId="77777777">
        <w:tc>
          <w:tcPr>
            <w:tcW w:w="1844" w:type="dxa"/>
          </w:tcPr>
          <w:p w:rsidRPr="009A2570" w:rsidR="00E06A0D" w:rsidP="00E06A0D" w:rsidRDefault="00E06A0D" w14:paraId="690F4103" w14:textId="7968B389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Member </w:t>
            </w:r>
            <w: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5</w:t>
            </w:r>
          </w:p>
        </w:tc>
        <w:tc>
          <w:tcPr>
            <w:tcW w:w="1842" w:type="dxa"/>
          </w:tcPr>
          <w:p w:rsidRPr="009A2570" w:rsidR="00E06A0D" w:rsidP="00171AD6" w:rsidRDefault="00E06A0D" w14:paraId="093DFB17" w14:textId="3F9347AC">
            <w:pPr>
              <w:jc w:val="center"/>
              <w:rPr>
                <w:rFonts w:ascii="Segoe UI Symbol" w:hAnsi="Segoe UI Symbol" w:eastAsia="Times New Roman" w:cs="Segoe UI Symbol"/>
                <w:sz w:val="18"/>
                <w:szCs w:val="18"/>
                <w:lang w:val="nl-NL"/>
              </w:rPr>
            </w:pPr>
            <w:r w:rsidRPr="009A2570">
              <w:rPr>
                <w:rFonts w:ascii="Segoe UI Symbol" w:hAnsi="Segoe UI Symbol" w:eastAsia="Times New Roman" w:cs="Segoe UI Symbol"/>
                <w:sz w:val="18"/>
                <w:szCs w:val="18"/>
                <w:lang w:val="nl-NL"/>
              </w:rPr>
              <w:t>✔</w:t>
            </w:r>
          </w:p>
        </w:tc>
        <w:tc>
          <w:tcPr>
            <w:tcW w:w="1620" w:type="dxa"/>
          </w:tcPr>
          <w:p w:rsidRPr="009A2570" w:rsidR="00E06A0D" w:rsidP="00E06A0D" w:rsidRDefault="00E06A0D" w14:paraId="29D66385" w14:textId="06C98368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[Date]</w:t>
            </w:r>
          </w:p>
        </w:tc>
        <w:tc>
          <w:tcPr>
            <w:tcW w:w="0" w:type="auto"/>
          </w:tcPr>
          <w:p w:rsidRPr="009A2570" w:rsidR="00E06A0D" w:rsidP="00E06A0D" w:rsidRDefault="00E06A0D" w14:paraId="20B4A7B5" w14:textId="18F7E7A3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gram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Yes /</w:t>
            </w:r>
            <w:proofErr w:type="gram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No</w:t>
            </w:r>
          </w:p>
        </w:tc>
        <w:tc>
          <w:tcPr>
            <w:tcW w:w="8371" w:type="dxa"/>
          </w:tcPr>
          <w:p w:rsidRPr="00E06A0D" w:rsidR="00E06A0D" w:rsidP="00E06A0D" w:rsidRDefault="00E06A0D" w14:paraId="4D927BAE" w14:textId="23F092AE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</w:pPr>
            <w:r w:rsidRPr="00E06A0D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en-GB"/>
              </w:rPr>
              <w:t>Example:</w:t>
            </w:r>
            <w:r w:rsidRPr="00E06A0D">
              <w:rPr>
                <w:rFonts w:eastAsia="Times New Roman" w:asciiTheme="majorHAnsi" w:hAnsiTheme="majorHAnsi" w:cstheme="majorHAnsi"/>
                <w:sz w:val="18"/>
                <w:szCs w:val="18"/>
                <w:lang w:val="en-GB"/>
              </w:rPr>
              <w:t xml:space="preserve"> AI tools were used to brainstorm ideas and outline the testing strategy. We ensured full understanding and independently implemented the code and tests.</w:t>
            </w:r>
          </w:p>
        </w:tc>
      </w:tr>
      <w:tr w:rsidRPr="009A2570" w:rsidR="00E06A0D" w:rsidTr="005A4ACB" w14:paraId="7AB77770" w14:textId="77777777">
        <w:tc>
          <w:tcPr>
            <w:tcW w:w="1844" w:type="dxa"/>
          </w:tcPr>
          <w:p w:rsidRPr="009A2570" w:rsidR="00E06A0D" w:rsidP="00E06A0D" w:rsidRDefault="00E06A0D" w14:paraId="0453C5F0" w14:textId="1C7AFB92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Member </w:t>
            </w:r>
            <w: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6</w:t>
            </w:r>
          </w:p>
        </w:tc>
        <w:tc>
          <w:tcPr>
            <w:tcW w:w="1842" w:type="dxa"/>
          </w:tcPr>
          <w:p w:rsidRPr="009A2570" w:rsidR="00E06A0D" w:rsidP="00171AD6" w:rsidRDefault="00E06A0D" w14:paraId="1CDD4A47" w14:textId="10316376">
            <w:pPr>
              <w:jc w:val="center"/>
              <w:rPr>
                <w:rFonts w:ascii="Segoe UI Symbol" w:hAnsi="Segoe UI Symbol" w:eastAsia="Times New Roman" w:cs="Segoe UI Symbol"/>
                <w:sz w:val="18"/>
                <w:szCs w:val="18"/>
                <w:lang w:val="nl-NL"/>
              </w:rPr>
            </w:pPr>
            <w:r w:rsidRPr="009A2570">
              <w:rPr>
                <w:rFonts w:ascii="Segoe UI Symbol" w:hAnsi="Segoe UI Symbol" w:eastAsia="Times New Roman" w:cs="Segoe UI Symbol"/>
                <w:sz w:val="18"/>
                <w:szCs w:val="18"/>
                <w:lang w:val="nl-NL"/>
              </w:rPr>
              <w:t>✔</w:t>
            </w:r>
          </w:p>
        </w:tc>
        <w:tc>
          <w:tcPr>
            <w:tcW w:w="1620" w:type="dxa"/>
          </w:tcPr>
          <w:p w:rsidRPr="009A2570" w:rsidR="00E06A0D" w:rsidP="00E06A0D" w:rsidRDefault="00E06A0D" w14:paraId="70774135" w14:textId="7BC2D324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[Date]</w:t>
            </w:r>
          </w:p>
        </w:tc>
        <w:tc>
          <w:tcPr>
            <w:tcW w:w="0" w:type="auto"/>
          </w:tcPr>
          <w:p w:rsidRPr="009A2570" w:rsidR="00E06A0D" w:rsidP="00E06A0D" w:rsidRDefault="00E06A0D" w14:paraId="2A0D9008" w14:textId="797E1162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gramStart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>Yes /</w:t>
            </w:r>
            <w:proofErr w:type="gramEnd"/>
            <w:r w:rsidRPr="009A2570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 No</w:t>
            </w:r>
          </w:p>
        </w:tc>
        <w:tc>
          <w:tcPr>
            <w:tcW w:w="8371" w:type="dxa"/>
          </w:tcPr>
          <w:p w:rsidRPr="009A2570" w:rsidR="00E06A0D" w:rsidP="00E06A0D" w:rsidRDefault="00E06A0D" w14:paraId="655B4D75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</w:p>
        </w:tc>
      </w:tr>
    </w:tbl>
    <w:p w:rsidR="005A4ACB" w:rsidP="005A4ACB" w:rsidRDefault="005A4ACB" w14:paraId="48E2B25C" w14:textId="77777777">
      <w:pPr>
        <w:spacing w:line="240" w:lineRule="auto"/>
        <w:rPr>
          <w:rFonts w:ascii="Calibri" w:hAnsi="Calibri" w:eastAsia="Calibri" w:cs="Calibri"/>
          <w:b/>
          <w:sz w:val="20"/>
        </w:rPr>
      </w:pPr>
    </w:p>
    <w:p w:rsidR="005A4ACB" w:rsidP="005A4ACB" w:rsidRDefault="005A4ACB" w14:paraId="6A0B8D67" w14:textId="77777777">
      <w:pPr>
        <w:spacing w:line="240" w:lineRule="auto"/>
        <w:rPr>
          <w:rFonts w:ascii="Calibri" w:hAnsi="Calibri" w:eastAsia="Calibri" w:cs="Calibri"/>
          <w:b/>
          <w:color w:val="4F81BD" w:themeColor="accent1"/>
          <w:sz w:val="20"/>
        </w:rPr>
      </w:pPr>
    </w:p>
    <w:p w:rsidRPr="005A4ACB" w:rsidR="005A4ACB" w:rsidP="005A4ACB" w:rsidRDefault="005A4ACB" w14:paraId="71C6B80C" w14:textId="2FF1CB28">
      <w:pPr>
        <w:spacing w:line="240" w:lineRule="auto"/>
        <w:rPr>
          <w:rFonts w:ascii="Calibri" w:hAnsi="Calibri" w:eastAsia="Calibri" w:cs="Calibri"/>
          <w:b/>
          <w:color w:val="4F81BD" w:themeColor="accent1"/>
          <w:sz w:val="20"/>
        </w:rPr>
      </w:pPr>
      <w:r w:rsidRPr="005A4ACB">
        <w:rPr>
          <w:rFonts w:ascii="Calibri" w:hAnsi="Calibri" w:eastAsia="Calibri" w:cs="Calibri"/>
          <w:b/>
          <w:color w:val="4F81BD" w:themeColor="accent1"/>
          <w:sz w:val="20"/>
        </w:rPr>
        <w:t>Tool Usage Guidelines:</w:t>
      </w:r>
    </w:p>
    <w:p w:rsidR="005A4ACB" w:rsidP="1B31DD5E" w:rsidRDefault="005A4ACB" w14:paraId="3F291165" w14:textId="6F8F9D4B" w14:noSpellErr="1">
      <w:pPr>
        <w:spacing w:line="240" w:lineRule="auto"/>
        <w:rPr>
          <w:rFonts w:ascii="Calibri" w:hAnsi="Calibri" w:eastAsia="Calibri" w:cs="Calibri"/>
          <w:sz w:val="20"/>
          <w:szCs w:val="20"/>
          <w:lang w:val="en-US"/>
        </w:rPr>
      </w:pPr>
      <w:r w:rsidRPr="1B31DD5E" w:rsidR="005A4ACB">
        <w:rPr>
          <w:rFonts w:ascii="Calibri" w:hAnsi="Calibri" w:eastAsia="Calibri" w:cs="Calibri"/>
          <w:sz w:val="20"/>
          <w:szCs w:val="20"/>
          <w:lang w:val="en-US"/>
        </w:rPr>
        <w:t xml:space="preserve">The following tools are </w:t>
      </w:r>
      <w:r w:rsidRPr="1B31DD5E" w:rsidR="005A4AC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suggested</w:t>
      </w:r>
      <w:r w:rsidRPr="1B31DD5E" w:rsidR="005A4ACB">
        <w:rPr>
          <w:rFonts w:ascii="Calibri" w:hAnsi="Calibri" w:eastAsia="Calibri" w:cs="Calibri"/>
          <w:sz w:val="20"/>
          <w:szCs w:val="20"/>
          <w:lang w:val="en-US"/>
        </w:rPr>
        <w:t xml:space="preserve"> to help students perform </w:t>
      </w:r>
      <w:r w:rsidRPr="1B31DD5E" w:rsidR="005A4AC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automated unit testing and manual testing</w:t>
      </w:r>
      <w:r w:rsidRPr="1B31DD5E" w:rsidR="005A4ACB">
        <w:rPr>
          <w:rFonts w:ascii="Calibri" w:hAnsi="Calibri" w:eastAsia="Calibri" w:cs="Calibri"/>
          <w:sz w:val="20"/>
          <w:szCs w:val="20"/>
          <w:lang w:val="en-US"/>
        </w:rPr>
        <w:t xml:space="preserve">, but students are free to use any other </w:t>
      </w:r>
      <w:r w:rsidRPr="1B31DD5E" w:rsidR="005A4ACB">
        <w:rPr>
          <w:rFonts w:ascii="Calibri" w:hAnsi="Calibri" w:eastAsia="Calibri" w:cs="Calibri"/>
          <w:sz w:val="20"/>
          <w:szCs w:val="20"/>
          <w:lang w:val="en-US"/>
        </w:rPr>
        <w:t>appropriate tools</w:t>
      </w:r>
      <w:r w:rsidRPr="1B31DD5E" w:rsidR="005A4ACB">
        <w:rPr>
          <w:rFonts w:ascii="Calibri" w:hAnsi="Calibri" w:eastAsia="Calibri" w:cs="Calibri"/>
          <w:sz w:val="20"/>
          <w:szCs w:val="20"/>
          <w:lang w:val="en-US"/>
        </w:rPr>
        <w:t xml:space="preserve"> that suit their </w:t>
      </w:r>
      <w:r w:rsidRPr="1B31DD5E" w:rsidR="005A4ACB">
        <w:rPr>
          <w:rFonts w:ascii="Calibri" w:hAnsi="Calibri" w:eastAsia="Calibri" w:cs="Calibri"/>
          <w:sz w:val="20"/>
          <w:szCs w:val="20"/>
          <w:lang w:val="en-US"/>
        </w:rPr>
        <w:t>project’s</w:t>
      </w:r>
      <w:r w:rsidRPr="1B31DD5E" w:rsidR="005A4ACB">
        <w:rPr>
          <w:rFonts w:ascii="Calibri" w:hAnsi="Calibri" w:eastAsia="Calibri" w:cs="Calibri"/>
          <w:sz w:val="20"/>
          <w:szCs w:val="20"/>
          <w:lang w:val="en-US"/>
        </w:rPr>
        <w:t xml:space="preserve"> language, platform, and complexity. Additionally, </w:t>
      </w:r>
      <w:r w:rsidRPr="1B31DD5E" w:rsidR="005A4AC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a list of optional tools</w:t>
      </w:r>
      <w:r w:rsidRPr="1B31DD5E" w:rsidR="005A4ACB">
        <w:rPr>
          <w:rFonts w:ascii="Calibri" w:hAnsi="Calibri" w:eastAsia="Calibri" w:cs="Calibri"/>
          <w:sz w:val="20"/>
          <w:szCs w:val="20"/>
          <w:lang w:val="en-US"/>
        </w:rPr>
        <w:t xml:space="preserve"> is provided to support teams who wish to deepen their understanding of software testing and security analysis. These optional tools are </w:t>
      </w:r>
      <w:r w:rsidRPr="1B31DD5E" w:rsidR="005A4AC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not </w:t>
      </w:r>
      <w:r w:rsidRPr="1B31DD5E" w:rsidR="005A4AC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required</w:t>
      </w:r>
      <w:r w:rsidRPr="1B31DD5E" w:rsidR="005A4AC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 xml:space="preserve"> for this </w:t>
      </w:r>
      <w:r w:rsidRPr="1B31DD5E" w:rsidR="005A4ACB">
        <w:rPr>
          <w:rFonts w:ascii="Calibri" w:hAnsi="Calibri" w:eastAsia="Calibri" w:cs="Calibri"/>
          <w:b w:val="1"/>
          <w:bCs w:val="1"/>
          <w:sz w:val="20"/>
          <w:szCs w:val="20"/>
          <w:lang w:val="en-US"/>
        </w:rPr>
        <w:t>assignment</w:t>
      </w:r>
      <w:r w:rsidRPr="1B31DD5E" w:rsidR="005A4ACB">
        <w:rPr>
          <w:rFonts w:ascii="Calibri" w:hAnsi="Calibri" w:eastAsia="Calibri" w:cs="Calibri"/>
          <w:sz w:val="20"/>
          <w:szCs w:val="20"/>
          <w:lang w:val="en-US"/>
        </w:rPr>
        <w:t>, but</w:t>
      </w:r>
      <w:r w:rsidRPr="1B31DD5E" w:rsidR="005A4ACB">
        <w:rPr>
          <w:rFonts w:ascii="Calibri" w:hAnsi="Calibri" w:eastAsia="Calibri" w:cs="Calibri"/>
          <w:sz w:val="20"/>
          <w:szCs w:val="20"/>
          <w:lang w:val="en-US"/>
        </w:rPr>
        <w:t xml:space="preserve"> may enhance the project by introducing practices like static code analysis, CI/CD integration, and dynamic application testing.</w:t>
      </w:r>
    </w:p>
    <w:p w:rsidR="005A4ACB" w:rsidP="005A4ACB" w:rsidRDefault="005A4ACB" w14:paraId="6986BD59" w14:textId="77777777">
      <w:pPr>
        <w:spacing w:line="240" w:lineRule="auto"/>
        <w:rPr>
          <w:rFonts w:ascii="Calibri" w:hAnsi="Calibri" w:eastAsia="Calibri" w:cs="Calibri"/>
          <w:bCs/>
          <w:sz w:val="20"/>
        </w:rPr>
      </w:pPr>
    </w:p>
    <w:p w:rsidRPr="00C5283A" w:rsidR="005A4ACB" w:rsidP="005A4ACB" w:rsidRDefault="00C37BD3" w14:paraId="32B0491E" w14:textId="36911AC6">
      <w:pPr>
        <w:spacing w:line="240" w:lineRule="auto"/>
        <w:rPr>
          <w:rFonts w:ascii="Calibri" w:hAnsi="Calibri" w:eastAsia="Calibri" w:cs="Calibri"/>
          <w:b/>
          <w:color w:val="4F81BD" w:themeColor="accent1"/>
          <w:sz w:val="20"/>
        </w:rPr>
      </w:pPr>
      <w:r w:rsidRPr="00C5283A">
        <w:rPr>
          <w:rFonts w:ascii="Calibri" w:hAnsi="Calibri" w:eastAsia="Calibri" w:cs="Calibri"/>
          <w:b/>
          <w:color w:val="4F81BD" w:themeColor="accent1"/>
          <w:sz w:val="20"/>
        </w:rPr>
        <w:t>Unit Testing (Functional Testing):</w:t>
      </w:r>
    </w:p>
    <w:p w:rsidR="00C37BD3" w:rsidP="005A4ACB" w:rsidRDefault="00C37BD3" w14:paraId="288B25F4" w14:textId="77777777">
      <w:pPr>
        <w:spacing w:line="240" w:lineRule="auto"/>
        <w:rPr>
          <w:rFonts w:ascii="Calibri" w:hAnsi="Calibri" w:eastAsia="Calibri" w:cs="Calibri"/>
          <w:b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552"/>
      </w:tblGrid>
      <w:tr w:rsidRPr="00C37BD3" w:rsidR="00C37BD3" w:rsidTr="00C37BD3" w14:paraId="7FF4BD65" w14:textId="77777777">
        <w:tc>
          <w:tcPr>
            <w:tcW w:w="2830" w:type="dxa"/>
            <w:hideMark/>
          </w:tcPr>
          <w:p w:rsidRPr="00C37BD3" w:rsidR="00C37BD3" w:rsidP="00C37BD3" w:rsidRDefault="00C37BD3" w14:paraId="6667F06B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</w:pPr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Tool</w:t>
            </w:r>
          </w:p>
        </w:tc>
        <w:tc>
          <w:tcPr>
            <w:tcW w:w="2552" w:type="dxa"/>
            <w:hideMark/>
          </w:tcPr>
          <w:p w:rsidRPr="00C37BD3" w:rsidR="00C37BD3" w:rsidP="00C37BD3" w:rsidRDefault="00C37BD3" w14:paraId="775E83D7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</w:pPr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Link</w:t>
            </w:r>
          </w:p>
        </w:tc>
      </w:tr>
      <w:tr w:rsidRPr="00C37BD3" w:rsidR="00C37BD3" w:rsidTr="00C37BD3" w14:paraId="6C0A2898" w14:textId="77777777">
        <w:tc>
          <w:tcPr>
            <w:tcW w:w="2830" w:type="dxa"/>
            <w:hideMark/>
          </w:tcPr>
          <w:p w:rsidRPr="00C37BD3" w:rsidR="00C37BD3" w:rsidP="00C37BD3" w:rsidRDefault="00C37BD3" w14:paraId="4D4CC91B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 xml:space="preserve">Python – unittest or </w:t>
            </w:r>
            <w:proofErr w:type="spellStart"/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pytest</w:t>
            </w:r>
            <w:proofErr w:type="spellEnd"/>
          </w:p>
        </w:tc>
        <w:tc>
          <w:tcPr>
            <w:tcW w:w="2552" w:type="dxa"/>
            <w:hideMark/>
          </w:tcPr>
          <w:p w:rsidRPr="00C37BD3" w:rsidR="00C37BD3" w:rsidP="00C37BD3" w:rsidRDefault="00C37BD3" w14:paraId="4E1A8FC4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hyperlink w:history="1" r:id="rId7"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uni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t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test</w:t>
              </w:r>
            </w:hyperlink>
            <w:r w:rsidRPr="00C37BD3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, </w:t>
            </w:r>
            <w:hyperlink w:history="1" r:id="rId8">
              <w:proofErr w:type="spellStart"/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pyt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e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st</w:t>
              </w:r>
              <w:proofErr w:type="spellEnd"/>
            </w:hyperlink>
          </w:p>
        </w:tc>
      </w:tr>
      <w:tr w:rsidRPr="00C37BD3" w:rsidR="00C37BD3" w:rsidTr="00C37BD3" w14:paraId="133E893D" w14:textId="77777777">
        <w:tc>
          <w:tcPr>
            <w:tcW w:w="2830" w:type="dxa"/>
            <w:hideMark/>
          </w:tcPr>
          <w:p w:rsidRPr="00C37BD3" w:rsidR="00C37BD3" w:rsidP="00C37BD3" w:rsidRDefault="00C37BD3" w14:paraId="6EE3398A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 xml:space="preserve">Java – </w:t>
            </w:r>
            <w:proofErr w:type="spellStart"/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JUnit</w:t>
            </w:r>
            <w:proofErr w:type="spellEnd"/>
          </w:p>
        </w:tc>
        <w:tc>
          <w:tcPr>
            <w:tcW w:w="2552" w:type="dxa"/>
            <w:hideMark/>
          </w:tcPr>
          <w:p w:rsidRPr="00C37BD3" w:rsidR="00C37BD3" w:rsidP="00C37BD3" w:rsidRDefault="00C37BD3" w14:paraId="4A53FDDB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hyperlink w:history="1" r:id="rId9">
              <w:proofErr w:type="spellStart"/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JU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n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it</w:t>
              </w:r>
              <w:proofErr w:type="spellEnd"/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 xml:space="preserve"> </w:t>
              </w:r>
              <w:proofErr w:type="spellStart"/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Docs</w:t>
              </w:r>
              <w:proofErr w:type="spellEnd"/>
            </w:hyperlink>
          </w:p>
        </w:tc>
      </w:tr>
      <w:tr w:rsidRPr="00C37BD3" w:rsidR="00C37BD3" w:rsidTr="00C37BD3" w14:paraId="43154E60" w14:textId="77777777">
        <w:tc>
          <w:tcPr>
            <w:tcW w:w="2830" w:type="dxa"/>
            <w:hideMark/>
          </w:tcPr>
          <w:p w:rsidRPr="00C37BD3" w:rsidR="00C37BD3" w:rsidP="00C37BD3" w:rsidRDefault="00C37BD3" w14:paraId="2CA4BD41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spellStart"/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JavaScript</w:t>
            </w:r>
            <w:proofErr w:type="spellEnd"/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 xml:space="preserve"> – </w:t>
            </w:r>
            <w:proofErr w:type="spellStart"/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Jest</w:t>
            </w:r>
            <w:proofErr w:type="spellEnd"/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 xml:space="preserve">, </w:t>
            </w:r>
            <w:proofErr w:type="spellStart"/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Mocha</w:t>
            </w:r>
            <w:proofErr w:type="spellEnd"/>
          </w:p>
        </w:tc>
        <w:tc>
          <w:tcPr>
            <w:tcW w:w="2552" w:type="dxa"/>
            <w:hideMark/>
          </w:tcPr>
          <w:p w:rsidRPr="00C37BD3" w:rsidR="00C37BD3" w:rsidP="00C37BD3" w:rsidRDefault="00C37BD3" w14:paraId="784325FD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hyperlink w:history="1" r:id="rId10">
              <w:proofErr w:type="spellStart"/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J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e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st</w:t>
              </w:r>
              <w:proofErr w:type="spellEnd"/>
            </w:hyperlink>
            <w:r w:rsidRPr="00C37BD3"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  <w:t xml:space="preserve">, </w:t>
            </w:r>
            <w:hyperlink w:history="1" r:id="rId11">
              <w:proofErr w:type="spellStart"/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Moc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h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a</w:t>
              </w:r>
              <w:proofErr w:type="spellEnd"/>
            </w:hyperlink>
          </w:p>
        </w:tc>
      </w:tr>
    </w:tbl>
    <w:p w:rsidR="00C37BD3" w:rsidP="005A4ACB" w:rsidRDefault="00C37BD3" w14:paraId="21979637" w14:textId="77777777">
      <w:pPr>
        <w:spacing w:line="240" w:lineRule="auto"/>
        <w:rPr>
          <w:rFonts w:ascii="Calibri" w:hAnsi="Calibri" w:eastAsia="Calibri" w:cs="Calibri"/>
          <w:b/>
          <w:sz w:val="20"/>
        </w:rPr>
      </w:pPr>
    </w:p>
    <w:p w:rsidRPr="00C5283A" w:rsidR="00C37BD3" w:rsidP="005A4ACB" w:rsidRDefault="00C37BD3" w14:paraId="7AF5B4A1" w14:textId="20492198">
      <w:pPr>
        <w:spacing w:line="240" w:lineRule="auto"/>
        <w:rPr>
          <w:rFonts w:ascii="Calibri" w:hAnsi="Calibri" w:eastAsia="Calibri" w:cs="Calibri"/>
          <w:b/>
          <w:color w:val="4F81BD" w:themeColor="accent1"/>
          <w:sz w:val="20"/>
        </w:rPr>
      </w:pPr>
      <w:r w:rsidRPr="00C5283A">
        <w:rPr>
          <w:rFonts w:ascii="Calibri" w:hAnsi="Calibri" w:eastAsia="Calibri" w:cs="Calibri"/>
          <w:b/>
          <w:color w:val="4F81BD" w:themeColor="accent1"/>
          <w:sz w:val="20"/>
        </w:rPr>
        <w:t>Manual Security Testing (Focused on Security-Related Testing)</w:t>
      </w:r>
      <w:r w:rsidRPr="00C5283A">
        <w:rPr>
          <w:rFonts w:ascii="Calibri" w:hAnsi="Calibri" w:eastAsia="Calibri" w:cs="Calibri"/>
          <w:b/>
          <w:color w:val="4F81BD" w:themeColor="accent1"/>
          <w:sz w:val="20"/>
        </w:rPr>
        <w:t>:</w:t>
      </w:r>
    </w:p>
    <w:p w:rsidR="00C37BD3" w:rsidP="005A4ACB" w:rsidRDefault="00C37BD3" w14:paraId="31E8CE16" w14:textId="77777777">
      <w:pPr>
        <w:spacing w:line="240" w:lineRule="auto"/>
        <w:rPr>
          <w:rFonts w:ascii="Calibri" w:hAnsi="Calibri" w:eastAsia="Calibri" w:cs="Calibri"/>
          <w:b/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6"/>
        <w:gridCol w:w="1098"/>
      </w:tblGrid>
      <w:tr w:rsidRPr="00C37BD3" w:rsidR="00C37BD3" w:rsidTr="00C37BD3" w14:paraId="501A631C" w14:textId="77777777">
        <w:tc>
          <w:tcPr>
            <w:tcW w:w="0" w:type="auto"/>
            <w:hideMark/>
          </w:tcPr>
          <w:p w:rsidRPr="00C37BD3" w:rsidR="00C37BD3" w:rsidP="00C37BD3" w:rsidRDefault="00C37BD3" w14:paraId="0DAC9753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</w:pPr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Tool</w:t>
            </w:r>
          </w:p>
        </w:tc>
        <w:tc>
          <w:tcPr>
            <w:tcW w:w="0" w:type="auto"/>
            <w:hideMark/>
          </w:tcPr>
          <w:p w:rsidRPr="00C37BD3" w:rsidR="00C37BD3" w:rsidP="00C37BD3" w:rsidRDefault="00C37BD3" w14:paraId="7E59A4F6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</w:pPr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Link</w:t>
            </w:r>
          </w:p>
        </w:tc>
      </w:tr>
      <w:tr w:rsidRPr="00C37BD3" w:rsidR="00C37BD3" w:rsidTr="00C37BD3" w14:paraId="2CA38EF7" w14:textId="77777777">
        <w:tc>
          <w:tcPr>
            <w:tcW w:w="0" w:type="auto"/>
            <w:hideMark/>
          </w:tcPr>
          <w:p w:rsidRPr="00C37BD3" w:rsidR="00C37BD3" w:rsidP="00C37BD3" w:rsidRDefault="00C37BD3" w14:paraId="334E6D5A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OWASP ZAP</w:t>
            </w:r>
          </w:p>
        </w:tc>
        <w:tc>
          <w:tcPr>
            <w:tcW w:w="0" w:type="auto"/>
            <w:hideMark/>
          </w:tcPr>
          <w:p w:rsidRPr="00C37BD3" w:rsidR="00C37BD3" w:rsidP="00C37BD3" w:rsidRDefault="00C37BD3" w14:paraId="5C330715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hyperlink w:history="1" r:id="rId12"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OWA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S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P ZAP</w:t>
              </w:r>
            </w:hyperlink>
          </w:p>
        </w:tc>
      </w:tr>
      <w:tr w:rsidRPr="00C37BD3" w:rsidR="00C37BD3" w:rsidTr="00C37BD3" w14:paraId="57FAF47C" w14:textId="77777777">
        <w:tc>
          <w:tcPr>
            <w:tcW w:w="0" w:type="auto"/>
            <w:hideMark/>
          </w:tcPr>
          <w:p w:rsidRPr="00C37BD3" w:rsidR="00C37BD3" w:rsidP="00C37BD3" w:rsidRDefault="00C37BD3" w14:paraId="1F7FAE89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spellStart"/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Burp</w:t>
            </w:r>
            <w:proofErr w:type="spellEnd"/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 xml:space="preserve"> Suite (Community Edition)</w:t>
            </w:r>
          </w:p>
        </w:tc>
        <w:tc>
          <w:tcPr>
            <w:tcW w:w="0" w:type="auto"/>
            <w:hideMark/>
          </w:tcPr>
          <w:p w:rsidRPr="00C37BD3" w:rsidR="00C37BD3" w:rsidP="00C37BD3" w:rsidRDefault="00C37BD3" w14:paraId="37411CCF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hyperlink w:history="1" r:id="rId13">
              <w:proofErr w:type="spellStart"/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Burp</w:t>
              </w:r>
              <w:proofErr w:type="spellEnd"/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 xml:space="preserve"> Sui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t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e</w:t>
              </w:r>
            </w:hyperlink>
          </w:p>
        </w:tc>
      </w:tr>
      <w:tr w:rsidRPr="00C37BD3" w:rsidR="00C37BD3" w:rsidTr="00C37BD3" w14:paraId="10116146" w14:textId="77777777">
        <w:tc>
          <w:tcPr>
            <w:tcW w:w="0" w:type="auto"/>
            <w:hideMark/>
          </w:tcPr>
          <w:p w:rsidRPr="00C37BD3" w:rsidR="00C37BD3" w:rsidP="00C37BD3" w:rsidRDefault="00C37BD3" w14:paraId="08E9FFCF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C37BD3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Postman</w:t>
            </w:r>
          </w:p>
        </w:tc>
        <w:tc>
          <w:tcPr>
            <w:tcW w:w="0" w:type="auto"/>
            <w:hideMark/>
          </w:tcPr>
          <w:p w:rsidRPr="00C37BD3" w:rsidR="00C37BD3" w:rsidP="00C37BD3" w:rsidRDefault="00C37BD3" w14:paraId="7A1844B9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hyperlink w:history="1" r:id="rId14"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Postm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a</w:t>
              </w:r>
              <w:r w:rsidRPr="00C37BD3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n</w:t>
              </w:r>
            </w:hyperlink>
          </w:p>
        </w:tc>
      </w:tr>
    </w:tbl>
    <w:p w:rsidR="00C37BD3" w:rsidP="005A4ACB" w:rsidRDefault="00C37BD3" w14:paraId="1559E3B8" w14:textId="77777777">
      <w:pPr>
        <w:spacing w:line="240" w:lineRule="auto"/>
        <w:rPr>
          <w:rFonts w:ascii="Calibri" w:hAnsi="Calibri" w:eastAsia="Calibri" w:cs="Calibri"/>
          <w:b/>
          <w:sz w:val="20"/>
          <w:lang w:val="en-GB"/>
        </w:rPr>
      </w:pPr>
    </w:p>
    <w:p w:rsidRPr="00C5283A" w:rsidR="00C5283A" w:rsidP="005A4ACB" w:rsidRDefault="00C5283A" w14:paraId="2B3B945B" w14:textId="0C49DA9E">
      <w:pPr>
        <w:spacing w:line="240" w:lineRule="auto"/>
        <w:rPr>
          <w:rFonts w:ascii="Calibri" w:hAnsi="Calibri" w:eastAsia="Calibri" w:cs="Calibri"/>
          <w:b/>
          <w:color w:val="4F81BD" w:themeColor="accent1"/>
          <w:sz w:val="20"/>
          <w:lang w:val="en-GB"/>
        </w:rPr>
      </w:pPr>
      <w:r w:rsidRPr="00C5283A">
        <w:rPr>
          <w:rFonts w:ascii="Calibri" w:hAnsi="Calibri" w:eastAsia="Calibri" w:cs="Calibri"/>
          <w:b/>
          <w:color w:val="4F81BD" w:themeColor="accent1"/>
          <w:sz w:val="20"/>
          <w:lang w:val="en-GB"/>
        </w:rPr>
        <w:t>Optional Tools (For Advanced Learning or Enhancements)</w:t>
      </w:r>
      <w:r w:rsidRPr="00C5283A">
        <w:rPr>
          <w:rFonts w:ascii="Calibri" w:hAnsi="Calibri" w:eastAsia="Calibri" w:cs="Calibri"/>
          <w:b/>
          <w:color w:val="4F81BD" w:themeColor="accent1"/>
          <w:sz w:val="20"/>
          <w:lang w:val="en-GB"/>
        </w:rPr>
        <w:t>:</w:t>
      </w:r>
    </w:p>
    <w:p w:rsidR="00C5283A" w:rsidP="005A4ACB" w:rsidRDefault="00C5283A" w14:paraId="2F19428B" w14:textId="77777777">
      <w:pPr>
        <w:spacing w:line="240" w:lineRule="auto"/>
        <w:rPr>
          <w:rFonts w:ascii="Calibri" w:hAnsi="Calibri" w:eastAsia="Calibri" w:cs="Calibri"/>
          <w:b/>
          <w:sz w:val="2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5"/>
        <w:gridCol w:w="2419"/>
      </w:tblGrid>
      <w:tr w:rsidRPr="00C5283A" w:rsidR="00C5283A" w:rsidTr="00C5283A" w14:paraId="282D2019" w14:textId="77777777">
        <w:tc>
          <w:tcPr>
            <w:tcW w:w="0" w:type="auto"/>
            <w:hideMark/>
          </w:tcPr>
          <w:p w:rsidRPr="00C5283A" w:rsidR="00C5283A" w:rsidP="00C5283A" w:rsidRDefault="00C5283A" w14:paraId="5FA1F453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</w:pPr>
            <w:r w:rsidRPr="00C5283A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Tool</w:t>
            </w:r>
          </w:p>
        </w:tc>
        <w:tc>
          <w:tcPr>
            <w:tcW w:w="0" w:type="auto"/>
            <w:hideMark/>
          </w:tcPr>
          <w:p w:rsidRPr="00C5283A" w:rsidR="00C5283A" w:rsidP="00C5283A" w:rsidRDefault="00C5283A" w14:paraId="6B22914D" w14:textId="77777777">
            <w:pPr>
              <w:jc w:val="center"/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</w:pPr>
            <w:r w:rsidRPr="00C5283A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Link</w:t>
            </w:r>
          </w:p>
        </w:tc>
      </w:tr>
      <w:tr w:rsidRPr="00C5283A" w:rsidR="00C5283A" w:rsidTr="00C5283A" w14:paraId="1CEB6DDA" w14:textId="77777777">
        <w:tc>
          <w:tcPr>
            <w:tcW w:w="0" w:type="auto"/>
            <w:hideMark/>
          </w:tcPr>
          <w:p w:rsidRPr="00C5283A" w:rsidR="00C5283A" w:rsidP="00C5283A" w:rsidRDefault="00C5283A" w14:paraId="21EF91C1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spellStart"/>
            <w:r w:rsidRPr="00C5283A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SonarQube</w:t>
            </w:r>
            <w:proofErr w:type="spellEnd"/>
          </w:p>
        </w:tc>
        <w:tc>
          <w:tcPr>
            <w:tcW w:w="0" w:type="auto"/>
            <w:hideMark/>
          </w:tcPr>
          <w:p w:rsidRPr="00C5283A" w:rsidR="00C5283A" w:rsidP="00C5283A" w:rsidRDefault="00C5283A" w14:paraId="5C5AA7FD" w14:textId="78DDBB09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hyperlink w:history="1" r:id="rId15">
              <w:proofErr w:type="spellStart"/>
              <w:r w:rsidRPr="00C5283A">
                <w:rPr>
                  <w:rStyle w:val="Hyperlink"/>
                  <w:rFonts w:eastAsia="Times New Roman" w:asciiTheme="majorHAnsi" w:hAnsiTheme="majorHAnsi" w:cstheme="majorHAnsi"/>
                  <w:sz w:val="18"/>
                  <w:szCs w:val="18"/>
                  <w:lang w:val="nl-NL"/>
                </w:rPr>
                <w:t>SonarQ</w:t>
              </w:r>
              <w:r w:rsidRPr="00C5283A">
                <w:rPr>
                  <w:rStyle w:val="Hyperlink"/>
                  <w:rFonts w:eastAsia="Times New Roman" w:asciiTheme="majorHAnsi" w:hAnsiTheme="majorHAnsi" w:cstheme="majorHAnsi"/>
                  <w:sz w:val="18"/>
                  <w:szCs w:val="18"/>
                  <w:lang w:val="nl-NL"/>
                </w:rPr>
                <w:t>u</w:t>
              </w:r>
              <w:r w:rsidRPr="00C5283A">
                <w:rPr>
                  <w:rStyle w:val="Hyperlink"/>
                  <w:rFonts w:eastAsia="Times New Roman" w:asciiTheme="majorHAnsi" w:hAnsiTheme="majorHAnsi" w:cstheme="majorHAnsi"/>
                  <w:sz w:val="18"/>
                  <w:szCs w:val="18"/>
                  <w:lang w:val="nl-NL"/>
                </w:rPr>
                <w:t>be</w:t>
              </w:r>
              <w:proofErr w:type="spellEnd"/>
              <w:r w:rsidRPr="00C5283A">
                <w:rPr>
                  <w:rStyle w:val="Hyperlink"/>
                  <w:rFonts w:eastAsia="Times New Roman" w:asciiTheme="majorHAnsi" w:hAnsiTheme="majorHAnsi" w:cstheme="majorHAnsi"/>
                  <w:sz w:val="18"/>
                  <w:szCs w:val="18"/>
                  <w:lang w:val="nl-NL"/>
                </w:rPr>
                <w:t xml:space="preserve"> </w:t>
              </w:r>
              <w:proofErr w:type="spellStart"/>
              <w:r w:rsidRPr="00C5283A">
                <w:rPr>
                  <w:rStyle w:val="Hyperlink"/>
                  <w:rFonts w:eastAsia="Times New Roman" w:asciiTheme="majorHAnsi" w:hAnsiTheme="majorHAnsi" w:cstheme="majorHAnsi"/>
                  <w:sz w:val="18"/>
                  <w:szCs w:val="18"/>
                  <w:lang w:val="nl-NL"/>
                </w:rPr>
                <w:t>D</w:t>
              </w:r>
              <w:r w:rsidRPr="00C5283A">
                <w:rPr>
                  <w:rStyle w:val="Hyperlink"/>
                  <w:rFonts w:eastAsia="Times New Roman" w:asciiTheme="majorHAnsi" w:hAnsiTheme="majorHAnsi" w:cstheme="majorHAnsi"/>
                  <w:sz w:val="18"/>
                  <w:szCs w:val="18"/>
                  <w:lang w:val="nl-NL"/>
                </w:rPr>
                <w:t>o</w:t>
              </w:r>
              <w:r w:rsidRPr="00C5283A">
                <w:rPr>
                  <w:rStyle w:val="Hyperlink"/>
                  <w:rFonts w:eastAsia="Times New Roman" w:asciiTheme="majorHAnsi" w:hAnsiTheme="majorHAnsi" w:cstheme="majorHAnsi"/>
                  <w:sz w:val="18"/>
                  <w:szCs w:val="18"/>
                  <w:lang w:val="nl-NL"/>
                </w:rPr>
                <w:t>cs</w:t>
              </w:r>
              <w:proofErr w:type="spellEnd"/>
            </w:hyperlink>
          </w:p>
        </w:tc>
      </w:tr>
      <w:tr w:rsidRPr="00C5283A" w:rsidR="00C5283A" w:rsidTr="00C5283A" w14:paraId="2A5B59F4" w14:textId="77777777">
        <w:tc>
          <w:tcPr>
            <w:tcW w:w="0" w:type="auto"/>
            <w:hideMark/>
          </w:tcPr>
          <w:p w:rsidRPr="00C5283A" w:rsidR="00C5283A" w:rsidP="00C5283A" w:rsidRDefault="00C5283A" w14:paraId="11654AF0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C5283A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GitLab (SAST)</w:t>
            </w:r>
          </w:p>
        </w:tc>
        <w:tc>
          <w:tcPr>
            <w:tcW w:w="0" w:type="auto"/>
            <w:hideMark/>
          </w:tcPr>
          <w:p w:rsidRPr="00C5283A" w:rsidR="00C5283A" w:rsidP="00C5283A" w:rsidRDefault="00C5283A" w14:paraId="5E8EE105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hyperlink w:history="1" r:id="rId16"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GitLab SA</w:t>
              </w:r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S</w:t>
              </w:r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T</w:t>
              </w:r>
            </w:hyperlink>
          </w:p>
        </w:tc>
      </w:tr>
      <w:tr w:rsidRPr="00C5283A" w:rsidR="00C5283A" w:rsidTr="00C5283A" w14:paraId="27520E6C" w14:textId="77777777">
        <w:tc>
          <w:tcPr>
            <w:tcW w:w="0" w:type="auto"/>
            <w:hideMark/>
          </w:tcPr>
          <w:p w:rsidRPr="00C5283A" w:rsidR="00C5283A" w:rsidP="00C5283A" w:rsidRDefault="00C5283A" w14:paraId="69F7D1F8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r w:rsidRPr="00C5283A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GitLab (DAST)</w:t>
            </w:r>
          </w:p>
        </w:tc>
        <w:tc>
          <w:tcPr>
            <w:tcW w:w="0" w:type="auto"/>
            <w:hideMark/>
          </w:tcPr>
          <w:p w:rsidRPr="00C5283A" w:rsidR="00C5283A" w:rsidP="00C5283A" w:rsidRDefault="00C5283A" w14:paraId="0168AA18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hyperlink w:history="1" r:id="rId17"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GitLa</w:t>
              </w:r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b</w:t>
              </w:r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 xml:space="preserve"> </w:t>
              </w:r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DAST</w:t>
              </w:r>
            </w:hyperlink>
          </w:p>
        </w:tc>
      </w:tr>
      <w:tr w:rsidRPr="00C5283A" w:rsidR="00C5283A" w:rsidTr="00C5283A" w14:paraId="7230B119" w14:textId="77777777">
        <w:tc>
          <w:tcPr>
            <w:tcW w:w="0" w:type="auto"/>
            <w:hideMark/>
          </w:tcPr>
          <w:p w:rsidRPr="00C5283A" w:rsidR="00C5283A" w:rsidP="00C5283A" w:rsidRDefault="00C5283A" w14:paraId="25DDE54F" w14:textId="77777777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proofErr w:type="spellStart"/>
            <w:r w:rsidRPr="00C5283A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>SonarQube</w:t>
            </w:r>
            <w:proofErr w:type="spellEnd"/>
            <w:r w:rsidRPr="00C5283A">
              <w:rPr>
                <w:rFonts w:eastAsia="Times New Roman" w:asciiTheme="majorHAnsi" w:hAnsiTheme="majorHAnsi" w:cstheme="majorHAnsi"/>
                <w:b/>
                <w:bCs/>
                <w:sz w:val="18"/>
                <w:szCs w:val="18"/>
                <w:lang w:val="nl-NL"/>
              </w:rPr>
              <w:t xml:space="preserve"> + GitLab Integration</w:t>
            </w:r>
          </w:p>
        </w:tc>
        <w:tc>
          <w:tcPr>
            <w:tcW w:w="0" w:type="auto"/>
            <w:hideMark/>
          </w:tcPr>
          <w:p w:rsidRPr="00C5283A" w:rsidR="00C5283A" w:rsidP="00C5283A" w:rsidRDefault="00C5283A" w14:paraId="006307D9" w14:textId="3DE7179C">
            <w:pPr>
              <w:rPr>
                <w:rFonts w:eastAsia="Times New Roman" w:asciiTheme="majorHAnsi" w:hAnsiTheme="majorHAnsi" w:cstheme="majorHAnsi"/>
                <w:sz w:val="18"/>
                <w:szCs w:val="18"/>
                <w:lang w:val="nl-NL"/>
              </w:rPr>
            </w:pPr>
            <w:hyperlink w:history="1" r:id="rId18">
              <w:proofErr w:type="spellStart"/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SonarQube</w:t>
              </w:r>
              <w:proofErr w:type="spellEnd"/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-GitL</w:t>
              </w:r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a</w:t>
              </w:r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b Inte</w:t>
              </w:r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g</w:t>
              </w:r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ra</w:t>
              </w:r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t</w:t>
              </w:r>
              <w:r w:rsidRPr="00C5283A">
                <w:rPr>
                  <w:rFonts w:eastAsia="Times New Roman" w:asciiTheme="majorHAnsi" w:hAnsiTheme="majorHAnsi" w:cstheme="majorHAnsi"/>
                  <w:color w:val="0000FF"/>
                  <w:sz w:val="18"/>
                  <w:szCs w:val="18"/>
                  <w:u w:val="single"/>
                  <w:lang w:val="nl-NL"/>
                </w:rPr>
                <w:t>ion</w:t>
              </w:r>
            </w:hyperlink>
          </w:p>
        </w:tc>
      </w:tr>
    </w:tbl>
    <w:p w:rsidRPr="00C37BD3" w:rsidR="00C5283A" w:rsidP="005A4ACB" w:rsidRDefault="00C5283A" w14:paraId="5507C95B" w14:textId="77777777">
      <w:pPr>
        <w:spacing w:line="240" w:lineRule="auto"/>
        <w:rPr>
          <w:rFonts w:ascii="Calibri" w:hAnsi="Calibri" w:eastAsia="Calibri" w:cs="Calibri"/>
          <w:b/>
          <w:sz w:val="20"/>
          <w:lang w:val="en-GB"/>
        </w:rPr>
      </w:pPr>
    </w:p>
    <w:sectPr w:rsidRPr="00C37BD3" w:rsidR="00C5283A" w:rsidSect="00DA1C68">
      <w:headerReference w:type="default" r:id="rId19"/>
      <w:footerReference w:type="default" r:id="rId20"/>
      <w:pgSz w:w="16838" w:h="11906" w:orient="landscape" w:code="9"/>
      <w:pgMar w:top="1191" w:right="1304" w:bottom="1191" w:left="1304" w:header="227" w:footer="227" w:gutter="0"/>
      <w:pgNumType w:start="1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D54BF" w:rsidRDefault="006D54BF" w14:paraId="1F489DE3" w14:textId="77777777">
      <w:pPr>
        <w:spacing w:line="240" w:lineRule="auto"/>
      </w:pPr>
      <w:r>
        <w:separator/>
      </w:r>
    </w:p>
  </w:endnote>
  <w:endnote w:type="continuationSeparator" w:id="0">
    <w:p w:rsidR="006D54BF" w:rsidRDefault="006D54BF" w14:paraId="3E13B79D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1679562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06A0D" w:rsidRDefault="00E06A0D" w14:paraId="32569F39" w14:textId="6D848F5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Pr="003F4FFC" w:rsidR="00E06A0D" w:rsidP="00E06A0D" w:rsidRDefault="00171AD6" w14:paraId="739ED3B7" w14:textId="7F97D851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tab/>
    </w:r>
  </w:p>
  <w:p w:rsidR="00DA1C68" w:rsidP="1B31DD5E" w:rsidRDefault="00171AD6" w14:paraId="51DCF67C" w14:textId="0F57424B" w14:noSpellErr="1">
    <w:pPr>
      <w:rPr>
        <w:rFonts w:ascii="Calibri" w:hAnsi="Calibri" w:cs="Calibri" w:asciiTheme="majorAscii" w:hAnsiTheme="majorAscii" w:cstheme="majorAscii"/>
        <w:sz w:val="18"/>
        <w:szCs w:val="18"/>
        <w:lang w:val="en-US"/>
      </w:rPr>
    </w:pPr>
    <w:bookmarkStart w:name="_Hlk202346806" w:id="0"/>
    <w:r w:rsidRPr="1B31DD5E" w:rsidR="1B31DD5E">
      <w:rPr>
        <w:rStyle w:val="Strong"/>
        <w:rFonts w:ascii="Calibri" w:hAnsi="Calibri" w:cs="Calibri" w:asciiTheme="majorAscii" w:hAnsiTheme="majorAscii" w:cstheme="majorAscii"/>
        <w:sz w:val="18"/>
        <w:szCs w:val="18"/>
        <w:lang w:val="en-US"/>
      </w:rPr>
      <w:t>Copyright © [</w:t>
    </w:r>
    <w:r w:rsidRPr="1B31DD5E" w:rsidR="1B31DD5E">
      <w:rPr>
        <w:rStyle w:val="Strong"/>
        <w:rFonts w:ascii="Calibri" w:hAnsi="Calibri" w:cs="Calibri" w:asciiTheme="majorAscii" w:hAnsiTheme="majorAscii" w:cstheme="majorAscii"/>
        <w:sz w:val="18"/>
        <w:szCs w:val="18"/>
        <w:lang w:val="en-US"/>
      </w:rPr>
      <w:t>2025</w:t>
    </w:r>
    <w:r w:rsidRPr="1B31DD5E" w:rsidR="1B31DD5E">
      <w:rPr>
        <w:rStyle w:val="Strong"/>
        <w:rFonts w:ascii="Calibri" w:hAnsi="Calibri" w:cs="Calibri" w:asciiTheme="majorAscii" w:hAnsiTheme="majorAscii" w:cstheme="majorAscii"/>
        <w:sz w:val="18"/>
        <w:szCs w:val="18"/>
        <w:lang w:val="en-US"/>
      </w:rPr>
      <w:t>] by [</w:t>
    </w:r>
    <w:r w:rsidRPr="1B31DD5E" w:rsidR="1B31DD5E">
      <w:rPr>
        <w:rStyle w:val="Strong"/>
        <w:rFonts w:ascii="Calibri" w:hAnsi="Calibri" w:cs="Calibri" w:asciiTheme="majorAscii" w:hAnsiTheme="majorAscii" w:cstheme="majorAscii"/>
        <w:sz w:val="18"/>
        <w:szCs w:val="18"/>
        <w:lang w:val="en-US"/>
      </w:rPr>
      <w:t>Dipti K. Sarmah/ SCS]</w:t>
    </w:r>
    <w:r w:rsidRPr="1B31DD5E" w:rsidR="1B31DD5E">
      <w:rPr>
        <w:rStyle w:val="Strong"/>
        <w:rFonts w:ascii="Calibri" w:hAnsi="Calibri" w:cs="Calibri" w:asciiTheme="majorAscii" w:hAnsiTheme="majorAscii" w:cstheme="majorAscii"/>
        <w:sz w:val="18"/>
        <w:szCs w:val="18"/>
        <w:lang w:val="en-US"/>
      </w:rPr>
      <w:t>.</w:t>
    </w:r>
    <w:r>
      <w:br/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>This assignment and its contents are the intellectual property of the author(s</w:t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>).</w:t>
    </w:r>
    <w:r>
      <w:tab/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 xml:space="preserve"> </w:t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>No part of this work may be copied, distributed, or used without explicit permission from the author(s)</w:t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 xml:space="preserve">. </w:t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>Unauthorized use, sharing, or submission by others will be treated as academic misconduct</w:t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>.</w:t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 xml:space="preserve">  </w:t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 xml:space="preserve"> </w:t>
    </w:r>
    <w:r>
      <w:tab/>
    </w:r>
    <w:r>
      <w:tab/>
    </w:r>
    <w:r>
      <w:tab/>
    </w:r>
    <w:r>
      <w:tab/>
    </w:r>
    <w:r>
      <w:tab/>
    </w:r>
    <w:r w:rsidRPr="1B31DD5E" w:rsidR="1B31DD5E">
      <w:rPr>
        <w:rFonts w:ascii="Calibri" w:hAnsi="Calibri" w:cs="Calibri" w:asciiTheme="majorAscii" w:hAnsiTheme="majorAscii" w:cstheme="majorAscii"/>
        <w:b w:val="1"/>
        <w:bCs w:val="1"/>
        <w:sz w:val="18"/>
        <w:szCs w:val="18"/>
        <w:lang w:val="en-US"/>
      </w:rPr>
      <w:t>Prepared by:</w:t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 xml:space="preserve"> </w:t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>Dipti K. Sarmah, D.K. (EEMCS)</w:t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 xml:space="preserve">, </w:t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>Version: 1.2</w:t>
    </w:r>
    <w:r w:rsidRPr="1B31DD5E" w:rsidR="1B31DD5E">
      <w:rPr>
        <w:rFonts w:ascii="Calibri" w:hAnsi="Calibri" w:cs="Calibri" w:asciiTheme="majorAscii" w:hAnsiTheme="majorAscii" w:cstheme="majorAscii"/>
        <w:sz w:val="18"/>
        <w:szCs w:val="18"/>
        <w:lang w:val="en-US"/>
      </w:rPr>
      <w:t xml:space="preserve">                                   </w:t>
    </w:r>
  </w:p>
  <w:p w:rsidRPr="003F4FFC" w:rsidR="00E06A0D" w:rsidP="00E06A0D" w:rsidRDefault="00171AD6" w14:paraId="2F2D0F7D" w14:textId="24E8D67B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t xml:space="preserve"> </w:t>
    </w:r>
    <w:bookmarkEnd w:id="0"/>
  </w:p>
  <w:p w:rsidRPr="003F4FFC" w:rsidR="00E06A0D" w:rsidP="00E06A0D" w:rsidRDefault="00171AD6" w14:paraId="6EB7F990" w14:textId="7C02672D">
    <w:pPr>
      <w:pStyle w:val="Footer"/>
      <w:rPr>
        <w:rFonts w:asciiTheme="majorHAnsi" w:hAnsiTheme="majorHAnsi" w:cstheme="majorHAnsi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tab/>
    </w:r>
    <w:r>
      <w:rPr>
        <w:rFonts w:asciiTheme="majorHAnsi" w:hAnsiTheme="majorHAnsi" w:cstheme="majorHAnsi"/>
        <w:sz w:val="18"/>
        <w:szCs w:val="18"/>
      </w:rPr>
      <w:tab/>
    </w:r>
    <w:r>
      <w:rPr>
        <w:rFonts w:asciiTheme="majorHAnsi" w:hAnsiTheme="majorHAnsi" w:cstheme="majorHAnsi"/>
        <w:sz w:val="18"/>
        <w:szCs w:val="18"/>
      </w:rPr>
      <w:tab/>
    </w:r>
  </w:p>
  <w:p w:rsidRPr="00282B22" w:rsidR="00DA1C68" w:rsidRDefault="00DA1C68" w14:paraId="05959E18" w14:textId="77777777">
    <w:pPr>
      <w:rPr>
        <w:rFonts w:ascii="Calibri" w:hAnsi="Calibri" w:eastAsia="Calibri" w:cs="Calibr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D54BF" w:rsidRDefault="006D54BF" w14:paraId="5F158305" w14:textId="77777777">
      <w:pPr>
        <w:spacing w:line="240" w:lineRule="auto"/>
      </w:pPr>
      <w:r>
        <w:separator/>
      </w:r>
    </w:p>
  </w:footnote>
  <w:footnote w:type="continuationSeparator" w:id="0">
    <w:p w:rsidR="006D54BF" w:rsidRDefault="006D54BF" w14:paraId="3B3C2522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FC2A4E" w:rsidP="00FC2A4E" w:rsidRDefault="00FC2A4E" w14:paraId="1695ADD2" w14:textId="4C2FB1C6">
    <w:pPr>
      <w:tabs>
        <w:tab w:val="center" w:pos="4536"/>
        <w:tab w:val="right" w:pos="9072"/>
      </w:tabs>
      <w:spacing w:line="240" w:lineRule="auto"/>
      <w:rPr>
        <w:rFonts w:ascii="Calibri" w:hAnsi="Calibri" w:eastAsia="Calibri" w:cs="Calibri"/>
        <w:b/>
        <w:sz w:val="24"/>
        <w:szCs w:val="24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DCD4325" wp14:editId="7B1D7F2F">
          <wp:simplePos x="0" y="0"/>
          <wp:positionH relativeFrom="column">
            <wp:posOffset>6824436</wp:posOffset>
          </wp:positionH>
          <wp:positionV relativeFrom="paragraph">
            <wp:posOffset>-81462</wp:posOffset>
          </wp:positionV>
          <wp:extent cx="2623185" cy="391795"/>
          <wp:effectExtent l="0" t="0" r="5715" b="8255"/>
          <wp:wrapSquare wrapText="bothSides"/>
          <wp:docPr id="1721879746" name="Picture 1" descr="A black and white sign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 black and white sign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23185" cy="3917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 w:eastAsia="Calibri" w:cs="Calibri"/>
        <w:b/>
        <w:sz w:val="24"/>
        <w:szCs w:val="24"/>
      </w:rPr>
      <w:t>Module 5- Computer Systems (2025-2026)</w:t>
    </w:r>
    <w:r>
      <w:rPr>
        <w:rFonts w:ascii="Calibri" w:hAnsi="Calibri" w:eastAsia="Calibri" w:cs="Calibri"/>
      </w:rPr>
      <w:t xml:space="preserve"> </w:t>
    </w:r>
    <w:r>
      <w:rPr>
        <w:rFonts w:ascii="Calibri" w:hAnsi="Calibri" w:eastAsia="Calibri" w:cs="Calibri"/>
      </w:rPr>
      <w:tab/>
    </w:r>
    <w:r>
      <w:rPr>
        <w:rFonts w:ascii="Calibri" w:hAnsi="Calibri" w:eastAsia="Calibri" w:cs="Calibri"/>
      </w:rPr>
      <w:tab/>
    </w:r>
    <w:r>
      <w:rPr>
        <w:rFonts w:ascii="Calibri" w:hAnsi="Calibri" w:eastAsia="Calibri" w:cs="Calibri"/>
      </w:rPr>
      <w:tab/>
    </w:r>
    <w:r>
      <w:rPr>
        <w:rFonts w:ascii="Calibri" w:hAnsi="Calibri" w:eastAsia="Calibri" w:cs="Calibri"/>
      </w:rPr>
      <w:tab/>
    </w:r>
    <w:r>
      <w:rPr>
        <w:rFonts w:ascii="Calibri" w:hAnsi="Calibri" w:eastAsia="Calibri" w:cs="Calibri"/>
      </w:rPr>
      <w:tab/>
    </w:r>
    <w:r>
      <w:rPr>
        <w:rFonts w:ascii="Calibri" w:hAnsi="Calibri" w:eastAsia="Calibri" w:cs="Calibri"/>
      </w:rPr>
      <w:tab/>
    </w:r>
  </w:p>
  <w:p w:rsidR="001779BF" w:rsidRDefault="001779BF" w14:paraId="766E27E7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474A5"/>
    <w:multiLevelType w:val="multilevel"/>
    <w:tmpl w:val="863AD516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  <w:sz w:val="18"/>
        <w:szCs w:val="1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58E2EE7"/>
    <w:multiLevelType w:val="hybridMultilevel"/>
    <w:tmpl w:val="244CCCD8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3D4365"/>
    <w:multiLevelType w:val="multilevel"/>
    <w:tmpl w:val="2DACA5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3" w15:restartNumberingAfterBreak="0">
    <w:nsid w:val="45616E09"/>
    <w:multiLevelType w:val="multilevel"/>
    <w:tmpl w:val="66867D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  <w:b w:val="0"/>
        <w:bCs/>
        <w:u w:val="none"/>
      </w:rPr>
    </w:lvl>
    <w:lvl w:ilvl="2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rFonts w:hint="default"/>
        <w:u w:val="none"/>
      </w:rPr>
    </w:lvl>
  </w:abstractNum>
  <w:abstractNum w:abstractNumId="4" w15:restartNumberingAfterBreak="0">
    <w:nsid w:val="4D1A3265"/>
    <w:multiLevelType w:val="hybridMultilevel"/>
    <w:tmpl w:val="083434E0"/>
    <w:lvl w:ilvl="0" w:tplc="0413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3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7AEB64C4"/>
    <w:multiLevelType w:val="multilevel"/>
    <w:tmpl w:val="109A393E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eastAsia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CCA241D"/>
    <w:multiLevelType w:val="hybridMultilevel"/>
    <w:tmpl w:val="5268F41A"/>
    <w:lvl w:ilvl="0" w:tplc="04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30003">
      <w:start w:val="1"/>
      <w:numFmt w:val="bullet"/>
      <w:lvlText w:val="o"/>
      <w:lvlJc w:val="left"/>
      <w:pPr>
        <w:ind w:left="927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32230203">
    <w:abstractNumId w:val="5"/>
  </w:num>
  <w:num w:numId="2" w16cid:durableId="331760132">
    <w:abstractNumId w:val="0"/>
  </w:num>
  <w:num w:numId="3" w16cid:durableId="810749716">
    <w:abstractNumId w:val="1"/>
  </w:num>
  <w:num w:numId="4" w16cid:durableId="974717677">
    <w:abstractNumId w:val="6"/>
  </w:num>
  <w:num w:numId="5" w16cid:durableId="686828014">
    <w:abstractNumId w:val="4"/>
  </w:num>
  <w:num w:numId="6" w16cid:durableId="1550411853">
    <w:abstractNumId w:val="2"/>
  </w:num>
  <w:num w:numId="7" w16cid:durableId="1295718042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90"/>
  <w:hideSpellingErrors/>
  <w:hideGrammaticalErrors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1MDc1NDc2NzKwsDBW0lEKTi0uzszPAykwqwUALO/XxCwAAAA="/>
  </w:docVars>
  <w:rsids>
    <w:rsidRoot w:val="001779BF"/>
    <w:rsid w:val="000304B7"/>
    <w:rsid w:val="00032EA1"/>
    <w:rsid w:val="00071C8F"/>
    <w:rsid w:val="00073338"/>
    <w:rsid w:val="000A2028"/>
    <w:rsid w:val="000F6945"/>
    <w:rsid w:val="0010362E"/>
    <w:rsid w:val="00106EB8"/>
    <w:rsid w:val="0011356A"/>
    <w:rsid w:val="00116602"/>
    <w:rsid w:val="00153F3D"/>
    <w:rsid w:val="00162435"/>
    <w:rsid w:val="00166BAD"/>
    <w:rsid w:val="001709B7"/>
    <w:rsid w:val="00171AD6"/>
    <w:rsid w:val="001759B4"/>
    <w:rsid w:val="001779BF"/>
    <w:rsid w:val="001D35B0"/>
    <w:rsid w:val="001D4AC4"/>
    <w:rsid w:val="001E2BF3"/>
    <w:rsid w:val="001E4CCD"/>
    <w:rsid w:val="001E7D26"/>
    <w:rsid w:val="001F0EF7"/>
    <w:rsid w:val="002146C6"/>
    <w:rsid w:val="00216E0A"/>
    <w:rsid w:val="00220A34"/>
    <w:rsid w:val="002262AC"/>
    <w:rsid w:val="00251EC8"/>
    <w:rsid w:val="00252C5F"/>
    <w:rsid w:val="00253418"/>
    <w:rsid w:val="00254C69"/>
    <w:rsid w:val="00270F60"/>
    <w:rsid w:val="00282B22"/>
    <w:rsid w:val="002966FB"/>
    <w:rsid w:val="002A26F7"/>
    <w:rsid w:val="002A7093"/>
    <w:rsid w:val="002D3143"/>
    <w:rsid w:val="002F2EF4"/>
    <w:rsid w:val="002F4210"/>
    <w:rsid w:val="003058B5"/>
    <w:rsid w:val="00323727"/>
    <w:rsid w:val="0032698E"/>
    <w:rsid w:val="0035484F"/>
    <w:rsid w:val="0036537C"/>
    <w:rsid w:val="00372C70"/>
    <w:rsid w:val="003C76B4"/>
    <w:rsid w:val="003D6FF1"/>
    <w:rsid w:val="003E531E"/>
    <w:rsid w:val="0040494B"/>
    <w:rsid w:val="00405079"/>
    <w:rsid w:val="00406C94"/>
    <w:rsid w:val="004634AC"/>
    <w:rsid w:val="00467F09"/>
    <w:rsid w:val="00472D6D"/>
    <w:rsid w:val="00475389"/>
    <w:rsid w:val="004943E8"/>
    <w:rsid w:val="0049789B"/>
    <w:rsid w:val="004C7926"/>
    <w:rsid w:val="004D76AA"/>
    <w:rsid w:val="00502A59"/>
    <w:rsid w:val="00505CD3"/>
    <w:rsid w:val="00571E7D"/>
    <w:rsid w:val="005754A3"/>
    <w:rsid w:val="00577E50"/>
    <w:rsid w:val="005935C0"/>
    <w:rsid w:val="00597703"/>
    <w:rsid w:val="005A4ACB"/>
    <w:rsid w:val="005C7137"/>
    <w:rsid w:val="005D15BA"/>
    <w:rsid w:val="005F1978"/>
    <w:rsid w:val="005F5893"/>
    <w:rsid w:val="00620F1C"/>
    <w:rsid w:val="00641400"/>
    <w:rsid w:val="00652DA3"/>
    <w:rsid w:val="0066314C"/>
    <w:rsid w:val="00681DA7"/>
    <w:rsid w:val="00683F87"/>
    <w:rsid w:val="00686ABA"/>
    <w:rsid w:val="006C3662"/>
    <w:rsid w:val="006D54BF"/>
    <w:rsid w:val="0071037C"/>
    <w:rsid w:val="0072653A"/>
    <w:rsid w:val="007834C4"/>
    <w:rsid w:val="007A667B"/>
    <w:rsid w:val="007E0CC4"/>
    <w:rsid w:val="007E5562"/>
    <w:rsid w:val="007F1713"/>
    <w:rsid w:val="00803603"/>
    <w:rsid w:val="00814825"/>
    <w:rsid w:val="00817980"/>
    <w:rsid w:val="00826666"/>
    <w:rsid w:val="0082693E"/>
    <w:rsid w:val="00847F6A"/>
    <w:rsid w:val="00855D01"/>
    <w:rsid w:val="00856556"/>
    <w:rsid w:val="008648ED"/>
    <w:rsid w:val="00874234"/>
    <w:rsid w:val="008A38D4"/>
    <w:rsid w:val="008C73DB"/>
    <w:rsid w:val="00914D62"/>
    <w:rsid w:val="0092360A"/>
    <w:rsid w:val="00932C52"/>
    <w:rsid w:val="00947962"/>
    <w:rsid w:val="00991A76"/>
    <w:rsid w:val="009A2570"/>
    <w:rsid w:val="009A7792"/>
    <w:rsid w:val="009D7DCD"/>
    <w:rsid w:val="009E2D87"/>
    <w:rsid w:val="009F659F"/>
    <w:rsid w:val="00A14BB3"/>
    <w:rsid w:val="00A53C63"/>
    <w:rsid w:val="00AA436B"/>
    <w:rsid w:val="00AD6C01"/>
    <w:rsid w:val="00B21EE4"/>
    <w:rsid w:val="00B37E12"/>
    <w:rsid w:val="00B42FA3"/>
    <w:rsid w:val="00B64C88"/>
    <w:rsid w:val="00BA2640"/>
    <w:rsid w:val="00BA5090"/>
    <w:rsid w:val="00BD20AC"/>
    <w:rsid w:val="00BD463A"/>
    <w:rsid w:val="00C131C3"/>
    <w:rsid w:val="00C13B6B"/>
    <w:rsid w:val="00C37BD3"/>
    <w:rsid w:val="00C42BF6"/>
    <w:rsid w:val="00C5283A"/>
    <w:rsid w:val="00C80D61"/>
    <w:rsid w:val="00C95DA4"/>
    <w:rsid w:val="00CA28A8"/>
    <w:rsid w:val="00D23EA9"/>
    <w:rsid w:val="00D32B72"/>
    <w:rsid w:val="00D45AB2"/>
    <w:rsid w:val="00D466CF"/>
    <w:rsid w:val="00D54741"/>
    <w:rsid w:val="00D60545"/>
    <w:rsid w:val="00D7168E"/>
    <w:rsid w:val="00D764EC"/>
    <w:rsid w:val="00D863C1"/>
    <w:rsid w:val="00DA1C68"/>
    <w:rsid w:val="00DC0156"/>
    <w:rsid w:val="00DD0AA4"/>
    <w:rsid w:val="00DE34BE"/>
    <w:rsid w:val="00E06A0D"/>
    <w:rsid w:val="00E321EA"/>
    <w:rsid w:val="00E664F2"/>
    <w:rsid w:val="00E91E88"/>
    <w:rsid w:val="00ED41C5"/>
    <w:rsid w:val="00EE006F"/>
    <w:rsid w:val="00EE53FE"/>
    <w:rsid w:val="00EF0B13"/>
    <w:rsid w:val="00F0249C"/>
    <w:rsid w:val="00F02B1D"/>
    <w:rsid w:val="00F0593F"/>
    <w:rsid w:val="00F15190"/>
    <w:rsid w:val="00F46F35"/>
    <w:rsid w:val="00F73CFA"/>
    <w:rsid w:val="00F83582"/>
    <w:rsid w:val="00FA05E2"/>
    <w:rsid w:val="00FC2A4E"/>
    <w:rsid w:val="1B31D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6E2775"/>
  <w15:docId w15:val="{810E8487-19B6-4805-BFF0-B3E6B3B2EBB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Arial" w:hAnsi="Arial" w:eastAsia="Arial" w:cs="Arial"/>
        <w:sz w:val="22"/>
        <w:szCs w:val="22"/>
        <w:lang w:val="en" w:eastAsia="nl-NL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C2A4E"/>
    <w:pPr>
      <w:tabs>
        <w:tab w:val="center" w:pos="4536"/>
        <w:tab w:val="right" w:pos="9072"/>
      </w:tabs>
      <w:spacing w:line="240" w:lineRule="auto"/>
    </w:pPr>
    <w:rPr>
      <w:rFonts w:cs="Mangal"/>
      <w:szCs w:val="20"/>
    </w:rPr>
  </w:style>
  <w:style w:type="character" w:styleId="HeaderChar" w:customStyle="1">
    <w:name w:val="Header Char"/>
    <w:basedOn w:val="DefaultParagraphFont"/>
    <w:link w:val="Header"/>
    <w:uiPriority w:val="99"/>
    <w:rsid w:val="00FC2A4E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FC2A4E"/>
    <w:pPr>
      <w:tabs>
        <w:tab w:val="center" w:pos="4536"/>
        <w:tab w:val="right" w:pos="9072"/>
      </w:tabs>
      <w:spacing w:line="240" w:lineRule="auto"/>
    </w:pPr>
    <w:rPr>
      <w:rFonts w:cs="Mangal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FC2A4E"/>
    <w:rPr>
      <w:rFonts w:cs="Mangal"/>
      <w:szCs w:val="20"/>
    </w:rPr>
  </w:style>
  <w:style w:type="paragraph" w:styleId="ListParagraph">
    <w:name w:val="List Paragraph"/>
    <w:basedOn w:val="Normal"/>
    <w:uiPriority w:val="34"/>
    <w:qFormat/>
    <w:rsid w:val="00D23EA9"/>
    <w:pPr>
      <w:ind w:left="720"/>
      <w:contextualSpacing/>
    </w:pPr>
    <w:rPr>
      <w:rFonts w:cs="Mangal"/>
      <w:szCs w:val="20"/>
    </w:rPr>
  </w:style>
  <w:style w:type="table" w:styleId="TableGrid">
    <w:name w:val="Table Grid"/>
    <w:basedOn w:val="TableNormal"/>
    <w:uiPriority w:val="39"/>
    <w:rsid w:val="00153F3D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Strong">
    <w:name w:val="Strong"/>
    <w:basedOn w:val="DefaultParagraphFont"/>
    <w:uiPriority w:val="22"/>
    <w:qFormat/>
    <w:rsid w:val="00472D6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37BD3"/>
    <w:rPr>
      <w:rFonts w:ascii="Courier New" w:hAnsi="Courier New" w:eastAsia="Times New Roman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37BD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28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283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3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0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6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docs.pytest.org/" TargetMode="External" Id="rId8" /><Relationship Type="http://schemas.openxmlformats.org/officeDocument/2006/relationships/hyperlink" Target="https://portswigger.net/burp/communitydownload" TargetMode="External" Id="rId13" /><Relationship Type="http://schemas.openxmlformats.org/officeDocument/2006/relationships/hyperlink" Target="https://docs.sonarsource.com/sonarqube-server/10.8/devops-platform-integration/gitlab-integration/introduction/" TargetMode="External" Id="rId18" /><Relationship Type="http://schemas.openxmlformats.org/officeDocument/2006/relationships/settings" Target="settings.xml" Id="rId3" /><Relationship Type="http://schemas.openxmlformats.org/officeDocument/2006/relationships/fontTable" Target="fontTable.xml" Id="rId21" /><Relationship Type="http://schemas.openxmlformats.org/officeDocument/2006/relationships/hyperlink" Target="https://docs.python.org/3/library/unittest.html" TargetMode="External" Id="rId7" /><Relationship Type="http://schemas.openxmlformats.org/officeDocument/2006/relationships/hyperlink" Target="https://www.zaproxy.org/" TargetMode="External" Id="rId12" /><Relationship Type="http://schemas.openxmlformats.org/officeDocument/2006/relationships/hyperlink" Target="https://docs.gitlab.com/ee/user/application_security/dast/" TargetMode="External" Id="rId17" /><Relationship Type="http://schemas.openxmlformats.org/officeDocument/2006/relationships/styles" Target="styles.xml" Id="rId2" /><Relationship Type="http://schemas.openxmlformats.org/officeDocument/2006/relationships/hyperlink" Target="https://docs.gitlab.com/ee/user/application_security/sast/" TargetMode="External" Id="rId16" /><Relationship Type="http://schemas.openxmlformats.org/officeDocument/2006/relationships/footer" Target="footer1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s://mochajs.org/" TargetMode="External" Id="rId11" /><Relationship Type="http://schemas.openxmlformats.org/officeDocument/2006/relationships/footnotes" Target="footnotes.xml" Id="rId5" /><Relationship Type="http://schemas.openxmlformats.org/officeDocument/2006/relationships/hyperlink" Target="https://docs.sonarsource.com/sonarqube-server/latest/" TargetMode="External" Id="rId15" /><Relationship Type="http://schemas.openxmlformats.org/officeDocument/2006/relationships/hyperlink" Target="https://jestjs.io/" TargetMode="External" Id="rId10" /><Relationship Type="http://schemas.openxmlformats.org/officeDocument/2006/relationships/header" Target="header1.xml" Id="rId19" /><Relationship Type="http://schemas.openxmlformats.org/officeDocument/2006/relationships/webSettings" Target="webSettings.xml" Id="rId4" /><Relationship Type="http://schemas.openxmlformats.org/officeDocument/2006/relationships/hyperlink" Target="https://junit.org/junit5/docs/current/user-guide/" TargetMode="External" Id="rId9" /><Relationship Type="http://schemas.openxmlformats.org/officeDocument/2006/relationships/hyperlink" Target="https://www.postman.com/" TargetMode="External" Id="rId14" /><Relationship Type="http://schemas.openxmlformats.org/officeDocument/2006/relationships/theme" Target="theme/theme1.xml" Id="rId22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Poel, J.J. te (Jacco, Student B-TCS)</lastModifiedBy>
  <revision>5</revision>
  <dcterms:created xsi:type="dcterms:W3CDTF">2025-07-02T13:18:00.0000000Z</dcterms:created>
  <dcterms:modified xsi:type="dcterms:W3CDTF">2025-07-07T23:20:52.7040691Z</dcterms:modified>
</coreProperties>
</file>